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63726F32" w:rsidR="00FE361B" w:rsidRPr="008213F5" w:rsidRDefault="0088023D" w:rsidP="0025090A">
      <w:pPr>
        <w:spacing w:after="200" w:line="276" w:lineRule="auto"/>
        <w:rPr>
          <w:rFonts w:asciiTheme="minorHAnsi" w:hAnsiTheme="minorHAnsi" w:cstheme="minorHAnsi"/>
          <w:noProof/>
        </w:rPr>
      </w:pPr>
      <w:r>
        <w:rPr>
          <w:rFonts w:asciiTheme="minorHAnsi" w:eastAsia="Cambria" w:hAnsiTheme="minorHAnsi" w:cstheme="minorHAnsi"/>
          <w:b/>
          <w:color w:val="000000" w:themeColor="text1"/>
          <w:u w:val="single"/>
        </w:rPr>
        <w:t>.</w:t>
      </w:r>
      <w:r w:rsidR="003922CB" w:rsidRPr="003774E1">
        <w:rPr>
          <w:rFonts w:asciiTheme="minorHAnsi" w:eastAsia="Cambria" w:hAnsiTheme="minorHAnsi" w:cstheme="minorHAnsi"/>
          <w:b/>
          <w:color w:val="000000" w:themeColor="text1"/>
          <w:u w:val="single"/>
        </w:rPr>
        <w:t>Aim:</w:t>
      </w:r>
      <w:r w:rsidR="003922CB" w:rsidRPr="003774E1">
        <w:rPr>
          <w:rFonts w:asciiTheme="minorHAnsi" w:eastAsia="Cambria" w:hAnsiTheme="minorHAnsi" w:cstheme="minorHAnsi"/>
          <w:bCs/>
          <w:color w:val="000000" w:themeColor="text1"/>
        </w:rPr>
        <w:t xml:space="preserve"> </w:t>
      </w:r>
      <w:r w:rsidR="002E7B08" w:rsidRPr="002E7B08">
        <w:rPr>
          <w:noProof/>
        </w:rPr>
        <w:t>Develop programs to understand the control structures of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1B3FCF7B" w14:textId="1C2EB685" w:rsidR="00976E83" w:rsidRPr="00421700" w:rsidRDefault="00421700" w:rsidP="00541B0D">
      <w:pPr>
        <w:spacing w:after="200" w:line="276" w:lineRule="auto"/>
        <w:rPr>
          <w:rFonts w:asciiTheme="minorHAnsi" w:eastAsia="Cambria" w:hAnsiTheme="minorHAnsi" w:cstheme="minorHAnsi"/>
          <w:b/>
          <w:color w:val="000000" w:themeColor="text1"/>
        </w:rPr>
      </w:pPr>
      <w:r w:rsidRPr="00421700">
        <w:rPr>
          <w:rFonts w:asciiTheme="minorHAnsi" w:eastAsia="Cambria" w:hAnsiTheme="minorHAnsi" w:cstheme="minorHAnsi"/>
          <w:b/>
          <w:color w:val="000000" w:themeColor="text1"/>
        </w:rPr>
        <w:t>What is a control structure in Python?</w:t>
      </w:r>
    </w:p>
    <w:p w14:paraId="395D6DB9" w14:textId="253E114F" w:rsidR="00421700" w:rsidRDefault="00421700" w:rsidP="00421700">
      <w:pPr>
        <w:spacing w:after="200" w:line="276" w:lineRule="auto"/>
        <w:jc w:val="both"/>
        <w:rPr>
          <w:rFonts w:eastAsia="Cambria"/>
          <w:bCs/>
          <w:color w:val="000000" w:themeColor="text1"/>
        </w:rPr>
      </w:pPr>
      <w:r w:rsidRPr="00421700">
        <w:rPr>
          <w:rFonts w:eastAsia="Cambria"/>
          <w:bCs/>
          <w:color w:val="000000" w:themeColor="text1"/>
        </w:rPr>
        <w:t>A control structure in Python is a block of code that determines the flow of execution of a program. Control structures enable programmers to create programs that can make decisions based on certain conditions, repeat code blocks multiple times, or execute different code paths based on the values of variables.</w:t>
      </w:r>
    </w:p>
    <w:p w14:paraId="6A362DFD" w14:textId="633FBF0B" w:rsidR="00421700" w:rsidRDefault="00421700" w:rsidP="00421700">
      <w:pPr>
        <w:spacing w:after="200" w:line="276" w:lineRule="auto"/>
        <w:jc w:val="center"/>
        <w:rPr>
          <w:rFonts w:eastAsia="Cambria"/>
          <w:bCs/>
          <w:color w:val="000000" w:themeColor="text1"/>
        </w:rPr>
      </w:pPr>
      <w:r>
        <w:rPr>
          <w:rFonts w:eastAsia="Cambria"/>
          <w:bCs/>
          <w:noProof/>
          <w:color w:val="000000" w:themeColor="text1"/>
        </w:rPr>
        <w:drawing>
          <wp:inline distT="0" distB="0" distL="0" distR="0" wp14:anchorId="77ACD256" wp14:editId="7E24C252">
            <wp:extent cx="3933825" cy="3333750"/>
            <wp:effectExtent l="0" t="0" r="9525" b="0"/>
            <wp:docPr id="1706428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825" cy="3333750"/>
                    </a:xfrm>
                    <a:prstGeom prst="rect">
                      <a:avLst/>
                    </a:prstGeom>
                    <a:noFill/>
                  </pic:spPr>
                </pic:pic>
              </a:graphicData>
            </a:graphic>
          </wp:inline>
        </w:drawing>
      </w:r>
    </w:p>
    <w:p w14:paraId="338FD314" w14:textId="77777777" w:rsidR="00421700" w:rsidRPr="00421700" w:rsidRDefault="00421700" w:rsidP="00421700">
      <w:pPr>
        <w:spacing w:after="200" w:line="276" w:lineRule="auto"/>
        <w:jc w:val="both"/>
        <w:rPr>
          <w:rFonts w:eastAsia="Cambria"/>
          <w:bCs/>
          <w:color w:val="000000" w:themeColor="text1"/>
          <w:lang w:val="en-IN"/>
        </w:rPr>
      </w:pPr>
      <w:r w:rsidRPr="00421700">
        <w:rPr>
          <w:rFonts w:eastAsia="Cambria"/>
          <w:bCs/>
          <w:color w:val="000000" w:themeColor="text1"/>
          <w:lang w:val="en-IN"/>
        </w:rPr>
        <w:t>There are several types of control structures in Python:</w:t>
      </w:r>
    </w:p>
    <w:p w14:paraId="2FA17E75"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Conditional statements: These structures allow the program to execute different code blocks based on the value of a condition. The if statement is the most common conditional statement in Python, and it can be accompanied by elif and else statements.</w:t>
      </w:r>
    </w:p>
    <w:p w14:paraId="617D2053"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Loops: These structures allow the program to execute a code block repeatedly based on a condition. Python has two main types of loops: while loops and for loops.</w:t>
      </w:r>
    </w:p>
    <w:p w14:paraId="184DF77B"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Exception handling: These structures allow the program to handle errors and exceptions in a controlled manner, preventing the program from crashing. Python has a try-except structure for handling exceptions.</w:t>
      </w:r>
    </w:p>
    <w:p w14:paraId="021BEFAC"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lastRenderedPageBreak/>
        <w:t>Function and method definitions: These structures allow the programmer to define reusable blocks of code that can be called from other parts of the program. Functions and methods can take arguments and return values, and they can also contain other control structures.</w:t>
      </w:r>
    </w:p>
    <w:p w14:paraId="18F58865" w14:textId="4AC347F9" w:rsidR="00421700" w:rsidRDefault="00BC795F" w:rsidP="00421700">
      <w:pPr>
        <w:spacing w:after="200" w:line="276" w:lineRule="auto"/>
        <w:jc w:val="both"/>
        <w:rPr>
          <w:rFonts w:eastAsia="Cambria"/>
          <w:bCs/>
          <w:color w:val="000000" w:themeColor="text1"/>
        </w:rPr>
      </w:pPr>
      <w:r w:rsidRPr="00BC795F">
        <w:rPr>
          <w:rFonts w:eastAsia="Cambria"/>
          <w:bCs/>
          <w:color w:val="000000" w:themeColor="text1"/>
        </w:rPr>
        <w:t>By using control structures in Python, programmers can create more complex and powerful programs that can make decisions, repeat actions, and handle errors in a controlled way.</w:t>
      </w:r>
    </w:p>
    <w:p w14:paraId="2726839F" w14:textId="34B208BB" w:rsidR="003F1DFF" w:rsidRDefault="000102D4" w:rsidP="00421700">
      <w:pPr>
        <w:spacing w:after="200" w:line="276" w:lineRule="auto"/>
        <w:jc w:val="both"/>
        <w:rPr>
          <w:rFonts w:eastAsia="Cambria"/>
          <w:bCs/>
          <w:color w:val="000000" w:themeColor="text1"/>
        </w:rPr>
      </w:pPr>
      <w:r w:rsidRPr="000102D4">
        <w:rPr>
          <w:rFonts w:eastAsia="Cambria"/>
          <w:bCs/>
          <w:color w:val="000000" w:themeColor="text1"/>
        </w:rPr>
        <w:t>1. Conditional Statements (if, else, elif)</w:t>
      </w:r>
    </w:p>
    <w:p w14:paraId="531E1978" w14:textId="4617D8C7" w:rsidR="000102D4" w:rsidRDefault="000102D4" w:rsidP="00421700">
      <w:pPr>
        <w:spacing w:after="200" w:line="276" w:lineRule="auto"/>
        <w:jc w:val="both"/>
        <w:rPr>
          <w:rFonts w:eastAsia="Cambria"/>
          <w:bCs/>
          <w:color w:val="000000" w:themeColor="text1"/>
        </w:rPr>
      </w:pPr>
      <w:r w:rsidRPr="000102D4">
        <w:rPr>
          <w:rFonts w:eastAsia="Cambria"/>
          <w:bCs/>
          <w:color w:val="000000" w:themeColor="text1"/>
        </w:rPr>
        <w:t>Conditional statements are fundamental to programming and allow us to make decisions based on specific conditions. In Python, we use the keywords if, else, and elif to implement conditional branching. The syntax is clean and straightforward, making Python code highly readable.</w:t>
      </w:r>
    </w:p>
    <w:p w14:paraId="698785DD" w14:textId="77777777" w:rsidR="00DB7A10" w:rsidRPr="00DB7A10" w:rsidRDefault="00DB7A10" w:rsidP="00DB7A10">
      <w:pPr>
        <w:spacing w:after="200" w:line="276" w:lineRule="auto"/>
        <w:jc w:val="both"/>
        <w:rPr>
          <w:rFonts w:eastAsia="Cambria"/>
          <w:bCs/>
          <w:color w:val="000000" w:themeColor="text1"/>
        </w:rPr>
      </w:pPr>
      <w:r w:rsidRPr="00DB7A10">
        <w:rPr>
          <w:rFonts w:eastAsia="Cambria"/>
          <w:bCs/>
          <w:color w:val="000000" w:themeColor="text1"/>
        </w:rPr>
        <w:t>1. if Statement</w:t>
      </w:r>
    </w:p>
    <w:p w14:paraId="1AF49665" w14:textId="0F274BAD" w:rsidR="000102D4" w:rsidRDefault="00DB7A10" w:rsidP="00DB7A10">
      <w:pPr>
        <w:spacing w:after="200" w:line="276" w:lineRule="auto"/>
        <w:jc w:val="both"/>
        <w:rPr>
          <w:rFonts w:eastAsia="Cambria"/>
          <w:bCs/>
          <w:color w:val="000000" w:themeColor="text1"/>
        </w:rPr>
      </w:pPr>
      <w:r w:rsidRPr="00DB7A10">
        <w:rPr>
          <w:rFonts w:eastAsia="Cambria"/>
          <w:bCs/>
          <w:color w:val="000000" w:themeColor="text1"/>
        </w:rPr>
        <w:t>The if statement is used to execute a block of code if a given condition is True. If the condition is False, the code inside the if block is skipped.</w:t>
      </w:r>
    </w:p>
    <w:p w14:paraId="205ADB81" w14:textId="469C57F9" w:rsidR="00DB7A10" w:rsidRDefault="00DB7A10" w:rsidP="00DB7A10">
      <w:pPr>
        <w:spacing w:after="200" w:line="276" w:lineRule="auto"/>
        <w:jc w:val="both"/>
        <w:rPr>
          <w:rFonts w:eastAsia="Cambria"/>
          <w:bCs/>
          <w:color w:val="000000" w:themeColor="text1"/>
        </w:rPr>
      </w:pPr>
      <w:r>
        <w:rPr>
          <w:rFonts w:eastAsia="Cambria"/>
          <w:bCs/>
          <w:color w:val="000000" w:themeColor="text1"/>
        </w:rPr>
        <w:t>Example:</w:t>
      </w:r>
    </w:p>
    <w:p w14:paraId="10E3A749" w14:textId="1361FBD1" w:rsidR="00DB7A10" w:rsidRDefault="00DB7A10" w:rsidP="00DB7A10">
      <w:pPr>
        <w:spacing w:line="276" w:lineRule="auto"/>
        <w:jc w:val="both"/>
        <w:rPr>
          <w:rFonts w:eastAsia="Cambria"/>
          <w:bCs/>
          <w:color w:val="000000" w:themeColor="text1"/>
        </w:rPr>
      </w:pPr>
      <w:r>
        <w:rPr>
          <w:rFonts w:eastAsia="Cambria"/>
          <w:bCs/>
          <w:color w:val="000000" w:themeColor="text1"/>
        </w:rPr>
        <w:t>x = 10</w:t>
      </w:r>
    </w:p>
    <w:p w14:paraId="583D0C42" w14:textId="75A3FA62" w:rsidR="00DB7A10" w:rsidRDefault="00DB7A10" w:rsidP="00DB7A10">
      <w:pPr>
        <w:spacing w:line="276" w:lineRule="auto"/>
        <w:jc w:val="both"/>
        <w:rPr>
          <w:rFonts w:eastAsia="Cambria"/>
          <w:bCs/>
          <w:color w:val="000000" w:themeColor="text1"/>
        </w:rPr>
      </w:pPr>
      <w:r>
        <w:rPr>
          <w:rFonts w:eastAsia="Cambria"/>
          <w:bCs/>
          <w:color w:val="000000" w:themeColor="text1"/>
        </w:rPr>
        <w:t>if x&gt;5:</w:t>
      </w:r>
    </w:p>
    <w:p w14:paraId="00974F6A" w14:textId="77C22532"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greter than 5”)</w:t>
      </w:r>
    </w:p>
    <w:p w14:paraId="324CC005" w14:textId="77777777" w:rsidR="00DB7A10" w:rsidRDefault="00DB7A10" w:rsidP="00DB7A10">
      <w:pPr>
        <w:spacing w:line="276" w:lineRule="auto"/>
        <w:jc w:val="both"/>
        <w:rPr>
          <w:rFonts w:eastAsia="Cambria"/>
          <w:bCs/>
          <w:color w:val="000000" w:themeColor="text1"/>
        </w:rPr>
      </w:pPr>
    </w:p>
    <w:p w14:paraId="582BFD9B" w14:textId="24E69C1B" w:rsidR="00DB7A10" w:rsidRDefault="00DB7A10" w:rsidP="00DB7A10">
      <w:pPr>
        <w:spacing w:line="276" w:lineRule="auto"/>
        <w:jc w:val="both"/>
        <w:rPr>
          <w:rFonts w:eastAsia="Cambria"/>
          <w:bCs/>
          <w:color w:val="000000" w:themeColor="text1"/>
        </w:rPr>
      </w:pPr>
      <w:r>
        <w:rPr>
          <w:rFonts w:eastAsia="Cambria"/>
          <w:bCs/>
          <w:color w:val="000000" w:themeColor="text1"/>
        </w:rPr>
        <w:t>Output</w:t>
      </w:r>
    </w:p>
    <w:p w14:paraId="596355C5" w14:textId="5DB93685" w:rsidR="004B1A74" w:rsidRDefault="004B1A74" w:rsidP="00DB7A10">
      <w:pPr>
        <w:spacing w:line="276" w:lineRule="auto"/>
        <w:jc w:val="both"/>
        <w:rPr>
          <w:rFonts w:eastAsia="Cambria"/>
          <w:bCs/>
          <w:color w:val="000000" w:themeColor="text1"/>
        </w:rPr>
      </w:pPr>
      <w:r w:rsidRPr="004B1A74">
        <w:rPr>
          <w:rFonts w:eastAsia="Cambria"/>
          <w:bCs/>
          <w:noProof/>
          <w:color w:val="000000" w:themeColor="text1"/>
        </w:rPr>
        <w:lastRenderedPageBreak/>
        <w:drawing>
          <wp:inline distT="0" distB="0" distL="0" distR="0" wp14:anchorId="256D8627" wp14:editId="346D60F5">
            <wp:extent cx="6858000" cy="3811270"/>
            <wp:effectExtent l="0" t="0" r="0" b="0"/>
            <wp:docPr id="374340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40808" name=""/>
                    <pic:cNvPicPr/>
                  </pic:nvPicPr>
                  <pic:blipFill>
                    <a:blip r:embed="rId9"/>
                    <a:stretch>
                      <a:fillRect/>
                    </a:stretch>
                  </pic:blipFill>
                  <pic:spPr>
                    <a:xfrm>
                      <a:off x="0" y="0"/>
                      <a:ext cx="6858000" cy="3811270"/>
                    </a:xfrm>
                    <a:prstGeom prst="rect">
                      <a:avLst/>
                    </a:prstGeom>
                  </pic:spPr>
                </pic:pic>
              </a:graphicData>
            </a:graphic>
          </wp:inline>
        </w:drawing>
      </w:r>
    </w:p>
    <w:p w14:paraId="0F330E1C" w14:textId="77777777" w:rsidR="00DB7A10" w:rsidRDefault="00DB7A10" w:rsidP="00DB7A10">
      <w:pPr>
        <w:spacing w:line="276" w:lineRule="auto"/>
        <w:jc w:val="both"/>
        <w:rPr>
          <w:rFonts w:eastAsia="Cambria"/>
          <w:bCs/>
          <w:color w:val="000000" w:themeColor="text1"/>
        </w:rPr>
      </w:pPr>
    </w:p>
    <w:p w14:paraId="07E61C1F" w14:textId="77777777" w:rsidR="00DB7A10" w:rsidRDefault="00DB7A10" w:rsidP="00DB7A10">
      <w:pPr>
        <w:spacing w:line="276" w:lineRule="auto"/>
        <w:jc w:val="both"/>
        <w:rPr>
          <w:rFonts w:eastAsia="Cambria"/>
          <w:bCs/>
          <w:color w:val="000000" w:themeColor="text1"/>
        </w:rPr>
      </w:pPr>
    </w:p>
    <w:p w14:paraId="00031FA3" w14:textId="7142C90B"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2. elif Statement</w:t>
      </w:r>
    </w:p>
    <w:p w14:paraId="2B901A54" w14:textId="77777777" w:rsidR="00DB7A10" w:rsidRDefault="00DB7A10" w:rsidP="00DB7A10">
      <w:pPr>
        <w:spacing w:line="276" w:lineRule="auto"/>
        <w:jc w:val="both"/>
        <w:rPr>
          <w:rFonts w:eastAsia="Cambria"/>
          <w:bCs/>
          <w:color w:val="000000" w:themeColor="text1"/>
        </w:rPr>
      </w:pPr>
    </w:p>
    <w:p w14:paraId="4E445C42" w14:textId="76AB11A3"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The elif statement is used when you have multiple conditions to check. It comes after an if statement and before an optional else statement. If the initial if condition is False, Python evaluates the elif condition. You can have multiple elif conditions.</w:t>
      </w:r>
    </w:p>
    <w:p w14:paraId="34C20C17" w14:textId="77777777" w:rsidR="00DB7A10" w:rsidRDefault="00DB7A10" w:rsidP="00DB7A10">
      <w:pPr>
        <w:spacing w:line="276" w:lineRule="auto"/>
        <w:jc w:val="both"/>
        <w:rPr>
          <w:rFonts w:eastAsia="Cambria"/>
          <w:bCs/>
          <w:color w:val="000000" w:themeColor="text1"/>
        </w:rPr>
      </w:pPr>
    </w:p>
    <w:p w14:paraId="3A7E21D0" w14:textId="77777777" w:rsidR="00DB7A10" w:rsidRDefault="00DB7A10" w:rsidP="00DB7A10">
      <w:pPr>
        <w:spacing w:line="276" w:lineRule="auto"/>
        <w:jc w:val="both"/>
        <w:rPr>
          <w:rFonts w:eastAsia="Cambria"/>
          <w:bCs/>
          <w:color w:val="000000" w:themeColor="text1"/>
        </w:rPr>
      </w:pPr>
    </w:p>
    <w:p w14:paraId="2CF96E18" w14:textId="77777777" w:rsidR="00DB7A10" w:rsidRDefault="00DB7A10" w:rsidP="00DB7A10">
      <w:pPr>
        <w:spacing w:line="276" w:lineRule="auto"/>
        <w:jc w:val="both"/>
        <w:rPr>
          <w:rFonts w:eastAsia="Cambria"/>
          <w:bCs/>
          <w:color w:val="000000" w:themeColor="text1"/>
        </w:rPr>
      </w:pPr>
    </w:p>
    <w:p w14:paraId="65C22DE6" w14:textId="77777777" w:rsidR="00DB7A10" w:rsidRDefault="00DB7A10" w:rsidP="00DB7A10">
      <w:pPr>
        <w:spacing w:line="276" w:lineRule="auto"/>
        <w:jc w:val="both"/>
        <w:rPr>
          <w:rFonts w:eastAsia="Cambria"/>
          <w:bCs/>
          <w:color w:val="000000" w:themeColor="text1"/>
        </w:rPr>
      </w:pPr>
    </w:p>
    <w:p w14:paraId="598A021D" w14:textId="77777777" w:rsidR="00DB7A10" w:rsidRDefault="00DB7A10" w:rsidP="00DB7A10">
      <w:pPr>
        <w:spacing w:line="276" w:lineRule="auto"/>
        <w:jc w:val="both"/>
        <w:rPr>
          <w:rFonts w:eastAsia="Cambria"/>
          <w:bCs/>
          <w:color w:val="000000" w:themeColor="text1"/>
        </w:rPr>
      </w:pPr>
    </w:p>
    <w:p w14:paraId="3000097E" w14:textId="77777777" w:rsidR="00DB7A10" w:rsidRDefault="00DB7A10" w:rsidP="00DB7A10">
      <w:pPr>
        <w:spacing w:line="276" w:lineRule="auto"/>
        <w:jc w:val="both"/>
        <w:rPr>
          <w:rFonts w:eastAsia="Cambria"/>
          <w:bCs/>
          <w:color w:val="000000" w:themeColor="text1"/>
        </w:rPr>
      </w:pPr>
    </w:p>
    <w:p w14:paraId="167E76B7" w14:textId="77777777" w:rsidR="00DB7A10" w:rsidRDefault="00DB7A10" w:rsidP="00DB7A10">
      <w:pPr>
        <w:spacing w:line="276" w:lineRule="auto"/>
        <w:jc w:val="both"/>
        <w:rPr>
          <w:rFonts w:eastAsia="Cambria"/>
          <w:bCs/>
          <w:color w:val="000000" w:themeColor="text1"/>
        </w:rPr>
      </w:pPr>
    </w:p>
    <w:p w14:paraId="7AE4A159" w14:textId="0C78EF3C" w:rsidR="00DB7A10" w:rsidRDefault="00DB7A10" w:rsidP="00DB7A10">
      <w:pPr>
        <w:spacing w:line="276" w:lineRule="auto"/>
        <w:jc w:val="both"/>
        <w:rPr>
          <w:rFonts w:eastAsia="Cambria"/>
          <w:bCs/>
          <w:color w:val="000000" w:themeColor="text1"/>
        </w:rPr>
      </w:pPr>
      <w:r>
        <w:rPr>
          <w:rFonts w:eastAsia="Cambria"/>
          <w:bCs/>
          <w:color w:val="000000" w:themeColor="text1"/>
        </w:rPr>
        <w:t>Example:</w:t>
      </w:r>
    </w:p>
    <w:p w14:paraId="7006B520" w14:textId="77777777" w:rsidR="00DB7A10" w:rsidRDefault="00DB7A10" w:rsidP="00DB7A10">
      <w:pPr>
        <w:spacing w:line="276" w:lineRule="auto"/>
        <w:jc w:val="both"/>
        <w:rPr>
          <w:rFonts w:eastAsia="Cambria"/>
          <w:bCs/>
          <w:color w:val="000000" w:themeColor="text1"/>
        </w:rPr>
      </w:pPr>
    </w:p>
    <w:p w14:paraId="06FB462A" w14:textId="3D2743FF" w:rsidR="00DB7A10" w:rsidRDefault="00DB7A10" w:rsidP="00DB7A10">
      <w:pPr>
        <w:spacing w:line="276" w:lineRule="auto"/>
        <w:jc w:val="both"/>
        <w:rPr>
          <w:rFonts w:eastAsia="Cambria"/>
          <w:bCs/>
          <w:color w:val="000000" w:themeColor="text1"/>
        </w:rPr>
      </w:pPr>
      <w:r>
        <w:rPr>
          <w:rFonts w:eastAsia="Cambria"/>
          <w:bCs/>
          <w:color w:val="000000" w:themeColor="text1"/>
        </w:rPr>
        <w:t>x = 10</w:t>
      </w:r>
    </w:p>
    <w:p w14:paraId="0CE6958D" w14:textId="0315FF05" w:rsidR="00DB7A10" w:rsidRDefault="00DB7A10" w:rsidP="00DB7A10">
      <w:pPr>
        <w:spacing w:line="276" w:lineRule="auto"/>
        <w:jc w:val="both"/>
        <w:rPr>
          <w:rFonts w:eastAsia="Cambria"/>
          <w:bCs/>
          <w:color w:val="000000" w:themeColor="text1"/>
        </w:rPr>
      </w:pPr>
      <w:r>
        <w:rPr>
          <w:rFonts w:eastAsia="Cambria"/>
          <w:bCs/>
          <w:color w:val="000000" w:themeColor="text1"/>
        </w:rPr>
        <w:lastRenderedPageBreak/>
        <w:t>if  x&gt;5</w:t>
      </w:r>
    </w:p>
    <w:p w14:paraId="15057D4E" w14:textId="5F5B499F"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greater than 5”)</w:t>
      </w:r>
    </w:p>
    <w:p w14:paraId="234034EC" w14:textId="6055A723" w:rsidR="00DB7A10" w:rsidRDefault="00DB7A10" w:rsidP="00DB7A10">
      <w:pPr>
        <w:spacing w:line="276" w:lineRule="auto"/>
        <w:jc w:val="both"/>
        <w:rPr>
          <w:rFonts w:eastAsia="Cambria"/>
          <w:bCs/>
          <w:color w:val="000000" w:themeColor="text1"/>
        </w:rPr>
      </w:pPr>
      <w:r>
        <w:rPr>
          <w:rFonts w:eastAsia="Cambria"/>
          <w:bCs/>
          <w:color w:val="000000" w:themeColor="text1"/>
        </w:rPr>
        <w:t>elif x ==5</w:t>
      </w:r>
      <w:r w:rsidR="00F93859">
        <w:rPr>
          <w:rFonts w:eastAsia="Cambria"/>
          <w:bCs/>
          <w:color w:val="000000" w:themeColor="text1"/>
        </w:rPr>
        <w:t>:</w:t>
      </w:r>
    </w:p>
    <w:p w14:paraId="71991D0A" w14:textId="5B4F6EC7"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equal to 5”)</w:t>
      </w:r>
    </w:p>
    <w:p w14:paraId="38852ED1" w14:textId="50F9E379" w:rsidR="00DB7A10" w:rsidRDefault="00DB7A10" w:rsidP="00DB7A10">
      <w:pPr>
        <w:spacing w:line="276" w:lineRule="auto"/>
        <w:jc w:val="both"/>
        <w:rPr>
          <w:rFonts w:eastAsia="Cambria"/>
          <w:bCs/>
          <w:color w:val="000000" w:themeColor="text1"/>
        </w:rPr>
      </w:pPr>
      <w:r>
        <w:rPr>
          <w:rFonts w:eastAsia="Cambria"/>
          <w:bCs/>
          <w:color w:val="000000" w:themeColor="text1"/>
        </w:rPr>
        <w:t>else</w:t>
      </w:r>
      <w:r w:rsidR="00F93859">
        <w:rPr>
          <w:rFonts w:eastAsia="Cambria"/>
          <w:bCs/>
          <w:color w:val="000000" w:themeColor="text1"/>
        </w:rPr>
        <w:t>:</w:t>
      </w:r>
    </w:p>
    <w:p w14:paraId="0F8E8286" w14:textId="01467D48"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less than 5”)</w:t>
      </w:r>
    </w:p>
    <w:p w14:paraId="16B9CC45" w14:textId="77777777" w:rsidR="00DB7A10" w:rsidRDefault="00DB7A10" w:rsidP="00DB7A10">
      <w:pPr>
        <w:spacing w:line="276" w:lineRule="auto"/>
        <w:jc w:val="both"/>
        <w:rPr>
          <w:rFonts w:eastAsia="Cambria"/>
          <w:bCs/>
          <w:color w:val="000000" w:themeColor="text1"/>
        </w:rPr>
      </w:pPr>
    </w:p>
    <w:p w14:paraId="16E9639E" w14:textId="1EDAEBF6" w:rsidR="00DB7A10" w:rsidRDefault="00DB7A10" w:rsidP="00DB7A10">
      <w:pPr>
        <w:spacing w:line="276" w:lineRule="auto"/>
        <w:jc w:val="both"/>
        <w:rPr>
          <w:rFonts w:eastAsia="Cambria"/>
          <w:bCs/>
          <w:color w:val="000000" w:themeColor="text1"/>
        </w:rPr>
      </w:pPr>
      <w:r>
        <w:rPr>
          <w:rFonts w:eastAsia="Cambria"/>
          <w:bCs/>
          <w:color w:val="000000" w:themeColor="text1"/>
        </w:rPr>
        <w:t>Output</w:t>
      </w:r>
    </w:p>
    <w:p w14:paraId="5C6E597D" w14:textId="38551216" w:rsidR="00CF6BD3" w:rsidRDefault="00CF6BD3" w:rsidP="00DB7A10">
      <w:pPr>
        <w:spacing w:line="276" w:lineRule="auto"/>
        <w:jc w:val="both"/>
        <w:rPr>
          <w:rFonts w:eastAsia="Cambria"/>
          <w:bCs/>
          <w:color w:val="000000" w:themeColor="text1"/>
        </w:rPr>
      </w:pPr>
      <w:r w:rsidRPr="00CF6BD3">
        <w:rPr>
          <w:rFonts w:eastAsia="Cambria"/>
          <w:bCs/>
          <w:noProof/>
          <w:color w:val="000000" w:themeColor="text1"/>
        </w:rPr>
        <w:drawing>
          <wp:inline distT="0" distB="0" distL="0" distR="0" wp14:anchorId="32A3A8CA" wp14:editId="763F97FD">
            <wp:extent cx="6858000" cy="4099560"/>
            <wp:effectExtent l="0" t="0" r="0" b="0"/>
            <wp:docPr id="651733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33213" name=""/>
                    <pic:cNvPicPr/>
                  </pic:nvPicPr>
                  <pic:blipFill>
                    <a:blip r:embed="rId10"/>
                    <a:stretch>
                      <a:fillRect/>
                    </a:stretch>
                  </pic:blipFill>
                  <pic:spPr>
                    <a:xfrm>
                      <a:off x="0" y="0"/>
                      <a:ext cx="6858000" cy="4099560"/>
                    </a:xfrm>
                    <a:prstGeom prst="rect">
                      <a:avLst/>
                    </a:prstGeom>
                  </pic:spPr>
                </pic:pic>
              </a:graphicData>
            </a:graphic>
          </wp:inline>
        </w:drawing>
      </w:r>
    </w:p>
    <w:p w14:paraId="0A1D5309" w14:textId="77777777" w:rsidR="00DB7A10" w:rsidRDefault="00DB7A10" w:rsidP="00DB7A10">
      <w:pPr>
        <w:spacing w:line="276" w:lineRule="auto"/>
        <w:jc w:val="both"/>
        <w:rPr>
          <w:rFonts w:eastAsia="Cambria"/>
          <w:bCs/>
          <w:color w:val="000000" w:themeColor="text1"/>
        </w:rPr>
      </w:pPr>
    </w:p>
    <w:p w14:paraId="09813640" w14:textId="77777777" w:rsidR="00DB7A10" w:rsidRDefault="00DB7A10" w:rsidP="00DB7A10">
      <w:pPr>
        <w:spacing w:line="276" w:lineRule="auto"/>
        <w:jc w:val="both"/>
        <w:rPr>
          <w:rFonts w:eastAsia="Cambria"/>
          <w:bCs/>
          <w:color w:val="000000" w:themeColor="text1"/>
        </w:rPr>
      </w:pPr>
    </w:p>
    <w:p w14:paraId="12D83CE2" w14:textId="77777777" w:rsidR="00DB7A10" w:rsidRPr="00DB7A10" w:rsidRDefault="00DB7A10" w:rsidP="00DB7A10">
      <w:pPr>
        <w:spacing w:line="276" w:lineRule="auto"/>
        <w:jc w:val="both"/>
        <w:rPr>
          <w:rFonts w:eastAsia="Cambria"/>
          <w:bCs/>
          <w:color w:val="000000" w:themeColor="text1"/>
        </w:rPr>
      </w:pPr>
      <w:r w:rsidRPr="00DB7A10">
        <w:rPr>
          <w:rFonts w:eastAsia="Cambria"/>
          <w:bCs/>
          <w:color w:val="000000" w:themeColor="text1"/>
        </w:rPr>
        <w:t>3. else Statement</w:t>
      </w:r>
    </w:p>
    <w:p w14:paraId="6957D92B" w14:textId="0CA45A95"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The else statement is used to execute a block of code when the conditions specified in the if and elif statements are not met.</w:t>
      </w:r>
    </w:p>
    <w:p w14:paraId="1663BE74" w14:textId="77777777" w:rsidR="00DB7A10" w:rsidRDefault="00DB7A10" w:rsidP="00DB7A10">
      <w:pPr>
        <w:spacing w:line="276" w:lineRule="auto"/>
        <w:jc w:val="both"/>
        <w:rPr>
          <w:rFonts w:eastAsia="Cambria"/>
          <w:bCs/>
          <w:color w:val="000000" w:themeColor="text1"/>
        </w:rPr>
      </w:pPr>
    </w:p>
    <w:p w14:paraId="678999C4" w14:textId="77777777" w:rsidR="00DB7A10" w:rsidRDefault="00DB7A10" w:rsidP="00DB7A10">
      <w:pPr>
        <w:spacing w:line="276" w:lineRule="auto"/>
        <w:jc w:val="both"/>
        <w:rPr>
          <w:rFonts w:eastAsia="Cambria"/>
          <w:bCs/>
          <w:color w:val="000000" w:themeColor="text1"/>
        </w:rPr>
      </w:pPr>
    </w:p>
    <w:p w14:paraId="075F6E04" w14:textId="1045573C" w:rsidR="00DB7A10" w:rsidRDefault="00DB7A10" w:rsidP="00DB7A10">
      <w:pPr>
        <w:spacing w:line="276" w:lineRule="auto"/>
        <w:jc w:val="both"/>
        <w:rPr>
          <w:rFonts w:eastAsia="Cambria"/>
          <w:bCs/>
          <w:color w:val="000000" w:themeColor="text1"/>
        </w:rPr>
      </w:pPr>
      <w:r>
        <w:rPr>
          <w:rFonts w:eastAsia="Cambria"/>
          <w:bCs/>
          <w:color w:val="000000" w:themeColor="text1"/>
        </w:rPr>
        <w:t>Example</w:t>
      </w:r>
    </w:p>
    <w:p w14:paraId="0A47127A" w14:textId="77777777" w:rsidR="00DB7A10" w:rsidRDefault="00DB7A10" w:rsidP="00DB7A10">
      <w:pPr>
        <w:spacing w:line="276" w:lineRule="auto"/>
        <w:jc w:val="both"/>
        <w:rPr>
          <w:rFonts w:eastAsia="Cambria"/>
          <w:bCs/>
          <w:color w:val="000000" w:themeColor="text1"/>
        </w:rPr>
      </w:pPr>
    </w:p>
    <w:p w14:paraId="468E6585" w14:textId="633695F5" w:rsidR="00DB7A10" w:rsidRDefault="00DB7A10" w:rsidP="00DB7A10">
      <w:pPr>
        <w:spacing w:line="276" w:lineRule="auto"/>
        <w:jc w:val="both"/>
        <w:rPr>
          <w:rFonts w:eastAsia="Cambria"/>
          <w:bCs/>
          <w:color w:val="000000" w:themeColor="text1"/>
        </w:rPr>
      </w:pPr>
      <w:r>
        <w:rPr>
          <w:rFonts w:eastAsia="Cambria"/>
          <w:bCs/>
          <w:color w:val="000000" w:themeColor="text1"/>
        </w:rPr>
        <w:t>if x&gt;5:</w:t>
      </w:r>
    </w:p>
    <w:p w14:paraId="366A261F" w14:textId="1BE978A6"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greater than 5”)</w:t>
      </w:r>
    </w:p>
    <w:p w14:paraId="5C4B00A9" w14:textId="0E1BD8DF" w:rsidR="00DB7A10" w:rsidRDefault="00DB7A10" w:rsidP="00DB7A10">
      <w:pPr>
        <w:spacing w:line="276" w:lineRule="auto"/>
        <w:jc w:val="both"/>
        <w:rPr>
          <w:rFonts w:eastAsia="Cambria"/>
          <w:bCs/>
          <w:color w:val="000000" w:themeColor="text1"/>
        </w:rPr>
      </w:pPr>
      <w:r>
        <w:rPr>
          <w:rFonts w:eastAsia="Cambria"/>
          <w:bCs/>
          <w:color w:val="000000" w:themeColor="text1"/>
        </w:rPr>
        <w:t>else:</w:t>
      </w:r>
    </w:p>
    <w:p w14:paraId="1D0DD211" w14:textId="3CD530E3"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not greater than 5”)</w:t>
      </w:r>
    </w:p>
    <w:p w14:paraId="2E7F0F1A" w14:textId="77777777" w:rsidR="00CC236D" w:rsidRDefault="00CC236D" w:rsidP="00DB7A10">
      <w:pPr>
        <w:spacing w:line="276" w:lineRule="auto"/>
        <w:jc w:val="both"/>
        <w:rPr>
          <w:rFonts w:eastAsia="Cambria"/>
          <w:bCs/>
          <w:color w:val="000000" w:themeColor="text1"/>
        </w:rPr>
      </w:pPr>
    </w:p>
    <w:p w14:paraId="68B401DC" w14:textId="0DFE8176" w:rsidR="00CC236D" w:rsidRDefault="00CC236D" w:rsidP="00DB7A10">
      <w:pPr>
        <w:spacing w:line="276" w:lineRule="auto"/>
        <w:jc w:val="both"/>
        <w:rPr>
          <w:rFonts w:eastAsia="Cambria"/>
          <w:bCs/>
          <w:color w:val="000000" w:themeColor="text1"/>
        </w:rPr>
      </w:pPr>
      <w:r>
        <w:rPr>
          <w:rFonts w:eastAsia="Cambria"/>
          <w:bCs/>
          <w:color w:val="000000" w:themeColor="text1"/>
        </w:rPr>
        <w:t>Output</w:t>
      </w:r>
    </w:p>
    <w:p w14:paraId="175B74AE" w14:textId="503176E1" w:rsidR="00CC236D" w:rsidRDefault="00805A99" w:rsidP="00DB7A10">
      <w:pPr>
        <w:spacing w:line="276" w:lineRule="auto"/>
        <w:jc w:val="both"/>
        <w:rPr>
          <w:rFonts w:eastAsia="Cambria"/>
          <w:bCs/>
          <w:color w:val="000000" w:themeColor="text1"/>
        </w:rPr>
      </w:pPr>
      <w:r w:rsidRPr="00805A99">
        <w:rPr>
          <w:rFonts w:eastAsia="Cambria"/>
          <w:bCs/>
          <w:noProof/>
          <w:color w:val="000000" w:themeColor="text1"/>
        </w:rPr>
        <w:drawing>
          <wp:inline distT="0" distB="0" distL="0" distR="0" wp14:anchorId="14AA64DE" wp14:editId="22917159">
            <wp:extent cx="6858000" cy="5871845"/>
            <wp:effectExtent l="0" t="0" r="0" b="0"/>
            <wp:docPr id="1823396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96622" name=""/>
                    <pic:cNvPicPr/>
                  </pic:nvPicPr>
                  <pic:blipFill>
                    <a:blip r:embed="rId11"/>
                    <a:stretch>
                      <a:fillRect/>
                    </a:stretch>
                  </pic:blipFill>
                  <pic:spPr>
                    <a:xfrm>
                      <a:off x="0" y="0"/>
                      <a:ext cx="6858000" cy="5871845"/>
                    </a:xfrm>
                    <a:prstGeom prst="rect">
                      <a:avLst/>
                    </a:prstGeom>
                  </pic:spPr>
                </pic:pic>
              </a:graphicData>
            </a:graphic>
          </wp:inline>
        </w:drawing>
      </w:r>
    </w:p>
    <w:p w14:paraId="22DF1EEB" w14:textId="77777777" w:rsidR="00CC236D" w:rsidRDefault="00CC236D" w:rsidP="00DB7A10">
      <w:pPr>
        <w:spacing w:line="276" w:lineRule="auto"/>
        <w:jc w:val="both"/>
        <w:rPr>
          <w:rFonts w:eastAsia="Cambria"/>
          <w:bCs/>
          <w:color w:val="000000" w:themeColor="text1"/>
        </w:rPr>
      </w:pPr>
    </w:p>
    <w:p w14:paraId="1940717C" w14:textId="5E763DD6" w:rsidR="00CC236D" w:rsidRDefault="00CC236D" w:rsidP="00DB7A10">
      <w:pPr>
        <w:spacing w:line="276" w:lineRule="auto"/>
        <w:jc w:val="both"/>
        <w:rPr>
          <w:rFonts w:eastAsia="Cambria"/>
          <w:bCs/>
          <w:color w:val="000000" w:themeColor="text1"/>
        </w:rPr>
      </w:pPr>
      <w:r>
        <w:rPr>
          <w:rFonts w:eastAsia="Cambria"/>
          <w:bCs/>
          <w:color w:val="000000" w:themeColor="text1"/>
        </w:rPr>
        <w:t>N</w:t>
      </w:r>
      <w:r w:rsidRPr="00CC236D">
        <w:rPr>
          <w:rFonts w:eastAsia="Cambria"/>
          <w:bCs/>
          <w:color w:val="000000" w:themeColor="text1"/>
        </w:rPr>
        <w:t>ested if-else statements</w:t>
      </w:r>
    </w:p>
    <w:p w14:paraId="2013C489" w14:textId="740C5BB9" w:rsidR="00CC236D" w:rsidRDefault="00CC236D" w:rsidP="00CC236D">
      <w:pPr>
        <w:spacing w:line="276" w:lineRule="auto"/>
        <w:jc w:val="both"/>
        <w:rPr>
          <w:rFonts w:eastAsia="Cambria"/>
          <w:bCs/>
          <w:color w:val="000000" w:themeColor="text1"/>
        </w:rPr>
      </w:pPr>
      <w:r w:rsidRPr="00CC236D">
        <w:rPr>
          <w:rFonts w:eastAsia="Cambria"/>
          <w:bCs/>
          <w:color w:val="000000" w:themeColor="text1"/>
        </w:rPr>
        <w:t>Nested if-else statements in Python allow you to test multiple conditions and execute different code blocks based on the results of these tests.</w:t>
      </w:r>
    </w:p>
    <w:p w14:paraId="77C9FD55" w14:textId="77777777" w:rsidR="00CC236D" w:rsidRDefault="00CC236D" w:rsidP="00CC236D">
      <w:pPr>
        <w:spacing w:line="276" w:lineRule="auto"/>
        <w:jc w:val="both"/>
        <w:rPr>
          <w:rFonts w:eastAsia="Cambria"/>
          <w:bCs/>
          <w:color w:val="000000" w:themeColor="text1"/>
        </w:rPr>
      </w:pPr>
    </w:p>
    <w:p w14:paraId="354B6BCA" w14:textId="6F414D62" w:rsidR="00CC236D" w:rsidRDefault="00CC236D" w:rsidP="00CC236D">
      <w:pPr>
        <w:spacing w:line="276" w:lineRule="auto"/>
        <w:jc w:val="both"/>
        <w:rPr>
          <w:rFonts w:eastAsia="Cambria"/>
          <w:bCs/>
          <w:color w:val="000000" w:themeColor="text1"/>
          <w:lang w:val="en-IN"/>
        </w:rPr>
      </w:pPr>
      <w:r>
        <w:rPr>
          <w:rFonts w:eastAsia="Cambria"/>
          <w:bCs/>
          <w:color w:val="000000" w:themeColor="text1"/>
        </w:rPr>
        <w:t>Example</w:t>
      </w:r>
    </w:p>
    <w:p w14:paraId="2BE0684E" w14:textId="015474DC"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age = 35</w:t>
      </w:r>
    </w:p>
    <w:p w14:paraId="5B0E43CA" w14:textId="77777777" w:rsidR="00CC236D" w:rsidRPr="00CC236D" w:rsidRDefault="00CC236D" w:rsidP="00CC236D">
      <w:pPr>
        <w:spacing w:line="276" w:lineRule="auto"/>
        <w:jc w:val="both"/>
        <w:rPr>
          <w:rFonts w:eastAsia="Cambria"/>
          <w:bCs/>
          <w:color w:val="000000" w:themeColor="text1"/>
          <w:lang w:val="en-IN"/>
        </w:rPr>
      </w:pPr>
    </w:p>
    <w:p w14:paraId="4D4B72D9"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if age &gt;= 60:</w:t>
      </w:r>
    </w:p>
    <w:p w14:paraId="6281E032"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 senior citizen.")</w:t>
      </w:r>
    </w:p>
    <w:p w14:paraId="2B82D78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else:</w:t>
      </w:r>
    </w:p>
    <w:p w14:paraId="5593F997"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if age &gt;= 18:</w:t>
      </w:r>
    </w:p>
    <w:p w14:paraId="28DAE6A1"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n adult.")</w:t>
      </w:r>
    </w:p>
    <w:p w14:paraId="70CE80FB"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else:</w:t>
      </w:r>
    </w:p>
    <w:p w14:paraId="3D371CD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 teenager.")</w:t>
      </w:r>
    </w:p>
    <w:p w14:paraId="07698D6A" w14:textId="77777777" w:rsidR="00DB7A10" w:rsidRDefault="00DB7A10" w:rsidP="00DB7A10">
      <w:pPr>
        <w:spacing w:line="276" w:lineRule="auto"/>
        <w:jc w:val="both"/>
        <w:rPr>
          <w:rFonts w:eastAsia="Cambria"/>
          <w:bCs/>
          <w:color w:val="000000" w:themeColor="text1"/>
        </w:rPr>
      </w:pPr>
    </w:p>
    <w:p w14:paraId="0F30E82E" w14:textId="6E0BC4E7" w:rsidR="00CC236D" w:rsidRDefault="00CC236D" w:rsidP="00DB7A10">
      <w:pPr>
        <w:spacing w:line="276" w:lineRule="auto"/>
        <w:jc w:val="both"/>
        <w:rPr>
          <w:rFonts w:eastAsia="Cambria"/>
          <w:bCs/>
          <w:color w:val="000000" w:themeColor="text1"/>
        </w:rPr>
      </w:pPr>
      <w:r>
        <w:rPr>
          <w:rFonts w:eastAsia="Cambria"/>
          <w:bCs/>
          <w:color w:val="000000" w:themeColor="text1"/>
        </w:rPr>
        <w:t>Output</w:t>
      </w:r>
    </w:p>
    <w:p w14:paraId="2D8CB06A" w14:textId="057CE4DF" w:rsidR="009341A6" w:rsidRDefault="009341A6" w:rsidP="00DB7A10">
      <w:pPr>
        <w:spacing w:line="276" w:lineRule="auto"/>
        <w:jc w:val="both"/>
        <w:rPr>
          <w:rFonts w:eastAsia="Cambria"/>
          <w:bCs/>
          <w:color w:val="000000" w:themeColor="text1"/>
        </w:rPr>
      </w:pPr>
      <w:r w:rsidRPr="009341A6">
        <w:rPr>
          <w:rFonts w:eastAsia="Cambria"/>
          <w:bCs/>
          <w:noProof/>
          <w:color w:val="000000" w:themeColor="text1"/>
        </w:rPr>
        <w:lastRenderedPageBreak/>
        <w:drawing>
          <wp:inline distT="0" distB="0" distL="0" distR="0" wp14:anchorId="2364EAEC" wp14:editId="4181E4A4">
            <wp:extent cx="6858000" cy="5688330"/>
            <wp:effectExtent l="0" t="0" r="0" b="7620"/>
            <wp:docPr id="371190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90614" name=""/>
                    <pic:cNvPicPr/>
                  </pic:nvPicPr>
                  <pic:blipFill>
                    <a:blip r:embed="rId12"/>
                    <a:stretch>
                      <a:fillRect/>
                    </a:stretch>
                  </pic:blipFill>
                  <pic:spPr>
                    <a:xfrm>
                      <a:off x="0" y="0"/>
                      <a:ext cx="6858000" cy="5688330"/>
                    </a:xfrm>
                    <a:prstGeom prst="rect">
                      <a:avLst/>
                    </a:prstGeom>
                  </pic:spPr>
                </pic:pic>
              </a:graphicData>
            </a:graphic>
          </wp:inline>
        </w:drawing>
      </w:r>
    </w:p>
    <w:p w14:paraId="6035BBD5" w14:textId="77777777" w:rsidR="00CC236D" w:rsidRDefault="00CC236D" w:rsidP="00DB7A10">
      <w:pPr>
        <w:spacing w:line="276" w:lineRule="auto"/>
        <w:jc w:val="both"/>
        <w:rPr>
          <w:rFonts w:eastAsia="Cambria"/>
          <w:bCs/>
          <w:color w:val="000000" w:themeColor="text1"/>
        </w:rPr>
      </w:pPr>
    </w:p>
    <w:p w14:paraId="12655E75" w14:textId="767B0EF0" w:rsidR="00CC236D" w:rsidRDefault="00CC236D" w:rsidP="00CC236D">
      <w:pPr>
        <w:spacing w:line="276" w:lineRule="auto"/>
        <w:jc w:val="both"/>
        <w:rPr>
          <w:rFonts w:eastAsia="Cambria"/>
          <w:bCs/>
          <w:color w:val="000000" w:themeColor="text1"/>
          <w:lang w:val="en-IN"/>
        </w:rPr>
      </w:pPr>
      <w:r>
        <w:rPr>
          <w:rFonts w:eastAsia="Cambria"/>
          <w:bCs/>
          <w:color w:val="000000" w:themeColor="text1"/>
          <w:lang w:val="en-IN"/>
        </w:rPr>
        <w:t xml:space="preserve">Example </w:t>
      </w:r>
    </w:p>
    <w:p w14:paraId="652BF9D0" w14:textId="1194BEB8"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num = 10</w:t>
      </w:r>
    </w:p>
    <w:p w14:paraId="631B82A4" w14:textId="77777777" w:rsidR="00CC236D" w:rsidRPr="00CC236D" w:rsidRDefault="00CC236D" w:rsidP="00CC236D">
      <w:pPr>
        <w:spacing w:line="276" w:lineRule="auto"/>
        <w:jc w:val="both"/>
        <w:rPr>
          <w:rFonts w:eastAsia="Cambria"/>
          <w:bCs/>
          <w:color w:val="000000" w:themeColor="text1"/>
          <w:lang w:val="en-IN"/>
        </w:rPr>
      </w:pPr>
    </w:p>
    <w:p w14:paraId="316FC4D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if num &gt; 0:</w:t>
      </w:r>
    </w:p>
    <w:p w14:paraId="27E032B8"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if num % 2 == 0:</w:t>
      </w:r>
    </w:p>
    <w:p w14:paraId="5F068DEA"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The number is positive and even.")</w:t>
      </w:r>
    </w:p>
    <w:p w14:paraId="197F3861"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else:</w:t>
      </w:r>
    </w:p>
    <w:p w14:paraId="40A2AA12"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lastRenderedPageBreak/>
        <w:t xml:space="preserve">        print("The number is positive but odd.")</w:t>
      </w:r>
    </w:p>
    <w:p w14:paraId="3B633D4C"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else:</w:t>
      </w:r>
    </w:p>
    <w:p w14:paraId="69334E65"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The number is not positive.")</w:t>
      </w:r>
    </w:p>
    <w:p w14:paraId="5EDA8035" w14:textId="77777777" w:rsidR="00CC236D" w:rsidRDefault="00CC236D" w:rsidP="00DB7A10">
      <w:pPr>
        <w:spacing w:line="276" w:lineRule="auto"/>
        <w:jc w:val="both"/>
        <w:rPr>
          <w:rFonts w:eastAsia="Cambria"/>
          <w:bCs/>
          <w:color w:val="000000" w:themeColor="text1"/>
        </w:rPr>
      </w:pPr>
    </w:p>
    <w:p w14:paraId="01232261" w14:textId="7F78BFBF" w:rsidR="00DB7A10" w:rsidRDefault="00CC236D" w:rsidP="00DB7A10">
      <w:pPr>
        <w:spacing w:line="276" w:lineRule="auto"/>
        <w:jc w:val="both"/>
        <w:rPr>
          <w:rFonts w:eastAsia="Cambria"/>
          <w:bCs/>
          <w:color w:val="000000" w:themeColor="text1"/>
        </w:rPr>
      </w:pPr>
      <w:r>
        <w:rPr>
          <w:rFonts w:eastAsia="Cambria"/>
          <w:bCs/>
          <w:color w:val="000000" w:themeColor="text1"/>
        </w:rPr>
        <w:t>Output</w:t>
      </w:r>
    </w:p>
    <w:p w14:paraId="6145DCD7" w14:textId="05D20767" w:rsidR="00CC236D" w:rsidRDefault="004F1A12" w:rsidP="00DB7A10">
      <w:pPr>
        <w:spacing w:line="276" w:lineRule="auto"/>
        <w:jc w:val="both"/>
        <w:rPr>
          <w:rFonts w:eastAsia="Cambria"/>
          <w:bCs/>
          <w:color w:val="000000" w:themeColor="text1"/>
        </w:rPr>
      </w:pPr>
      <w:r w:rsidRPr="004F1A12">
        <w:rPr>
          <w:rFonts w:eastAsia="Cambria"/>
          <w:bCs/>
          <w:noProof/>
          <w:color w:val="000000" w:themeColor="text1"/>
        </w:rPr>
        <w:drawing>
          <wp:inline distT="0" distB="0" distL="0" distR="0" wp14:anchorId="6572B084" wp14:editId="3CDF23AE">
            <wp:extent cx="6858000" cy="4953000"/>
            <wp:effectExtent l="0" t="0" r="0" b="0"/>
            <wp:docPr id="953329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29897" name=""/>
                    <pic:cNvPicPr/>
                  </pic:nvPicPr>
                  <pic:blipFill>
                    <a:blip r:embed="rId13"/>
                    <a:stretch>
                      <a:fillRect/>
                    </a:stretch>
                  </pic:blipFill>
                  <pic:spPr>
                    <a:xfrm>
                      <a:off x="0" y="0"/>
                      <a:ext cx="6858000" cy="4953000"/>
                    </a:xfrm>
                    <a:prstGeom prst="rect">
                      <a:avLst/>
                    </a:prstGeom>
                  </pic:spPr>
                </pic:pic>
              </a:graphicData>
            </a:graphic>
          </wp:inline>
        </w:drawing>
      </w:r>
    </w:p>
    <w:p w14:paraId="46D6EAFC" w14:textId="77777777" w:rsidR="00CC236D" w:rsidRDefault="00CC236D" w:rsidP="00DB7A10">
      <w:pPr>
        <w:spacing w:line="276" w:lineRule="auto"/>
        <w:jc w:val="both"/>
        <w:rPr>
          <w:rFonts w:eastAsia="Cambria"/>
          <w:bCs/>
          <w:color w:val="000000" w:themeColor="text1"/>
        </w:rPr>
      </w:pPr>
    </w:p>
    <w:p w14:paraId="6007423B" w14:textId="17C24DDB" w:rsidR="00CC236D" w:rsidRDefault="00CC236D" w:rsidP="00DB7A10">
      <w:pPr>
        <w:spacing w:line="276" w:lineRule="auto"/>
        <w:jc w:val="both"/>
        <w:rPr>
          <w:rFonts w:eastAsia="Cambria"/>
          <w:bCs/>
          <w:color w:val="000000" w:themeColor="text1"/>
        </w:rPr>
      </w:pPr>
      <w:r w:rsidRPr="00CC236D">
        <w:rPr>
          <w:rFonts w:eastAsia="Cambria"/>
          <w:bCs/>
          <w:color w:val="000000" w:themeColor="text1"/>
        </w:rPr>
        <w:t>Looping Statements</w:t>
      </w:r>
    </w:p>
    <w:p w14:paraId="415C5912" w14:textId="77777777" w:rsidR="00E648E4" w:rsidRDefault="00E648E4" w:rsidP="00DB7A10">
      <w:pPr>
        <w:spacing w:line="276" w:lineRule="auto"/>
        <w:jc w:val="both"/>
        <w:rPr>
          <w:rFonts w:eastAsia="Cambria"/>
          <w:bCs/>
          <w:color w:val="000000" w:themeColor="text1"/>
        </w:rPr>
      </w:pPr>
    </w:p>
    <w:p w14:paraId="3660E487" w14:textId="77777777" w:rsidR="00E648E4" w:rsidRPr="00E648E4" w:rsidRDefault="00E648E4" w:rsidP="00E648E4">
      <w:pPr>
        <w:spacing w:line="276" w:lineRule="auto"/>
        <w:jc w:val="both"/>
        <w:rPr>
          <w:rFonts w:eastAsia="Cambria"/>
          <w:bCs/>
          <w:color w:val="000000" w:themeColor="text1"/>
        </w:rPr>
      </w:pPr>
      <w:r w:rsidRPr="00E648E4">
        <w:rPr>
          <w:rFonts w:eastAsia="Cambria"/>
          <w:bCs/>
          <w:color w:val="000000" w:themeColor="text1"/>
        </w:rPr>
        <w:t>1. for Loop</w:t>
      </w:r>
    </w:p>
    <w:p w14:paraId="229DF07C" w14:textId="3E2BF16D" w:rsidR="00E648E4" w:rsidRDefault="00E648E4" w:rsidP="00E648E4">
      <w:pPr>
        <w:spacing w:line="276" w:lineRule="auto"/>
        <w:jc w:val="both"/>
        <w:rPr>
          <w:rFonts w:eastAsia="Cambria"/>
          <w:bCs/>
          <w:color w:val="000000" w:themeColor="text1"/>
        </w:rPr>
      </w:pPr>
      <w:r w:rsidRPr="00E648E4">
        <w:rPr>
          <w:rFonts w:eastAsia="Cambria"/>
          <w:bCs/>
          <w:color w:val="000000" w:themeColor="text1"/>
        </w:rPr>
        <w:t>The for loop is used to iterate over sequences like lists, tuples, strings, and dictionaries. It allows you to perform an action for each item in the sequence.</w:t>
      </w:r>
    </w:p>
    <w:p w14:paraId="573667DB" w14:textId="77777777" w:rsidR="00E648E4" w:rsidRDefault="00E648E4" w:rsidP="00E648E4">
      <w:pPr>
        <w:spacing w:line="276" w:lineRule="auto"/>
        <w:jc w:val="both"/>
        <w:rPr>
          <w:rFonts w:eastAsia="Cambria"/>
          <w:bCs/>
          <w:color w:val="000000" w:themeColor="text1"/>
        </w:rPr>
      </w:pPr>
    </w:p>
    <w:p w14:paraId="1BEC912B" w14:textId="645D35A3" w:rsidR="00E648E4" w:rsidRDefault="00E648E4" w:rsidP="00E648E4">
      <w:pPr>
        <w:spacing w:line="276" w:lineRule="auto"/>
        <w:jc w:val="both"/>
        <w:rPr>
          <w:rFonts w:eastAsia="Cambria"/>
          <w:bCs/>
          <w:color w:val="000000" w:themeColor="text1"/>
        </w:rPr>
      </w:pPr>
      <w:r>
        <w:rPr>
          <w:rFonts w:eastAsia="Cambria"/>
          <w:bCs/>
          <w:color w:val="000000" w:themeColor="text1"/>
        </w:rPr>
        <w:lastRenderedPageBreak/>
        <w:t>Example</w:t>
      </w:r>
    </w:p>
    <w:p w14:paraId="2C4786A9" w14:textId="77777777" w:rsidR="00E648E4" w:rsidRDefault="00E648E4" w:rsidP="00E648E4">
      <w:pPr>
        <w:spacing w:line="276" w:lineRule="auto"/>
        <w:jc w:val="both"/>
        <w:rPr>
          <w:rFonts w:eastAsia="Cambria"/>
          <w:bCs/>
          <w:color w:val="000000" w:themeColor="text1"/>
        </w:rPr>
      </w:pPr>
    </w:p>
    <w:p w14:paraId="3DC04546" w14:textId="0F17BAD7" w:rsidR="00E648E4" w:rsidRDefault="00E648E4" w:rsidP="00E648E4">
      <w:pPr>
        <w:spacing w:line="276" w:lineRule="auto"/>
        <w:jc w:val="both"/>
        <w:rPr>
          <w:rFonts w:eastAsia="Cambria"/>
          <w:bCs/>
          <w:color w:val="000000" w:themeColor="text1"/>
        </w:rPr>
      </w:pPr>
      <w:r>
        <w:rPr>
          <w:rFonts w:eastAsia="Cambria"/>
          <w:bCs/>
          <w:color w:val="000000" w:themeColor="text1"/>
        </w:rPr>
        <w:t>Fruits = [</w:t>
      </w:r>
      <w:r w:rsidRPr="00E648E4">
        <w:rPr>
          <w:rFonts w:eastAsia="Cambria"/>
          <w:bCs/>
          <w:color w:val="000000" w:themeColor="text1"/>
        </w:rPr>
        <w:t>"apple", "banana", "cherry"</w:t>
      </w:r>
      <w:r>
        <w:rPr>
          <w:rFonts w:eastAsia="Cambria"/>
          <w:bCs/>
          <w:color w:val="000000" w:themeColor="text1"/>
        </w:rPr>
        <w:t>]</w:t>
      </w:r>
    </w:p>
    <w:p w14:paraId="10670E4F" w14:textId="3CF7E087" w:rsidR="00E648E4" w:rsidRDefault="00E648E4" w:rsidP="00E648E4">
      <w:pPr>
        <w:spacing w:line="276" w:lineRule="auto"/>
        <w:jc w:val="both"/>
        <w:rPr>
          <w:rFonts w:eastAsia="Cambria"/>
          <w:bCs/>
          <w:color w:val="000000" w:themeColor="text1"/>
        </w:rPr>
      </w:pPr>
      <w:r>
        <w:rPr>
          <w:rFonts w:eastAsia="Cambria"/>
          <w:bCs/>
          <w:color w:val="000000" w:themeColor="text1"/>
        </w:rPr>
        <w:t>for fruit in fruits:</w:t>
      </w:r>
    </w:p>
    <w:p w14:paraId="5B979163" w14:textId="51A5E09F"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print(fruit)</w:t>
      </w:r>
    </w:p>
    <w:p w14:paraId="2E7FE05E" w14:textId="77777777" w:rsidR="00DB7A10" w:rsidRDefault="00DB7A10" w:rsidP="00DB7A10">
      <w:pPr>
        <w:spacing w:line="276" w:lineRule="auto"/>
        <w:jc w:val="both"/>
        <w:rPr>
          <w:rFonts w:eastAsia="Cambria"/>
          <w:bCs/>
          <w:color w:val="000000" w:themeColor="text1"/>
        </w:rPr>
      </w:pPr>
    </w:p>
    <w:p w14:paraId="03539E30" w14:textId="7BDD75A3" w:rsidR="00DB7A10" w:rsidRDefault="00E648E4" w:rsidP="00DB7A10">
      <w:pPr>
        <w:spacing w:line="276" w:lineRule="auto"/>
        <w:jc w:val="both"/>
        <w:rPr>
          <w:rFonts w:eastAsia="Cambria"/>
          <w:bCs/>
          <w:color w:val="000000" w:themeColor="text1"/>
        </w:rPr>
      </w:pPr>
      <w:r>
        <w:rPr>
          <w:rFonts w:eastAsia="Cambria"/>
          <w:bCs/>
          <w:color w:val="000000" w:themeColor="text1"/>
        </w:rPr>
        <w:t>Output</w:t>
      </w:r>
    </w:p>
    <w:p w14:paraId="5D8D5094" w14:textId="25752B94" w:rsidR="00001111" w:rsidRDefault="00001111" w:rsidP="00DB7A10">
      <w:pPr>
        <w:spacing w:line="276" w:lineRule="auto"/>
        <w:jc w:val="both"/>
        <w:rPr>
          <w:rFonts w:eastAsia="Cambria"/>
          <w:bCs/>
          <w:color w:val="000000" w:themeColor="text1"/>
        </w:rPr>
      </w:pPr>
      <w:r w:rsidRPr="00001111">
        <w:rPr>
          <w:rFonts w:eastAsia="Cambria"/>
          <w:bCs/>
          <w:noProof/>
          <w:color w:val="000000" w:themeColor="text1"/>
        </w:rPr>
        <w:drawing>
          <wp:inline distT="0" distB="0" distL="0" distR="0" wp14:anchorId="1B15A449" wp14:editId="2AB8EC67">
            <wp:extent cx="6858000" cy="5382260"/>
            <wp:effectExtent l="0" t="0" r="0" b="8890"/>
            <wp:docPr id="1338220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20076" name=""/>
                    <pic:cNvPicPr/>
                  </pic:nvPicPr>
                  <pic:blipFill>
                    <a:blip r:embed="rId14"/>
                    <a:stretch>
                      <a:fillRect/>
                    </a:stretch>
                  </pic:blipFill>
                  <pic:spPr>
                    <a:xfrm>
                      <a:off x="0" y="0"/>
                      <a:ext cx="6858000" cy="5382260"/>
                    </a:xfrm>
                    <a:prstGeom prst="rect">
                      <a:avLst/>
                    </a:prstGeom>
                  </pic:spPr>
                </pic:pic>
              </a:graphicData>
            </a:graphic>
          </wp:inline>
        </w:drawing>
      </w:r>
    </w:p>
    <w:p w14:paraId="12527044" w14:textId="77777777" w:rsidR="000A20D7" w:rsidRDefault="000A20D7" w:rsidP="00DB7A10">
      <w:pPr>
        <w:spacing w:line="276" w:lineRule="auto"/>
        <w:jc w:val="both"/>
        <w:rPr>
          <w:rFonts w:eastAsia="Cambria"/>
          <w:bCs/>
          <w:color w:val="000000" w:themeColor="text1"/>
        </w:rPr>
      </w:pPr>
    </w:p>
    <w:p w14:paraId="2741DEE9" w14:textId="77777777" w:rsidR="000A20D7" w:rsidRDefault="000A20D7" w:rsidP="00DB7A10">
      <w:pPr>
        <w:spacing w:line="276" w:lineRule="auto"/>
        <w:jc w:val="both"/>
        <w:rPr>
          <w:rFonts w:eastAsia="Cambria"/>
          <w:bCs/>
          <w:color w:val="000000" w:themeColor="text1"/>
        </w:rPr>
      </w:pPr>
    </w:p>
    <w:p w14:paraId="21502DF7" w14:textId="77777777" w:rsidR="00001111" w:rsidRDefault="00001111" w:rsidP="00DB7A10">
      <w:pPr>
        <w:spacing w:line="276" w:lineRule="auto"/>
        <w:jc w:val="both"/>
        <w:rPr>
          <w:rFonts w:eastAsia="Cambria"/>
          <w:bCs/>
          <w:color w:val="000000" w:themeColor="text1"/>
        </w:rPr>
      </w:pPr>
    </w:p>
    <w:p w14:paraId="3E7B3D80" w14:textId="77777777" w:rsidR="00E648E4" w:rsidRPr="00E648E4" w:rsidRDefault="00E648E4" w:rsidP="00E648E4">
      <w:pPr>
        <w:spacing w:line="276" w:lineRule="auto"/>
        <w:jc w:val="both"/>
        <w:rPr>
          <w:rFonts w:eastAsia="Cambria"/>
          <w:bCs/>
          <w:color w:val="000000" w:themeColor="text1"/>
        </w:rPr>
      </w:pPr>
      <w:r w:rsidRPr="00E648E4">
        <w:rPr>
          <w:rFonts w:eastAsia="Cambria"/>
          <w:bCs/>
          <w:color w:val="000000" w:themeColor="text1"/>
        </w:rPr>
        <w:lastRenderedPageBreak/>
        <w:t>2. while Loop</w:t>
      </w:r>
    </w:p>
    <w:p w14:paraId="1213E5F6" w14:textId="18F31B3D" w:rsidR="00E648E4" w:rsidRDefault="00E648E4" w:rsidP="00E648E4">
      <w:pPr>
        <w:spacing w:line="276" w:lineRule="auto"/>
        <w:jc w:val="both"/>
        <w:rPr>
          <w:rFonts w:eastAsia="Cambria"/>
          <w:bCs/>
          <w:color w:val="000000" w:themeColor="text1"/>
        </w:rPr>
      </w:pPr>
      <w:r w:rsidRPr="00E648E4">
        <w:rPr>
          <w:rFonts w:eastAsia="Cambria"/>
          <w:bCs/>
          <w:color w:val="000000" w:themeColor="text1"/>
        </w:rPr>
        <w:t>The while loop is used to repeatedly execute a block of code as long as a specified condition is True.</w:t>
      </w:r>
    </w:p>
    <w:p w14:paraId="67F87F6F" w14:textId="77777777" w:rsidR="00E648E4" w:rsidRDefault="00E648E4" w:rsidP="00E648E4">
      <w:pPr>
        <w:spacing w:line="276" w:lineRule="auto"/>
        <w:jc w:val="both"/>
        <w:rPr>
          <w:rFonts w:eastAsia="Cambria"/>
          <w:bCs/>
          <w:color w:val="000000" w:themeColor="text1"/>
        </w:rPr>
      </w:pPr>
    </w:p>
    <w:p w14:paraId="0328C09D" w14:textId="2758D9D2" w:rsidR="00E648E4" w:rsidRDefault="00E648E4" w:rsidP="00E648E4">
      <w:pPr>
        <w:spacing w:line="276" w:lineRule="auto"/>
        <w:jc w:val="both"/>
        <w:rPr>
          <w:rFonts w:eastAsia="Cambria"/>
          <w:bCs/>
          <w:color w:val="000000" w:themeColor="text1"/>
        </w:rPr>
      </w:pPr>
      <w:r>
        <w:rPr>
          <w:rFonts w:eastAsia="Cambria"/>
          <w:bCs/>
          <w:color w:val="000000" w:themeColor="text1"/>
        </w:rPr>
        <w:t>Example</w:t>
      </w:r>
    </w:p>
    <w:p w14:paraId="71E49371" w14:textId="77777777" w:rsidR="00E648E4" w:rsidRDefault="00E648E4" w:rsidP="00E648E4">
      <w:pPr>
        <w:spacing w:line="276" w:lineRule="auto"/>
        <w:jc w:val="both"/>
        <w:rPr>
          <w:rFonts w:eastAsia="Cambria"/>
          <w:bCs/>
          <w:color w:val="000000" w:themeColor="text1"/>
        </w:rPr>
      </w:pPr>
    </w:p>
    <w:p w14:paraId="40382FBE" w14:textId="66A44BFA" w:rsidR="00E648E4" w:rsidRDefault="00E648E4" w:rsidP="00E648E4">
      <w:pPr>
        <w:spacing w:line="276" w:lineRule="auto"/>
        <w:jc w:val="both"/>
        <w:rPr>
          <w:rFonts w:eastAsia="Cambria"/>
          <w:bCs/>
          <w:color w:val="000000" w:themeColor="text1"/>
        </w:rPr>
      </w:pPr>
      <w:r>
        <w:rPr>
          <w:rFonts w:eastAsia="Cambria"/>
          <w:bCs/>
          <w:color w:val="000000" w:themeColor="text1"/>
        </w:rPr>
        <w:t>x = 1</w:t>
      </w:r>
    </w:p>
    <w:p w14:paraId="4E2C1B3A" w14:textId="25C63F82" w:rsidR="00E648E4" w:rsidRDefault="00E648E4" w:rsidP="00E648E4">
      <w:pPr>
        <w:spacing w:line="276" w:lineRule="auto"/>
        <w:jc w:val="both"/>
        <w:rPr>
          <w:rFonts w:eastAsia="Cambria"/>
          <w:bCs/>
          <w:color w:val="000000" w:themeColor="text1"/>
        </w:rPr>
      </w:pPr>
      <w:r>
        <w:rPr>
          <w:rFonts w:eastAsia="Cambria"/>
          <w:bCs/>
          <w:color w:val="000000" w:themeColor="text1"/>
        </w:rPr>
        <w:t>while x&lt;=5:</w:t>
      </w:r>
    </w:p>
    <w:p w14:paraId="47E47DDE" w14:textId="7B73301D"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print(x)</w:t>
      </w:r>
    </w:p>
    <w:p w14:paraId="4C5B2157" w14:textId="4E76A344"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x+=1</w:t>
      </w:r>
    </w:p>
    <w:p w14:paraId="181BC491" w14:textId="77777777" w:rsidR="003048FB" w:rsidRDefault="003048FB" w:rsidP="003048FB">
      <w:pPr>
        <w:spacing w:after="200" w:line="276" w:lineRule="auto"/>
        <w:rPr>
          <w:rFonts w:eastAsia="Cambria"/>
          <w:bCs/>
          <w:color w:val="000000" w:themeColor="text1"/>
        </w:rPr>
      </w:pPr>
    </w:p>
    <w:p w14:paraId="03E812C1" w14:textId="7C2D0D47" w:rsidR="003048FB" w:rsidRDefault="003048FB" w:rsidP="003048FB">
      <w:pPr>
        <w:spacing w:after="200" w:line="276" w:lineRule="auto"/>
        <w:rPr>
          <w:rFonts w:eastAsia="Cambria"/>
          <w:bCs/>
          <w:color w:val="000000" w:themeColor="text1"/>
        </w:rPr>
      </w:pPr>
      <w:r w:rsidRPr="003048FB">
        <w:rPr>
          <w:rFonts w:eastAsia="Cambria"/>
          <w:bCs/>
          <w:color w:val="000000" w:themeColor="text1"/>
        </w:rPr>
        <w:t>Loop Control Statements</w:t>
      </w:r>
    </w:p>
    <w:p w14:paraId="67D42CE6" w14:textId="38B90335" w:rsidR="003048FB" w:rsidRDefault="003048FB" w:rsidP="003048FB">
      <w:pPr>
        <w:spacing w:after="200" w:line="276" w:lineRule="auto"/>
        <w:rPr>
          <w:rFonts w:eastAsia="Cambria"/>
          <w:bCs/>
          <w:color w:val="000000" w:themeColor="text1"/>
        </w:rPr>
      </w:pPr>
      <w:r w:rsidRPr="003048FB">
        <w:rPr>
          <w:rFonts w:eastAsia="Cambria"/>
          <w:bCs/>
          <w:color w:val="000000" w:themeColor="text1"/>
        </w:rPr>
        <w:t>Python provides several loop control statements to enhance the functionality of loops.</w:t>
      </w:r>
    </w:p>
    <w:p w14:paraId="6257C5A0" w14:textId="6ADDEB31" w:rsidR="003048FB" w:rsidRDefault="00D633F7" w:rsidP="003048FB">
      <w:pPr>
        <w:spacing w:after="200" w:line="276" w:lineRule="auto"/>
        <w:jc w:val="both"/>
        <w:rPr>
          <w:rFonts w:eastAsia="Cambria"/>
          <w:bCs/>
          <w:color w:val="000000" w:themeColor="text1"/>
        </w:rPr>
      </w:pPr>
      <w:r>
        <w:rPr>
          <w:rFonts w:eastAsia="Cambria"/>
          <w:bCs/>
          <w:color w:val="000000" w:themeColor="text1"/>
        </w:rPr>
        <w:t xml:space="preserve">break: </w:t>
      </w:r>
      <w:r w:rsidR="003048FB">
        <w:rPr>
          <w:rFonts w:eastAsia="Cambria"/>
          <w:bCs/>
          <w:color w:val="000000" w:themeColor="text1"/>
        </w:rPr>
        <w:t>T</w:t>
      </w:r>
      <w:r w:rsidR="003048FB" w:rsidRPr="003048FB">
        <w:rPr>
          <w:rFonts w:eastAsia="Cambria"/>
          <w:bCs/>
          <w:color w:val="000000" w:themeColor="text1"/>
        </w:rPr>
        <w:t>he break statement is used inside a loop (while loop or for loop). When the condition specified in the if statement is true, the break statement is executed, and the control is transferred to the next statement after the loop. This means that the loop is terminated, and the code execution continues from the statement after the loop.</w:t>
      </w:r>
    </w:p>
    <w:p w14:paraId="7EE7B9EC" w14:textId="77777777" w:rsidR="003A3FC5" w:rsidRDefault="003A3FC5" w:rsidP="003048FB">
      <w:pPr>
        <w:spacing w:after="200" w:line="276" w:lineRule="auto"/>
        <w:jc w:val="both"/>
        <w:rPr>
          <w:rFonts w:eastAsia="Cambria"/>
          <w:bCs/>
          <w:color w:val="000000" w:themeColor="text1"/>
        </w:rPr>
      </w:pPr>
    </w:p>
    <w:p w14:paraId="6746DC3E" w14:textId="4014B8D7" w:rsidR="003A3FC5" w:rsidRDefault="003A3FC5" w:rsidP="003048FB">
      <w:pPr>
        <w:spacing w:after="200" w:line="276" w:lineRule="auto"/>
        <w:jc w:val="both"/>
        <w:rPr>
          <w:rFonts w:eastAsia="Cambria"/>
          <w:bCs/>
          <w:color w:val="000000" w:themeColor="text1"/>
        </w:rPr>
      </w:pPr>
      <w:r>
        <w:rPr>
          <w:rFonts w:eastAsia="Cambria"/>
          <w:bCs/>
          <w:color w:val="000000" w:themeColor="text1"/>
        </w:rPr>
        <w:t>Example</w:t>
      </w:r>
    </w:p>
    <w:p w14:paraId="1138234F" w14:textId="4C38A9F1" w:rsidR="003A3FC5" w:rsidRDefault="003A3FC5" w:rsidP="003A3FC5">
      <w:pPr>
        <w:spacing w:line="276" w:lineRule="auto"/>
        <w:jc w:val="both"/>
        <w:rPr>
          <w:rFonts w:eastAsia="Cambria"/>
          <w:bCs/>
          <w:color w:val="000000" w:themeColor="text1"/>
        </w:rPr>
      </w:pPr>
      <w:r>
        <w:rPr>
          <w:rFonts w:eastAsia="Cambria"/>
          <w:bCs/>
          <w:color w:val="000000" w:themeColor="text1"/>
        </w:rPr>
        <w:t>for x in range(1,6):</w:t>
      </w:r>
    </w:p>
    <w:p w14:paraId="06862659" w14:textId="61D98365" w:rsidR="003A3FC5" w:rsidRDefault="003A3FC5" w:rsidP="003A3FC5">
      <w:pPr>
        <w:spacing w:line="276" w:lineRule="auto"/>
        <w:jc w:val="both"/>
        <w:rPr>
          <w:rFonts w:eastAsia="Cambria"/>
          <w:bCs/>
          <w:color w:val="000000" w:themeColor="text1"/>
        </w:rPr>
      </w:pPr>
      <w:r>
        <w:rPr>
          <w:rFonts w:eastAsia="Cambria"/>
          <w:bCs/>
          <w:color w:val="000000" w:themeColor="text1"/>
        </w:rPr>
        <w:tab/>
        <w:t>if x==3:</w:t>
      </w:r>
    </w:p>
    <w:p w14:paraId="41ED9D2F" w14:textId="5670421E" w:rsidR="003A3FC5" w:rsidRDefault="003A3FC5" w:rsidP="003A3FC5">
      <w:pPr>
        <w:spacing w:line="276" w:lineRule="auto"/>
        <w:jc w:val="both"/>
        <w:rPr>
          <w:rFonts w:eastAsia="Cambria"/>
          <w:bCs/>
          <w:color w:val="000000" w:themeColor="text1"/>
        </w:rPr>
      </w:pPr>
      <w:r>
        <w:rPr>
          <w:rFonts w:eastAsia="Cambria"/>
          <w:bCs/>
          <w:color w:val="000000" w:themeColor="text1"/>
        </w:rPr>
        <w:tab/>
        <w:t xml:space="preserve">break </w:t>
      </w:r>
    </w:p>
    <w:p w14:paraId="7F755910" w14:textId="2DC007AF" w:rsidR="003A3FC5" w:rsidRDefault="003A3FC5" w:rsidP="003A3FC5">
      <w:pPr>
        <w:spacing w:line="276" w:lineRule="auto"/>
        <w:ind w:firstLine="720"/>
        <w:jc w:val="both"/>
        <w:rPr>
          <w:rFonts w:eastAsia="Cambria"/>
          <w:bCs/>
          <w:color w:val="000000" w:themeColor="text1"/>
        </w:rPr>
      </w:pPr>
      <w:r>
        <w:rPr>
          <w:rFonts w:eastAsia="Cambria"/>
          <w:bCs/>
          <w:color w:val="000000" w:themeColor="text1"/>
        </w:rPr>
        <w:t>print(x)</w:t>
      </w:r>
    </w:p>
    <w:p w14:paraId="2BF1FE22" w14:textId="7EC38263" w:rsidR="003A3FC5" w:rsidRDefault="003A3FC5" w:rsidP="003A3FC5">
      <w:pPr>
        <w:spacing w:line="276" w:lineRule="auto"/>
        <w:jc w:val="both"/>
        <w:rPr>
          <w:rFonts w:eastAsia="Cambria"/>
          <w:bCs/>
          <w:color w:val="000000" w:themeColor="text1"/>
        </w:rPr>
      </w:pPr>
      <w:r>
        <w:rPr>
          <w:rFonts w:eastAsia="Cambria"/>
          <w:bCs/>
          <w:color w:val="000000" w:themeColor="text1"/>
        </w:rPr>
        <w:t>Output</w:t>
      </w:r>
    </w:p>
    <w:p w14:paraId="4650E554" w14:textId="56F55464" w:rsidR="00062419" w:rsidRDefault="00062419" w:rsidP="003A3FC5">
      <w:pPr>
        <w:spacing w:line="276" w:lineRule="auto"/>
        <w:jc w:val="both"/>
        <w:rPr>
          <w:rFonts w:eastAsia="Cambria"/>
          <w:bCs/>
          <w:color w:val="000000" w:themeColor="text1"/>
        </w:rPr>
      </w:pPr>
      <w:r w:rsidRPr="00062419">
        <w:rPr>
          <w:rFonts w:eastAsia="Cambria"/>
          <w:bCs/>
          <w:noProof/>
          <w:color w:val="000000" w:themeColor="text1"/>
        </w:rPr>
        <w:lastRenderedPageBreak/>
        <w:drawing>
          <wp:inline distT="0" distB="0" distL="0" distR="0" wp14:anchorId="1CB353CD" wp14:editId="4FE3CBC4">
            <wp:extent cx="6858000" cy="6979920"/>
            <wp:effectExtent l="0" t="0" r="0" b="0"/>
            <wp:docPr id="533217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17341" name=""/>
                    <pic:cNvPicPr/>
                  </pic:nvPicPr>
                  <pic:blipFill>
                    <a:blip r:embed="rId15"/>
                    <a:stretch>
                      <a:fillRect/>
                    </a:stretch>
                  </pic:blipFill>
                  <pic:spPr>
                    <a:xfrm>
                      <a:off x="0" y="0"/>
                      <a:ext cx="6858000" cy="6979920"/>
                    </a:xfrm>
                    <a:prstGeom prst="rect">
                      <a:avLst/>
                    </a:prstGeom>
                  </pic:spPr>
                </pic:pic>
              </a:graphicData>
            </a:graphic>
          </wp:inline>
        </w:drawing>
      </w:r>
    </w:p>
    <w:p w14:paraId="73BF7B3D" w14:textId="77777777" w:rsidR="003A3FC5" w:rsidRDefault="003A3FC5" w:rsidP="003A3FC5">
      <w:pPr>
        <w:spacing w:line="276" w:lineRule="auto"/>
        <w:jc w:val="both"/>
        <w:rPr>
          <w:rFonts w:eastAsia="Cambria"/>
          <w:bCs/>
          <w:color w:val="000000" w:themeColor="text1"/>
        </w:rPr>
      </w:pPr>
    </w:p>
    <w:p w14:paraId="3BFE32A3" w14:textId="4882E129" w:rsidR="003A3FC5" w:rsidRDefault="00D633F7" w:rsidP="003A3FC5">
      <w:pPr>
        <w:spacing w:line="276" w:lineRule="auto"/>
        <w:jc w:val="both"/>
        <w:rPr>
          <w:rFonts w:eastAsia="Cambria"/>
          <w:bCs/>
          <w:color w:val="000000" w:themeColor="text1"/>
        </w:rPr>
      </w:pPr>
      <w:r>
        <w:rPr>
          <w:rFonts w:eastAsia="Cambria"/>
          <w:bCs/>
          <w:color w:val="000000" w:themeColor="text1"/>
        </w:rPr>
        <w:lastRenderedPageBreak/>
        <w:t xml:space="preserve">continue: </w:t>
      </w:r>
      <w:r w:rsidRPr="00D633F7">
        <w:rPr>
          <w:rFonts w:eastAsia="Cambria"/>
          <w:bCs/>
          <w:color w:val="000000" w:themeColor="text1"/>
        </w:rPr>
        <w:t>The continue statement is used to skip a particular iteration of a loop when a specific condition is met. When a continue statement is executed inside a loop, it skips the current iteration of the loop and jumps to the next iteration.</w:t>
      </w:r>
    </w:p>
    <w:p w14:paraId="32AE156F" w14:textId="77777777" w:rsidR="00D633F7" w:rsidRDefault="00D633F7" w:rsidP="003A3FC5">
      <w:pPr>
        <w:spacing w:line="276" w:lineRule="auto"/>
        <w:jc w:val="both"/>
        <w:rPr>
          <w:rFonts w:eastAsia="Cambria"/>
          <w:bCs/>
          <w:color w:val="000000" w:themeColor="text1"/>
        </w:rPr>
      </w:pPr>
    </w:p>
    <w:p w14:paraId="4D24CB2D" w14:textId="76E90610" w:rsidR="00D633F7" w:rsidRDefault="00D633F7" w:rsidP="003A3FC5">
      <w:pPr>
        <w:spacing w:line="276" w:lineRule="auto"/>
        <w:jc w:val="both"/>
        <w:rPr>
          <w:rFonts w:eastAsia="Cambria"/>
          <w:bCs/>
          <w:color w:val="000000" w:themeColor="text1"/>
        </w:rPr>
      </w:pPr>
      <w:r>
        <w:rPr>
          <w:rFonts w:eastAsia="Cambria"/>
          <w:bCs/>
          <w:color w:val="000000" w:themeColor="text1"/>
        </w:rPr>
        <w:t>Example</w:t>
      </w:r>
    </w:p>
    <w:p w14:paraId="6C8D1B64"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for x in range(1,6):</w:t>
      </w:r>
    </w:p>
    <w:p w14:paraId="7C60CEC0"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ab/>
        <w:t>if x==3:</w:t>
      </w:r>
    </w:p>
    <w:p w14:paraId="28E88CAB" w14:textId="39FEEE06" w:rsidR="00D633F7" w:rsidRDefault="00D633F7" w:rsidP="00D633F7">
      <w:pPr>
        <w:spacing w:line="276" w:lineRule="auto"/>
        <w:jc w:val="both"/>
        <w:rPr>
          <w:rFonts w:eastAsia="Cambria"/>
          <w:bCs/>
          <w:color w:val="000000" w:themeColor="text1"/>
        </w:rPr>
      </w:pPr>
      <w:r>
        <w:rPr>
          <w:rFonts w:eastAsia="Cambria"/>
          <w:bCs/>
          <w:color w:val="000000" w:themeColor="text1"/>
        </w:rPr>
        <w:tab/>
        <w:t xml:space="preserve">continue </w:t>
      </w:r>
    </w:p>
    <w:p w14:paraId="7C694BC4" w14:textId="77777777" w:rsidR="00D633F7" w:rsidRDefault="00D633F7" w:rsidP="00D633F7">
      <w:pPr>
        <w:spacing w:line="276" w:lineRule="auto"/>
        <w:ind w:firstLine="720"/>
        <w:jc w:val="both"/>
        <w:rPr>
          <w:rFonts w:eastAsia="Cambria"/>
          <w:bCs/>
          <w:color w:val="000000" w:themeColor="text1"/>
        </w:rPr>
      </w:pPr>
      <w:r>
        <w:rPr>
          <w:rFonts w:eastAsia="Cambria"/>
          <w:bCs/>
          <w:color w:val="000000" w:themeColor="text1"/>
        </w:rPr>
        <w:t>print(x)</w:t>
      </w:r>
    </w:p>
    <w:p w14:paraId="6E8CA1A0"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Output</w:t>
      </w:r>
    </w:p>
    <w:p w14:paraId="620FBB01" w14:textId="295124E6" w:rsidR="005D75F4" w:rsidRDefault="005D75F4" w:rsidP="00D633F7">
      <w:pPr>
        <w:spacing w:line="276" w:lineRule="auto"/>
        <w:jc w:val="both"/>
        <w:rPr>
          <w:rFonts w:eastAsia="Cambria"/>
          <w:bCs/>
          <w:color w:val="000000" w:themeColor="text1"/>
        </w:rPr>
      </w:pPr>
      <w:r w:rsidRPr="005D75F4">
        <w:rPr>
          <w:rFonts w:eastAsia="Cambria"/>
          <w:bCs/>
          <w:noProof/>
          <w:color w:val="000000" w:themeColor="text1"/>
        </w:rPr>
        <w:lastRenderedPageBreak/>
        <w:drawing>
          <wp:inline distT="0" distB="0" distL="0" distR="0" wp14:anchorId="2901635F" wp14:editId="354E08DB">
            <wp:extent cx="6792273" cy="7297168"/>
            <wp:effectExtent l="0" t="0" r="8890" b="0"/>
            <wp:docPr id="64635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51228" name=""/>
                    <pic:cNvPicPr/>
                  </pic:nvPicPr>
                  <pic:blipFill>
                    <a:blip r:embed="rId16"/>
                    <a:stretch>
                      <a:fillRect/>
                    </a:stretch>
                  </pic:blipFill>
                  <pic:spPr>
                    <a:xfrm>
                      <a:off x="0" y="0"/>
                      <a:ext cx="6792273" cy="7297168"/>
                    </a:xfrm>
                    <a:prstGeom prst="rect">
                      <a:avLst/>
                    </a:prstGeom>
                  </pic:spPr>
                </pic:pic>
              </a:graphicData>
            </a:graphic>
          </wp:inline>
        </w:drawing>
      </w:r>
    </w:p>
    <w:p w14:paraId="00164E76" w14:textId="77777777" w:rsidR="005D75F4" w:rsidRDefault="005D75F4" w:rsidP="00D633F7">
      <w:pPr>
        <w:spacing w:line="276" w:lineRule="auto"/>
        <w:jc w:val="both"/>
        <w:rPr>
          <w:rFonts w:eastAsia="Cambria"/>
          <w:bCs/>
          <w:color w:val="000000" w:themeColor="text1"/>
        </w:rPr>
      </w:pPr>
    </w:p>
    <w:p w14:paraId="152AFD72" w14:textId="150663CE" w:rsidR="00D633F7" w:rsidRDefault="00863CF7" w:rsidP="003A3FC5">
      <w:pPr>
        <w:spacing w:line="276" w:lineRule="auto"/>
        <w:jc w:val="both"/>
        <w:rPr>
          <w:rFonts w:eastAsia="Cambria"/>
          <w:bCs/>
          <w:color w:val="000000" w:themeColor="text1"/>
        </w:rPr>
      </w:pPr>
      <w:r>
        <w:rPr>
          <w:rFonts w:eastAsia="Cambria"/>
          <w:bCs/>
          <w:color w:val="000000" w:themeColor="text1"/>
        </w:rPr>
        <w:t xml:space="preserve">pass: </w:t>
      </w:r>
      <w:r w:rsidRPr="00863CF7">
        <w:rPr>
          <w:rFonts w:eastAsia="Cambria"/>
          <w:bCs/>
          <w:color w:val="000000" w:themeColor="text1"/>
        </w:rPr>
        <w:t>The pass statement is a placeholder in Python. It doesn't do anything but is used when a statement is syntactically required. It is often used as a placeholder for functions, loops, or conditional blocks that will be implemented later.</w:t>
      </w:r>
    </w:p>
    <w:p w14:paraId="090104BC" w14:textId="77777777" w:rsidR="00863CF7" w:rsidRDefault="00863CF7" w:rsidP="003A3FC5">
      <w:pPr>
        <w:spacing w:line="276" w:lineRule="auto"/>
        <w:jc w:val="both"/>
        <w:rPr>
          <w:rFonts w:eastAsia="Cambria"/>
          <w:bCs/>
          <w:color w:val="000000" w:themeColor="text1"/>
        </w:rPr>
      </w:pPr>
    </w:p>
    <w:p w14:paraId="5AE5C1AF" w14:textId="066D6FC0" w:rsidR="00863CF7" w:rsidRDefault="00954428" w:rsidP="003A3FC5">
      <w:pPr>
        <w:spacing w:line="276" w:lineRule="auto"/>
        <w:jc w:val="both"/>
        <w:rPr>
          <w:rFonts w:eastAsia="Cambria"/>
          <w:bCs/>
          <w:color w:val="000000" w:themeColor="text1"/>
        </w:rPr>
      </w:pPr>
      <w:r>
        <w:rPr>
          <w:rFonts w:eastAsia="Cambria"/>
          <w:bCs/>
          <w:color w:val="000000" w:themeColor="text1"/>
        </w:rPr>
        <w:t>Example</w:t>
      </w:r>
    </w:p>
    <w:p w14:paraId="0A4D60F6"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for x in range(1,6):</w:t>
      </w:r>
    </w:p>
    <w:p w14:paraId="558D74BD"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if x == 3:</w:t>
      </w:r>
    </w:p>
    <w:p w14:paraId="2EC4596B"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pass</w:t>
      </w:r>
    </w:p>
    <w:p w14:paraId="48FE7E9D" w14:textId="3DA720C8" w:rsid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print(x)</w:t>
      </w:r>
    </w:p>
    <w:p w14:paraId="00E0163C" w14:textId="4EB536CF" w:rsidR="00954428" w:rsidRDefault="00954428" w:rsidP="00954428">
      <w:pPr>
        <w:spacing w:line="276" w:lineRule="auto"/>
        <w:jc w:val="both"/>
        <w:rPr>
          <w:rFonts w:eastAsia="Cambria"/>
          <w:bCs/>
          <w:color w:val="000000" w:themeColor="text1"/>
        </w:rPr>
      </w:pPr>
      <w:r>
        <w:rPr>
          <w:rFonts w:eastAsia="Cambria"/>
          <w:bCs/>
          <w:color w:val="000000" w:themeColor="text1"/>
        </w:rPr>
        <w:t>Output</w:t>
      </w:r>
    </w:p>
    <w:p w14:paraId="28630A0E" w14:textId="217DC8C8" w:rsidR="006F705E" w:rsidRDefault="00496E5D" w:rsidP="00954428">
      <w:pPr>
        <w:spacing w:line="276" w:lineRule="auto"/>
        <w:jc w:val="both"/>
        <w:rPr>
          <w:rFonts w:eastAsia="Cambria"/>
          <w:bCs/>
          <w:color w:val="000000" w:themeColor="text1"/>
        </w:rPr>
      </w:pPr>
      <w:r w:rsidRPr="00496E5D">
        <w:rPr>
          <w:rFonts w:eastAsia="Cambria"/>
          <w:bCs/>
          <w:noProof/>
          <w:color w:val="000000" w:themeColor="text1"/>
        </w:rPr>
        <w:lastRenderedPageBreak/>
        <w:drawing>
          <wp:inline distT="0" distB="0" distL="0" distR="0" wp14:anchorId="718C5301" wp14:editId="2F594FF7">
            <wp:extent cx="6468378" cy="7220958"/>
            <wp:effectExtent l="0" t="0" r="8890" b="0"/>
            <wp:docPr id="777307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07208" name=""/>
                    <pic:cNvPicPr/>
                  </pic:nvPicPr>
                  <pic:blipFill>
                    <a:blip r:embed="rId17"/>
                    <a:stretch>
                      <a:fillRect/>
                    </a:stretch>
                  </pic:blipFill>
                  <pic:spPr>
                    <a:xfrm>
                      <a:off x="0" y="0"/>
                      <a:ext cx="6468378" cy="7220958"/>
                    </a:xfrm>
                    <a:prstGeom prst="rect">
                      <a:avLst/>
                    </a:prstGeom>
                  </pic:spPr>
                </pic:pic>
              </a:graphicData>
            </a:graphic>
          </wp:inline>
        </w:drawing>
      </w:r>
    </w:p>
    <w:p w14:paraId="6DF7A493" w14:textId="77777777" w:rsidR="006F705E" w:rsidRDefault="006F705E" w:rsidP="00954428">
      <w:pPr>
        <w:spacing w:line="276" w:lineRule="auto"/>
        <w:jc w:val="both"/>
        <w:rPr>
          <w:rFonts w:eastAsia="Cambria"/>
          <w:bCs/>
          <w:color w:val="000000" w:themeColor="text1"/>
        </w:rPr>
      </w:pPr>
    </w:p>
    <w:p w14:paraId="2ED0790F" w14:textId="3A9F52E6" w:rsidR="006F705E" w:rsidRPr="00A317D0" w:rsidRDefault="006F705E" w:rsidP="00954428">
      <w:pPr>
        <w:spacing w:line="276" w:lineRule="auto"/>
        <w:jc w:val="both"/>
        <w:rPr>
          <w:rFonts w:eastAsia="Cambria"/>
          <w:b/>
          <w:color w:val="000000" w:themeColor="text1"/>
        </w:rPr>
      </w:pPr>
      <w:r w:rsidRPr="00A317D0">
        <w:rPr>
          <w:rFonts w:eastAsia="Cambria"/>
          <w:b/>
          <w:color w:val="000000" w:themeColor="text1"/>
        </w:rPr>
        <w:t>Try and Except Statement – Catching Exceptions</w:t>
      </w:r>
    </w:p>
    <w:p w14:paraId="73F29596" w14:textId="77777777" w:rsidR="006F705E" w:rsidRPr="006F705E" w:rsidRDefault="006F705E" w:rsidP="006F705E">
      <w:pPr>
        <w:numPr>
          <w:ilvl w:val="0"/>
          <w:numId w:val="5"/>
        </w:numPr>
        <w:spacing w:line="276" w:lineRule="auto"/>
        <w:jc w:val="both"/>
        <w:rPr>
          <w:rFonts w:eastAsia="Cambria"/>
          <w:bCs/>
          <w:color w:val="000000" w:themeColor="text1"/>
          <w:lang w:val="en-IN"/>
        </w:rPr>
      </w:pPr>
      <w:r w:rsidRPr="006F705E">
        <w:rPr>
          <w:rFonts w:eastAsia="Cambria"/>
          <w:bCs/>
          <w:color w:val="000000" w:themeColor="text1"/>
          <w:lang w:val="en-IN"/>
        </w:rPr>
        <w:t>In Python, you may catch and deal with exceptions by using the try and except commands.</w:t>
      </w:r>
    </w:p>
    <w:p w14:paraId="3C618A03" w14:textId="77777777" w:rsidR="006F705E" w:rsidRPr="006F705E" w:rsidRDefault="006F705E" w:rsidP="006F705E">
      <w:pPr>
        <w:numPr>
          <w:ilvl w:val="0"/>
          <w:numId w:val="5"/>
        </w:numPr>
        <w:spacing w:line="276" w:lineRule="auto"/>
        <w:jc w:val="both"/>
        <w:rPr>
          <w:rFonts w:eastAsia="Cambria"/>
          <w:bCs/>
          <w:color w:val="000000" w:themeColor="text1"/>
          <w:lang w:val="en-IN"/>
        </w:rPr>
      </w:pPr>
      <w:r w:rsidRPr="006F705E">
        <w:rPr>
          <w:rFonts w:eastAsia="Cambria"/>
          <w:bCs/>
          <w:color w:val="000000" w:themeColor="text1"/>
          <w:lang w:val="en-IN"/>
        </w:rPr>
        <w:t>The try and except clauses are used to contain statements that can raise exceptions and statements that handle such exceptions.</w:t>
      </w:r>
    </w:p>
    <w:p w14:paraId="56B73A91" w14:textId="2BE32466" w:rsidR="006F705E" w:rsidRDefault="002E6792" w:rsidP="00954428">
      <w:pPr>
        <w:spacing w:line="276" w:lineRule="auto"/>
        <w:jc w:val="both"/>
        <w:rPr>
          <w:rFonts w:eastAsia="Cambria"/>
          <w:bCs/>
          <w:color w:val="000000" w:themeColor="text1"/>
        </w:rPr>
      </w:pPr>
      <w:r>
        <w:rPr>
          <w:rFonts w:eastAsia="Cambria"/>
          <w:bCs/>
          <w:color w:val="000000" w:themeColor="text1"/>
        </w:rPr>
        <w:t>Example</w:t>
      </w:r>
    </w:p>
    <w:p w14:paraId="3CF04FAD"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try</w:t>
      </w:r>
      <w:r w:rsidRPr="002E6792">
        <w:rPr>
          <w:rFonts w:eastAsia="Cambria"/>
          <w:bCs/>
          <w:color w:val="000000" w:themeColor="text1"/>
          <w:lang w:val="en-IN"/>
        </w:rPr>
        <w:t>:</w:t>
      </w:r>
    </w:p>
    <w:p w14:paraId="6A2D6587"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number = int(input("Enter a number: "))</w:t>
      </w:r>
    </w:p>
    <w:p w14:paraId="6A9CE965"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result = 10 / number</w:t>
      </w:r>
    </w:p>
    <w:p w14:paraId="20B2C37A"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The result is:", result)</w:t>
      </w:r>
    </w:p>
    <w:p w14:paraId="0501D57F"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except</w:t>
      </w:r>
      <w:r w:rsidRPr="002E6792">
        <w:rPr>
          <w:rFonts w:eastAsia="Cambria"/>
          <w:bCs/>
          <w:color w:val="000000" w:themeColor="text1"/>
          <w:lang w:val="en-IN"/>
        </w:rPr>
        <w:t xml:space="preserve"> ZeroDivisionError:</w:t>
      </w:r>
    </w:p>
    <w:p w14:paraId="32682920"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Division by zero is not allowed.")</w:t>
      </w:r>
    </w:p>
    <w:p w14:paraId="60FE8F1C"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except</w:t>
      </w:r>
      <w:r w:rsidRPr="002E6792">
        <w:rPr>
          <w:rFonts w:eastAsia="Cambria"/>
          <w:bCs/>
          <w:color w:val="000000" w:themeColor="text1"/>
          <w:lang w:val="en-IN"/>
        </w:rPr>
        <w:t xml:space="preserve"> ValueError:</w:t>
      </w:r>
    </w:p>
    <w:p w14:paraId="2458A526" w14:textId="20C500E3" w:rsid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Invalid input. Please enter a valid number.")</w:t>
      </w:r>
    </w:p>
    <w:p w14:paraId="7D6D22C9" w14:textId="77777777" w:rsidR="00F93859" w:rsidRDefault="00F93859" w:rsidP="002E6792">
      <w:pPr>
        <w:spacing w:line="276" w:lineRule="auto"/>
        <w:jc w:val="both"/>
        <w:rPr>
          <w:rFonts w:eastAsia="Cambria"/>
          <w:bCs/>
          <w:color w:val="000000" w:themeColor="text1"/>
          <w:lang w:val="en-IN"/>
        </w:rPr>
      </w:pPr>
    </w:p>
    <w:p w14:paraId="4BF3C8AD" w14:textId="1A8C05EE" w:rsidR="00F93859" w:rsidRDefault="00F93859" w:rsidP="002E6792">
      <w:pPr>
        <w:spacing w:line="276" w:lineRule="auto"/>
        <w:jc w:val="both"/>
        <w:rPr>
          <w:rFonts w:eastAsia="Cambria"/>
          <w:bCs/>
          <w:color w:val="000000" w:themeColor="text1"/>
          <w:lang w:val="en-IN"/>
        </w:rPr>
      </w:pPr>
      <w:r>
        <w:rPr>
          <w:rFonts w:eastAsia="Cambria"/>
          <w:bCs/>
          <w:color w:val="000000" w:themeColor="text1"/>
          <w:lang w:val="en-IN"/>
        </w:rPr>
        <w:t>Python Function:</w:t>
      </w:r>
    </w:p>
    <w:p w14:paraId="5A5F98F5" w14:textId="77777777" w:rsidR="00F93859" w:rsidRDefault="00F93859" w:rsidP="002E6792">
      <w:pPr>
        <w:spacing w:line="276" w:lineRule="auto"/>
        <w:jc w:val="both"/>
        <w:rPr>
          <w:rFonts w:eastAsia="Cambria"/>
          <w:bCs/>
          <w:color w:val="000000" w:themeColor="text1"/>
        </w:rPr>
      </w:pPr>
    </w:p>
    <w:p w14:paraId="4A517AF8" w14:textId="667D481A" w:rsidR="00F93859" w:rsidRDefault="00F93859" w:rsidP="002E6792">
      <w:pPr>
        <w:spacing w:line="276" w:lineRule="auto"/>
        <w:jc w:val="both"/>
        <w:rPr>
          <w:rFonts w:eastAsia="Cambria"/>
          <w:bCs/>
          <w:color w:val="000000" w:themeColor="text1"/>
        </w:rPr>
      </w:pPr>
      <w:r w:rsidRPr="00F93859">
        <w:rPr>
          <w:rFonts w:eastAsia="Cambria"/>
          <w:bCs/>
          <w:color w:val="000000" w:themeColor="text1"/>
        </w:rPr>
        <w:t>Python functions are reusable code blocks that carry out particular tasks, helping programmers structure their code and make it easier to read. By preventing duplication, functions make the code more modular and manageable. The 'def' keyword, the function name, and any parameters included in parenthesis define a function. The code to be performed is contained in the function body, and the 'return' statement allows the function to produce a result.</w:t>
      </w:r>
    </w:p>
    <w:p w14:paraId="24A1D0A9" w14:textId="77777777" w:rsidR="00773A5D" w:rsidRDefault="00773A5D" w:rsidP="002E6792">
      <w:pPr>
        <w:spacing w:line="276" w:lineRule="auto"/>
        <w:jc w:val="both"/>
        <w:rPr>
          <w:rFonts w:eastAsia="Cambria"/>
          <w:bCs/>
          <w:color w:val="000000" w:themeColor="text1"/>
        </w:rPr>
      </w:pPr>
    </w:p>
    <w:p w14:paraId="0BDF9CBD" w14:textId="77777777" w:rsidR="00773A5D" w:rsidRDefault="00773A5D" w:rsidP="002E6792">
      <w:pPr>
        <w:spacing w:line="276" w:lineRule="auto"/>
        <w:jc w:val="both"/>
        <w:rPr>
          <w:rFonts w:eastAsia="Cambria"/>
          <w:bCs/>
          <w:color w:val="000000" w:themeColor="text1"/>
        </w:rPr>
      </w:pPr>
    </w:p>
    <w:p w14:paraId="5FAE56F3" w14:textId="77777777" w:rsidR="00773A5D" w:rsidRDefault="00773A5D" w:rsidP="002E6792">
      <w:pPr>
        <w:spacing w:line="276" w:lineRule="auto"/>
        <w:jc w:val="both"/>
        <w:rPr>
          <w:rFonts w:eastAsia="Cambria"/>
          <w:bCs/>
          <w:color w:val="000000" w:themeColor="text1"/>
        </w:rPr>
      </w:pPr>
    </w:p>
    <w:p w14:paraId="1D6BB40A" w14:textId="77777777" w:rsidR="001B421A" w:rsidRDefault="001B421A" w:rsidP="002E6792">
      <w:pPr>
        <w:spacing w:line="276" w:lineRule="auto"/>
        <w:jc w:val="both"/>
        <w:rPr>
          <w:rFonts w:eastAsia="Cambria"/>
          <w:bCs/>
          <w:color w:val="000000" w:themeColor="text1"/>
        </w:rPr>
      </w:pPr>
    </w:p>
    <w:p w14:paraId="738DA6DC" w14:textId="77777777" w:rsidR="001B421A" w:rsidRDefault="001B421A" w:rsidP="002E6792">
      <w:pPr>
        <w:spacing w:line="276" w:lineRule="auto"/>
        <w:jc w:val="both"/>
        <w:rPr>
          <w:rFonts w:eastAsia="Cambria"/>
          <w:bCs/>
          <w:color w:val="000000" w:themeColor="text1"/>
        </w:rPr>
      </w:pPr>
    </w:p>
    <w:p w14:paraId="7354A2A6" w14:textId="77777777" w:rsidR="001B421A" w:rsidRDefault="001B421A" w:rsidP="002E6792">
      <w:pPr>
        <w:spacing w:line="276" w:lineRule="auto"/>
        <w:jc w:val="both"/>
        <w:rPr>
          <w:rFonts w:eastAsia="Cambria"/>
          <w:bCs/>
          <w:color w:val="000000" w:themeColor="text1"/>
        </w:rPr>
      </w:pPr>
    </w:p>
    <w:p w14:paraId="7B589FC4" w14:textId="77777777" w:rsidR="001B421A" w:rsidRDefault="001B421A" w:rsidP="002E6792">
      <w:pPr>
        <w:spacing w:line="276" w:lineRule="auto"/>
        <w:jc w:val="both"/>
        <w:rPr>
          <w:rFonts w:eastAsia="Cambria"/>
          <w:bCs/>
          <w:color w:val="000000" w:themeColor="text1"/>
        </w:rPr>
      </w:pPr>
    </w:p>
    <w:p w14:paraId="27DE00C6" w14:textId="77777777" w:rsidR="001B421A" w:rsidRDefault="001B421A" w:rsidP="002E6792">
      <w:pPr>
        <w:spacing w:line="276" w:lineRule="auto"/>
        <w:jc w:val="both"/>
        <w:rPr>
          <w:rFonts w:eastAsia="Cambria"/>
          <w:bCs/>
          <w:color w:val="000000" w:themeColor="text1"/>
        </w:rPr>
      </w:pPr>
    </w:p>
    <w:p w14:paraId="784A7A8B" w14:textId="77777777" w:rsidR="001B421A" w:rsidRDefault="001B421A" w:rsidP="002E6792">
      <w:pPr>
        <w:spacing w:line="276" w:lineRule="auto"/>
        <w:jc w:val="both"/>
        <w:rPr>
          <w:rFonts w:eastAsia="Cambria"/>
          <w:bCs/>
          <w:color w:val="000000" w:themeColor="text1"/>
        </w:rPr>
      </w:pPr>
    </w:p>
    <w:p w14:paraId="6F2AE192" w14:textId="77777777" w:rsidR="001B421A" w:rsidRDefault="001B421A" w:rsidP="002E6792">
      <w:pPr>
        <w:spacing w:line="276" w:lineRule="auto"/>
        <w:jc w:val="both"/>
        <w:rPr>
          <w:rFonts w:eastAsia="Cambria"/>
          <w:bCs/>
          <w:color w:val="000000" w:themeColor="text1"/>
        </w:rPr>
      </w:pPr>
    </w:p>
    <w:p w14:paraId="7026CDED" w14:textId="77777777" w:rsidR="001B421A" w:rsidRDefault="001B421A" w:rsidP="002E6792">
      <w:pPr>
        <w:spacing w:line="276" w:lineRule="auto"/>
        <w:jc w:val="both"/>
        <w:rPr>
          <w:rFonts w:eastAsia="Cambria"/>
          <w:bCs/>
          <w:color w:val="000000" w:themeColor="text1"/>
        </w:rPr>
      </w:pPr>
    </w:p>
    <w:p w14:paraId="538E0269" w14:textId="77777777" w:rsidR="001B421A" w:rsidRDefault="001B421A" w:rsidP="002E6792">
      <w:pPr>
        <w:spacing w:line="276" w:lineRule="auto"/>
        <w:jc w:val="both"/>
        <w:rPr>
          <w:rFonts w:eastAsia="Cambria"/>
          <w:bCs/>
          <w:color w:val="000000" w:themeColor="text1"/>
        </w:rPr>
      </w:pPr>
    </w:p>
    <w:p w14:paraId="22646B74" w14:textId="77777777" w:rsidR="001B421A" w:rsidRDefault="001B421A" w:rsidP="002E6792">
      <w:pPr>
        <w:spacing w:line="276" w:lineRule="auto"/>
        <w:jc w:val="both"/>
        <w:rPr>
          <w:rFonts w:eastAsia="Cambria"/>
          <w:bCs/>
          <w:color w:val="000000" w:themeColor="text1"/>
        </w:rPr>
      </w:pPr>
    </w:p>
    <w:p w14:paraId="68E6D673" w14:textId="77777777" w:rsidR="001B421A" w:rsidRDefault="001B421A" w:rsidP="002E6792">
      <w:pPr>
        <w:spacing w:line="276" w:lineRule="auto"/>
        <w:jc w:val="both"/>
        <w:rPr>
          <w:rFonts w:eastAsia="Cambria"/>
          <w:bCs/>
          <w:color w:val="000000" w:themeColor="text1"/>
        </w:rPr>
      </w:pPr>
    </w:p>
    <w:p w14:paraId="4E9EE5D7" w14:textId="31BBC942" w:rsidR="00773A5D" w:rsidRDefault="00773A5D" w:rsidP="002E6792">
      <w:pPr>
        <w:spacing w:line="276" w:lineRule="auto"/>
        <w:jc w:val="both"/>
        <w:rPr>
          <w:rFonts w:eastAsia="Cambria"/>
          <w:bCs/>
          <w:color w:val="000000" w:themeColor="text1"/>
        </w:rPr>
      </w:pPr>
      <w:r w:rsidRPr="00773A5D">
        <w:rPr>
          <w:rFonts w:eastAsia="Cambria"/>
          <w:bCs/>
          <w:color w:val="000000" w:themeColor="text1"/>
        </w:rPr>
        <w:lastRenderedPageBreak/>
        <w:t>Types of Functions in Python</w:t>
      </w:r>
    </w:p>
    <w:p w14:paraId="1CBEB9AA" w14:textId="548502F4" w:rsidR="00F93859" w:rsidRDefault="00773A5D" w:rsidP="002E6792">
      <w:pPr>
        <w:spacing w:line="276" w:lineRule="auto"/>
        <w:jc w:val="both"/>
        <w:rPr>
          <w:rFonts w:eastAsia="Cambria"/>
          <w:bCs/>
          <w:color w:val="000000" w:themeColor="text1"/>
        </w:rPr>
      </w:pPr>
      <w:r w:rsidRPr="00773A5D">
        <w:rPr>
          <w:rFonts w:eastAsia="Cambria"/>
          <w:bCs/>
          <w:color w:val="000000" w:themeColor="text1"/>
        </w:rPr>
        <w:t>Python supports various types of functions, each serving different purposes in programming. Here are the main types of functions in Python, along with examples:</w:t>
      </w:r>
    </w:p>
    <w:p w14:paraId="63A05E01" w14:textId="77777777" w:rsidR="00773A5D" w:rsidRDefault="00773A5D" w:rsidP="002E6792">
      <w:pPr>
        <w:spacing w:line="276" w:lineRule="auto"/>
        <w:jc w:val="both"/>
        <w:rPr>
          <w:rFonts w:eastAsia="Cambria"/>
          <w:bCs/>
          <w:color w:val="000000" w:themeColor="text1"/>
        </w:rPr>
      </w:pPr>
    </w:p>
    <w:p w14:paraId="69674D78" w14:textId="77777777" w:rsidR="00773A5D" w:rsidRDefault="00773A5D" w:rsidP="00773A5D">
      <w:pPr>
        <w:spacing w:line="276" w:lineRule="auto"/>
        <w:jc w:val="both"/>
        <w:rPr>
          <w:rFonts w:eastAsia="Cambria"/>
          <w:bCs/>
          <w:color w:val="000000" w:themeColor="text1"/>
          <w:lang w:val="en-IN"/>
        </w:rPr>
      </w:pPr>
      <w:r w:rsidRPr="00773A5D">
        <w:rPr>
          <w:rFonts w:eastAsia="Cambria"/>
          <w:bCs/>
          <w:color w:val="000000" w:themeColor="text1"/>
          <w:lang w:val="en-IN"/>
        </w:rPr>
        <w:t>1. Built-in Functions</w:t>
      </w:r>
    </w:p>
    <w:p w14:paraId="16B23595" w14:textId="77777777" w:rsidR="00773A5D" w:rsidRPr="00773A5D" w:rsidRDefault="00773A5D" w:rsidP="00773A5D">
      <w:pPr>
        <w:spacing w:line="276" w:lineRule="auto"/>
        <w:jc w:val="both"/>
        <w:rPr>
          <w:rFonts w:eastAsia="Cambria"/>
          <w:bCs/>
          <w:color w:val="000000" w:themeColor="text1"/>
          <w:lang w:val="en-IN"/>
        </w:rPr>
      </w:pPr>
    </w:p>
    <w:p w14:paraId="0179AD20" w14:textId="3DC46816" w:rsidR="00773A5D" w:rsidRPr="00773A5D" w:rsidRDefault="00773A5D" w:rsidP="00773A5D">
      <w:pPr>
        <w:spacing w:line="276" w:lineRule="auto"/>
        <w:jc w:val="both"/>
        <w:rPr>
          <w:rFonts w:eastAsia="Cambria"/>
          <w:bCs/>
          <w:color w:val="000000" w:themeColor="text1"/>
        </w:rPr>
      </w:pPr>
      <w:r w:rsidRPr="00773A5D">
        <w:rPr>
          <w:rFonts w:eastAsia="Cambria"/>
          <w:bCs/>
          <w:color w:val="000000" w:themeColor="text1"/>
        </w:rPr>
        <w:t>These functions are pre-defined in Python and can be used directly without any further declaration.</w:t>
      </w:r>
    </w:p>
    <w:p w14:paraId="5F864B0B" w14:textId="33F366A3" w:rsidR="00773A5D" w:rsidRDefault="00773A5D" w:rsidP="00773A5D">
      <w:pPr>
        <w:spacing w:line="276" w:lineRule="auto"/>
        <w:jc w:val="both"/>
        <w:rPr>
          <w:rFonts w:eastAsia="Cambria"/>
          <w:bCs/>
          <w:color w:val="000000" w:themeColor="text1"/>
        </w:rPr>
      </w:pPr>
      <w:r w:rsidRPr="00773A5D">
        <w:rPr>
          <w:rFonts w:eastAsia="Cambria"/>
          <w:bCs/>
          <w:color w:val="000000" w:themeColor="text1"/>
        </w:rPr>
        <w:t>Example</w:t>
      </w:r>
    </w:p>
    <w:p w14:paraId="0913A0BD"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my_list = [1, 2, 3, 4, 5]</w:t>
      </w:r>
    </w:p>
    <w:p w14:paraId="510A2F34" w14:textId="5106921D" w:rsid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print(len(my_list))</w:t>
      </w:r>
    </w:p>
    <w:p w14:paraId="455F709C" w14:textId="483A72D4" w:rsidR="00BE412D" w:rsidRDefault="00BE412D" w:rsidP="00CA4B0E">
      <w:pPr>
        <w:spacing w:line="276" w:lineRule="auto"/>
        <w:jc w:val="both"/>
        <w:rPr>
          <w:rFonts w:eastAsia="Cambria"/>
          <w:bCs/>
          <w:color w:val="000000" w:themeColor="text1"/>
          <w:lang w:val="en-IN"/>
        </w:rPr>
      </w:pPr>
      <w:r>
        <w:rPr>
          <w:rFonts w:eastAsia="Cambria"/>
          <w:bCs/>
          <w:color w:val="000000" w:themeColor="text1"/>
          <w:lang w:val="en-IN"/>
        </w:rPr>
        <w:t>output:</w:t>
      </w:r>
    </w:p>
    <w:p w14:paraId="04F87ED2" w14:textId="6B564ABE" w:rsidR="00BE412D" w:rsidRDefault="00BE412D" w:rsidP="00CA4B0E">
      <w:pPr>
        <w:spacing w:line="276" w:lineRule="auto"/>
        <w:jc w:val="both"/>
        <w:rPr>
          <w:rFonts w:eastAsia="Cambria"/>
          <w:bCs/>
          <w:color w:val="000000" w:themeColor="text1"/>
          <w:lang w:val="en-IN"/>
        </w:rPr>
      </w:pPr>
      <w:r w:rsidRPr="00BE412D">
        <w:rPr>
          <w:rFonts w:eastAsia="Cambria"/>
          <w:bCs/>
          <w:noProof/>
          <w:color w:val="000000" w:themeColor="text1"/>
          <w:lang w:val="en-IN"/>
        </w:rPr>
        <w:lastRenderedPageBreak/>
        <w:drawing>
          <wp:inline distT="0" distB="0" distL="0" distR="0" wp14:anchorId="687E5D3F" wp14:editId="50CE9EC8">
            <wp:extent cx="6858000" cy="5720080"/>
            <wp:effectExtent l="0" t="0" r="0" b="0"/>
            <wp:docPr id="2896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680328" name=""/>
                    <pic:cNvPicPr/>
                  </pic:nvPicPr>
                  <pic:blipFill>
                    <a:blip r:embed="rId18"/>
                    <a:stretch>
                      <a:fillRect/>
                    </a:stretch>
                  </pic:blipFill>
                  <pic:spPr>
                    <a:xfrm>
                      <a:off x="0" y="0"/>
                      <a:ext cx="6858000" cy="5720080"/>
                    </a:xfrm>
                    <a:prstGeom prst="rect">
                      <a:avLst/>
                    </a:prstGeom>
                  </pic:spPr>
                </pic:pic>
              </a:graphicData>
            </a:graphic>
          </wp:inline>
        </w:drawing>
      </w:r>
    </w:p>
    <w:p w14:paraId="373AAB03" w14:textId="77777777" w:rsidR="001E1AD3" w:rsidRDefault="001E1AD3" w:rsidP="00CA4B0E">
      <w:pPr>
        <w:spacing w:line="276" w:lineRule="auto"/>
        <w:jc w:val="both"/>
        <w:rPr>
          <w:rFonts w:eastAsia="Cambria"/>
          <w:bCs/>
          <w:color w:val="000000" w:themeColor="text1"/>
          <w:lang w:val="en-IN"/>
        </w:rPr>
      </w:pPr>
    </w:p>
    <w:p w14:paraId="26D3A6B8" w14:textId="77777777" w:rsidR="001E1AD3" w:rsidRDefault="001E1AD3" w:rsidP="00CA4B0E">
      <w:pPr>
        <w:spacing w:line="276" w:lineRule="auto"/>
        <w:jc w:val="both"/>
        <w:rPr>
          <w:rFonts w:eastAsia="Cambria"/>
          <w:bCs/>
          <w:color w:val="000000" w:themeColor="text1"/>
          <w:lang w:val="en-IN"/>
        </w:rPr>
      </w:pPr>
    </w:p>
    <w:p w14:paraId="0BF0B2EB" w14:textId="77777777" w:rsidR="001E1AD3" w:rsidRDefault="001E1AD3" w:rsidP="00CA4B0E">
      <w:pPr>
        <w:spacing w:line="276" w:lineRule="auto"/>
        <w:jc w:val="both"/>
        <w:rPr>
          <w:rFonts w:eastAsia="Cambria"/>
          <w:bCs/>
          <w:color w:val="000000" w:themeColor="text1"/>
          <w:lang w:val="en-IN"/>
        </w:rPr>
      </w:pPr>
    </w:p>
    <w:p w14:paraId="7CFB94DE" w14:textId="77777777" w:rsidR="001E1AD3" w:rsidRDefault="001E1AD3" w:rsidP="00CA4B0E">
      <w:pPr>
        <w:spacing w:line="276" w:lineRule="auto"/>
        <w:jc w:val="both"/>
        <w:rPr>
          <w:rFonts w:eastAsia="Cambria"/>
          <w:bCs/>
          <w:color w:val="000000" w:themeColor="text1"/>
          <w:lang w:val="en-IN"/>
        </w:rPr>
      </w:pPr>
    </w:p>
    <w:p w14:paraId="214FD6D8" w14:textId="77777777" w:rsidR="001E1AD3" w:rsidRDefault="001E1AD3" w:rsidP="00CA4B0E">
      <w:pPr>
        <w:spacing w:line="276" w:lineRule="auto"/>
        <w:jc w:val="both"/>
        <w:rPr>
          <w:rFonts w:eastAsia="Cambria"/>
          <w:bCs/>
          <w:color w:val="000000" w:themeColor="text1"/>
          <w:lang w:val="en-IN"/>
        </w:rPr>
      </w:pPr>
    </w:p>
    <w:p w14:paraId="730D2BAC" w14:textId="77777777" w:rsidR="001E1AD3" w:rsidRPr="00CA4B0E" w:rsidRDefault="001E1AD3" w:rsidP="00CA4B0E">
      <w:pPr>
        <w:spacing w:line="276" w:lineRule="auto"/>
        <w:jc w:val="both"/>
        <w:rPr>
          <w:rFonts w:eastAsia="Cambria"/>
          <w:bCs/>
          <w:color w:val="000000" w:themeColor="text1"/>
          <w:lang w:val="en-IN"/>
        </w:rPr>
      </w:pPr>
    </w:p>
    <w:p w14:paraId="0E62F685" w14:textId="77777777" w:rsidR="00F93859" w:rsidRDefault="00F93859" w:rsidP="002E6792">
      <w:pPr>
        <w:spacing w:line="276" w:lineRule="auto"/>
        <w:jc w:val="both"/>
        <w:rPr>
          <w:rFonts w:eastAsia="Cambria"/>
          <w:bCs/>
          <w:color w:val="000000" w:themeColor="text1"/>
        </w:rPr>
      </w:pPr>
    </w:p>
    <w:p w14:paraId="4B7C24DE" w14:textId="77777777" w:rsidR="001B421A" w:rsidRDefault="001B421A" w:rsidP="002E6792">
      <w:pPr>
        <w:spacing w:line="276" w:lineRule="auto"/>
        <w:jc w:val="both"/>
        <w:rPr>
          <w:rFonts w:eastAsia="Cambria"/>
          <w:bCs/>
          <w:color w:val="000000" w:themeColor="text1"/>
        </w:rPr>
      </w:pPr>
    </w:p>
    <w:p w14:paraId="24712453"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lastRenderedPageBreak/>
        <w:t>2. User-defined Functions</w:t>
      </w:r>
    </w:p>
    <w:p w14:paraId="314E76AA" w14:textId="10C1C7B2" w:rsidR="00F93859" w:rsidRDefault="00CA4B0E" w:rsidP="002E6792">
      <w:pPr>
        <w:spacing w:line="276" w:lineRule="auto"/>
        <w:jc w:val="both"/>
        <w:rPr>
          <w:rFonts w:eastAsia="Cambria"/>
          <w:bCs/>
          <w:color w:val="000000" w:themeColor="text1"/>
        </w:rPr>
      </w:pPr>
      <w:r w:rsidRPr="00CA4B0E">
        <w:rPr>
          <w:rFonts w:eastAsia="Cambria"/>
          <w:bCs/>
          <w:color w:val="000000" w:themeColor="text1"/>
        </w:rPr>
        <w:t>These are functions that users create to perform specific tasks.</w:t>
      </w:r>
    </w:p>
    <w:p w14:paraId="6CD56181" w14:textId="77777777" w:rsidR="00CA4B0E" w:rsidRDefault="00CA4B0E" w:rsidP="002E6792">
      <w:pPr>
        <w:spacing w:line="276" w:lineRule="auto"/>
        <w:jc w:val="both"/>
        <w:rPr>
          <w:rFonts w:eastAsia="Cambria"/>
          <w:bCs/>
          <w:color w:val="000000" w:themeColor="text1"/>
        </w:rPr>
      </w:pPr>
    </w:p>
    <w:p w14:paraId="5306EFB0" w14:textId="4DB7DCD0" w:rsidR="00F93859" w:rsidRDefault="00F93859" w:rsidP="002E6792">
      <w:pPr>
        <w:spacing w:line="276" w:lineRule="auto"/>
        <w:jc w:val="both"/>
        <w:rPr>
          <w:rFonts w:eastAsia="Cambria"/>
          <w:bCs/>
          <w:color w:val="000000" w:themeColor="text1"/>
        </w:rPr>
      </w:pPr>
      <w:r>
        <w:rPr>
          <w:rFonts w:eastAsia="Cambria"/>
          <w:bCs/>
          <w:color w:val="000000" w:themeColor="text1"/>
        </w:rPr>
        <w:t>Example</w:t>
      </w:r>
    </w:p>
    <w:p w14:paraId="59F27E32"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def add_numbers(a, b):</w:t>
      </w:r>
    </w:p>
    <w:p w14:paraId="46E020ED"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    return a + b</w:t>
      </w:r>
    </w:p>
    <w:p w14:paraId="1F5BF8FE"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result = add_numbers(3, 5)</w:t>
      </w:r>
    </w:p>
    <w:p w14:paraId="42D40A7E" w14:textId="77777777" w:rsidR="00821294"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print(result)</w:t>
      </w:r>
    </w:p>
    <w:p w14:paraId="266BFA66" w14:textId="5BA36BC6" w:rsidR="00F93859" w:rsidRDefault="00821294" w:rsidP="00F93859">
      <w:pPr>
        <w:spacing w:line="276" w:lineRule="auto"/>
        <w:jc w:val="both"/>
        <w:rPr>
          <w:rFonts w:eastAsia="Cambria"/>
          <w:bCs/>
          <w:color w:val="000000" w:themeColor="text1"/>
          <w:lang w:val="en-IN"/>
        </w:rPr>
      </w:pPr>
      <w:r>
        <w:rPr>
          <w:rFonts w:eastAsia="Cambria"/>
          <w:bCs/>
          <w:color w:val="000000" w:themeColor="text1"/>
          <w:lang w:val="en-IN"/>
        </w:rPr>
        <w:t>output:</w:t>
      </w:r>
    </w:p>
    <w:p w14:paraId="3855237B" w14:textId="71EFC406" w:rsidR="00821294" w:rsidRDefault="00821294" w:rsidP="00F93859">
      <w:pPr>
        <w:spacing w:line="276" w:lineRule="auto"/>
        <w:jc w:val="both"/>
        <w:rPr>
          <w:rFonts w:eastAsia="Cambria"/>
          <w:bCs/>
          <w:color w:val="000000" w:themeColor="text1"/>
          <w:lang w:val="en-IN"/>
        </w:rPr>
      </w:pPr>
      <w:r w:rsidRPr="00821294">
        <w:rPr>
          <w:rFonts w:eastAsia="Cambria"/>
          <w:bCs/>
          <w:noProof/>
          <w:color w:val="000000" w:themeColor="text1"/>
          <w:lang w:val="en-IN"/>
        </w:rPr>
        <w:lastRenderedPageBreak/>
        <w:drawing>
          <wp:inline distT="0" distB="0" distL="0" distR="0" wp14:anchorId="16401810" wp14:editId="33E7D749">
            <wp:extent cx="6763694" cy="6954220"/>
            <wp:effectExtent l="0" t="0" r="0" b="0"/>
            <wp:docPr id="1464359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9635" name=""/>
                    <pic:cNvPicPr/>
                  </pic:nvPicPr>
                  <pic:blipFill>
                    <a:blip r:embed="rId19"/>
                    <a:stretch>
                      <a:fillRect/>
                    </a:stretch>
                  </pic:blipFill>
                  <pic:spPr>
                    <a:xfrm>
                      <a:off x="0" y="0"/>
                      <a:ext cx="6763694" cy="6954220"/>
                    </a:xfrm>
                    <a:prstGeom prst="rect">
                      <a:avLst/>
                    </a:prstGeom>
                  </pic:spPr>
                </pic:pic>
              </a:graphicData>
            </a:graphic>
          </wp:inline>
        </w:drawing>
      </w:r>
    </w:p>
    <w:p w14:paraId="455F1840" w14:textId="77777777" w:rsidR="000F59FD" w:rsidRPr="00F93859" w:rsidRDefault="000F59FD" w:rsidP="00F93859">
      <w:pPr>
        <w:spacing w:line="276" w:lineRule="auto"/>
        <w:jc w:val="both"/>
        <w:rPr>
          <w:rFonts w:eastAsia="Cambria"/>
          <w:bCs/>
          <w:color w:val="000000" w:themeColor="text1"/>
          <w:lang w:val="en-IN"/>
        </w:rPr>
      </w:pPr>
    </w:p>
    <w:p w14:paraId="6BEA33B4" w14:textId="77777777" w:rsidR="00F93859" w:rsidRDefault="00F93859" w:rsidP="002E6792">
      <w:pPr>
        <w:spacing w:line="276" w:lineRule="auto"/>
        <w:jc w:val="both"/>
        <w:rPr>
          <w:rFonts w:eastAsia="Cambria"/>
          <w:bCs/>
          <w:color w:val="000000" w:themeColor="text1"/>
        </w:rPr>
      </w:pPr>
    </w:p>
    <w:p w14:paraId="06D86CD9" w14:textId="36EBBEC3" w:rsidR="00CA4B0E" w:rsidRDefault="00CA4B0E" w:rsidP="002E6792">
      <w:pPr>
        <w:spacing w:line="276" w:lineRule="auto"/>
        <w:jc w:val="both"/>
        <w:rPr>
          <w:rFonts w:eastAsia="Cambria"/>
          <w:bCs/>
          <w:color w:val="000000" w:themeColor="text1"/>
        </w:rPr>
      </w:pPr>
      <w:r w:rsidRPr="00CA4B0E">
        <w:rPr>
          <w:rFonts w:eastAsia="Cambria"/>
          <w:bCs/>
          <w:color w:val="000000" w:themeColor="text1"/>
        </w:rPr>
        <w:lastRenderedPageBreak/>
        <w:t>3. Anonymous Functions (Lambda Functions)</w:t>
      </w:r>
    </w:p>
    <w:p w14:paraId="2528F4FF" w14:textId="461A2446" w:rsidR="00CA4B0E" w:rsidRDefault="00CA4B0E" w:rsidP="002E6792">
      <w:pPr>
        <w:spacing w:line="276" w:lineRule="auto"/>
        <w:jc w:val="both"/>
        <w:rPr>
          <w:rFonts w:eastAsia="Cambria"/>
          <w:bCs/>
          <w:color w:val="000000" w:themeColor="text1"/>
        </w:rPr>
      </w:pPr>
      <w:r w:rsidRPr="00CA4B0E">
        <w:rPr>
          <w:rFonts w:eastAsia="Cambria"/>
          <w:bCs/>
          <w:color w:val="000000" w:themeColor="text1"/>
        </w:rPr>
        <w:t>These are small, unnamed functions defined using the lambda keyword. They are typically used for short, simple operations.</w:t>
      </w:r>
    </w:p>
    <w:p w14:paraId="0C2BD782" w14:textId="03D791F4" w:rsidR="00CA4B0E" w:rsidRDefault="00CA4B0E" w:rsidP="00CA4B0E">
      <w:pPr>
        <w:spacing w:line="276" w:lineRule="auto"/>
        <w:jc w:val="both"/>
        <w:rPr>
          <w:rFonts w:eastAsia="Cambria"/>
          <w:bCs/>
          <w:color w:val="000000" w:themeColor="text1"/>
        </w:rPr>
      </w:pPr>
      <w:r>
        <w:rPr>
          <w:rFonts w:eastAsia="Cambria"/>
          <w:bCs/>
          <w:color w:val="000000" w:themeColor="text1"/>
        </w:rPr>
        <w:t>E</w:t>
      </w:r>
      <w:r w:rsidRPr="00CA4B0E">
        <w:rPr>
          <w:rFonts w:eastAsia="Cambria"/>
          <w:bCs/>
          <w:color w:val="000000" w:themeColor="text1"/>
        </w:rPr>
        <w:t>xample</w:t>
      </w:r>
    </w:p>
    <w:p w14:paraId="237153B0" w14:textId="77777777" w:rsidR="00CA4B0E" w:rsidRPr="00CA4B0E" w:rsidRDefault="00CA4B0E" w:rsidP="00CA4B0E">
      <w:pPr>
        <w:spacing w:line="276" w:lineRule="auto"/>
        <w:jc w:val="both"/>
        <w:rPr>
          <w:rFonts w:eastAsia="Cambria"/>
          <w:bCs/>
          <w:color w:val="000000" w:themeColor="text1"/>
        </w:rPr>
      </w:pPr>
    </w:p>
    <w:p w14:paraId="13F5777E" w14:textId="4CA908DE"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add = lambda x, y: x + y</w:t>
      </w:r>
    </w:p>
    <w:p w14:paraId="1D92FC5C" w14:textId="0192A88F" w:rsid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print(add(3, 5))  </w:t>
      </w:r>
    </w:p>
    <w:p w14:paraId="62C4DEB1" w14:textId="2B6604EC" w:rsidR="00CA4B0E" w:rsidRDefault="00CA4B0E" w:rsidP="00CA4B0E">
      <w:pPr>
        <w:spacing w:line="276" w:lineRule="auto"/>
        <w:jc w:val="both"/>
        <w:rPr>
          <w:rFonts w:eastAsia="Cambria"/>
          <w:bCs/>
          <w:color w:val="000000" w:themeColor="text1"/>
        </w:rPr>
      </w:pPr>
      <w:r>
        <w:rPr>
          <w:rFonts w:eastAsia="Cambria"/>
          <w:bCs/>
          <w:color w:val="000000" w:themeColor="text1"/>
        </w:rPr>
        <w:t>Output</w:t>
      </w:r>
    </w:p>
    <w:p w14:paraId="0A54865D" w14:textId="30EB700F" w:rsidR="00BC0E17" w:rsidRDefault="00BC0E17" w:rsidP="00CA4B0E">
      <w:pPr>
        <w:spacing w:line="276" w:lineRule="auto"/>
        <w:jc w:val="both"/>
        <w:rPr>
          <w:rFonts w:eastAsia="Cambria"/>
          <w:bCs/>
          <w:color w:val="000000" w:themeColor="text1"/>
        </w:rPr>
      </w:pPr>
      <w:r w:rsidRPr="00BC0E17">
        <w:rPr>
          <w:rFonts w:eastAsia="Cambria"/>
          <w:bCs/>
          <w:noProof/>
          <w:color w:val="000000" w:themeColor="text1"/>
        </w:rPr>
        <w:lastRenderedPageBreak/>
        <w:drawing>
          <wp:inline distT="0" distB="0" distL="0" distR="0" wp14:anchorId="5336BEB9" wp14:editId="5CDFE3B5">
            <wp:extent cx="6858000" cy="6758940"/>
            <wp:effectExtent l="0" t="0" r="0" b="3810"/>
            <wp:docPr id="152930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02469" name=""/>
                    <pic:cNvPicPr/>
                  </pic:nvPicPr>
                  <pic:blipFill>
                    <a:blip r:embed="rId20"/>
                    <a:stretch>
                      <a:fillRect/>
                    </a:stretch>
                  </pic:blipFill>
                  <pic:spPr>
                    <a:xfrm>
                      <a:off x="0" y="0"/>
                      <a:ext cx="6858000" cy="6758940"/>
                    </a:xfrm>
                    <a:prstGeom prst="rect">
                      <a:avLst/>
                    </a:prstGeom>
                  </pic:spPr>
                </pic:pic>
              </a:graphicData>
            </a:graphic>
          </wp:inline>
        </w:drawing>
      </w:r>
    </w:p>
    <w:p w14:paraId="66938549" w14:textId="77777777" w:rsidR="008402B4" w:rsidRDefault="008402B4" w:rsidP="00CA4B0E">
      <w:pPr>
        <w:spacing w:line="276" w:lineRule="auto"/>
        <w:jc w:val="both"/>
        <w:rPr>
          <w:rFonts w:eastAsia="Cambria"/>
          <w:bCs/>
          <w:color w:val="000000" w:themeColor="text1"/>
        </w:rPr>
      </w:pPr>
    </w:p>
    <w:p w14:paraId="2BE445E2" w14:textId="77777777" w:rsidR="008402B4" w:rsidRDefault="008402B4" w:rsidP="00CA4B0E">
      <w:pPr>
        <w:spacing w:line="276" w:lineRule="auto"/>
        <w:jc w:val="both"/>
        <w:rPr>
          <w:rFonts w:eastAsia="Cambria"/>
          <w:bCs/>
          <w:color w:val="000000" w:themeColor="text1"/>
        </w:rPr>
      </w:pPr>
    </w:p>
    <w:p w14:paraId="326FDC27" w14:textId="77777777" w:rsidR="00CA4B0E" w:rsidRDefault="00CA4B0E" w:rsidP="00CA4B0E">
      <w:pPr>
        <w:spacing w:line="276" w:lineRule="auto"/>
        <w:jc w:val="both"/>
        <w:rPr>
          <w:rFonts w:eastAsia="Cambria"/>
          <w:bCs/>
          <w:color w:val="000000" w:themeColor="text1"/>
        </w:rPr>
      </w:pPr>
    </w:p>
    <w:p w14:paraId="573F0563"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lastRenderedPageBreak/>
        <w:t>4. Recursive Functions</w:t>
      </w:r>
    </w:p>
    <w:p w14:paraId="27BE9868"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These are functions that call themselves within their definition. They help solve problems that can be broken down into smaller, similar problems.</w:t>
      </w:r>
    </w:p>
    <w:p w14:paraId="55E9A7C5" w14:textId="77777777" w:rsidR="00CA4B0E" w:rsidRDefault="00CA4B0E" w:rsidP="00CA4B0E">
      <w:pPr>
        <w:spacing w:line="276" w:lineRule="auto"/>
        <w:jc w:val="both"/>
        <w:rPr>
          <w:rFonts w:eastAsia="Cambria"/>
          <w:bCs/>
          <w:color w:val="000000" w:themeColor="text1"/>
        </w:rPr>
      </w:pPr>
    </w:p>
    <w:p w14:paraId="1EFE6BD2" w14:textId="77777777" w:rsidR="00CA4B0E" w:rsidRDefault="00CA4B0E" w:rsidP="00CA4B0E">
      <w:pPr>
        <w:spacing w:line="276" w:lineRule="auto"/>
        <w:jc w:val="both"/>
        <w:rPr>
          <w:rFonts w:eastAsia="Cambria"/>
          <w:bCs/>
          <w:color w:val="000000" w:themeColor="text1"/>
        </w:rPr>
      </w:pPr>
    </w:p>
    <w:p w14:paraId="0D7D57A6" w14:textId="77777777" w:rsidR="00CA4B0E" w:rsidRDefault="00CA4B0E" w:rsidP="00CA4B0E">
      <w:pPr>
        <w:spacing w:line="276" w:lineRule="auto"/>
        <w:jc w:val="both"/>
        <w:rPr>
          <w:rFonts w:eastAsia="Cambria"/>
          <w:bCs/>
          <w:color w:val="000000" w:themeColor="text1"/>
        </w:rPr>
      </w:pPr>
    </w:p>
    <w:p w14:paraId="14110E4C" w14:textId="77777777" w:rsidR="00CA4B0E" w:rsidRPr="00CA4B0E" w:rsidRDefault="00CA4B0E" w:rsidP="00CA4B0E">
      <w:pPr>
        <w:spacing w:line="276" w:lineRule="auto"/>
        <w:jc w:val="both"/>
        <w:rPr>
          <w:rFonts w:eastAsia="Cambria"/>
          <w:bCs/>
          <w:color w:val="000000" w:themeColor="text1"/>
        </w:rPr>
      </w:pPr>
    </w:p>
    <w:p w14:paraId="7FD6102C"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Example</w:t>
      </w:r>
    </w:p>
    <w:p w14:paraId="52375F7F"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def factorial(n):</w:t>
      </w:r>
    </w:p>
    <w:p w14:paraId="31575A30" w14:textId="77777777" w:rsidR="00CA4B0E" w:rsidRPr="00CA4B0E" w:rsidRDefault="00CA4B0E" w:rsidP="00CA4B0E">
      <w:pPr>
        <w:spacing w:line="276" w:lineRule="auto"/>
        <w:jc w:val="both"/>
        <w:rPr>
          <w:rFonts w:eastAsia="Cambria"/>
          <w:bCs/>
          <w:color w:val="000000" w:themeColor="text1"/>
        </w:rPr>
      </w:pPr>
    </w:p>
    <w:p w14:paraId="49E9D6E8" w14:textId="102C4808"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if n == 1:</w:t>
      </w:r>
    </w:p>
    <w:p w14:paraId="64180F88" w14:textId="4DD8B6B2"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return 1</w:t>
      </w:r>
    </w:p>
    <w:p w14:paraId="74E93E9E" w14:textId="644B5E7E"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else:</w:t>
      </w:r>
    </w:p>
    <w:p w14:paraId="284335BF" w14:textId="517BFF5A"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return n * factorial(n - 1)</w:t>
      </w:r>
    </w:p>
    <w:p w14:paraId="744E44D6" w14:textId="5DD90918" w:rsidR="00421700"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print(factorial(5)) </w:t>
      </w:r>
    </w:p>
    <w:p w14:paraId="058FFE0B" w14:textId="7E0D6E42" w:rsidR="00CA4B0E" w:rsidRDefault="00CA4B0E" w:rsidP="00CA4B0E">
      <w:pPr>
        <w:spacing w:line="276" w:lineRule="auto"/>
        <w:jc w:val="both"/>
        <w:rPr>
          <w:rFonts w:eastAsia="Cambria"/>
          <w:bCs/>
          <w:color w:val="000000" w:themeColor="text1"/>
        </w:rPr>
      </w:pPr>
      <w:r>
        <w:rPr>
          <w:rFonts w:eastAsia="Cambria"/>
          <w:bCs/>
          <w:color w:val="000000" w:themeColor="text1"/>
        </w:rPr>
        <w:t>Output</w:t>
      </w:r>
    </w:p>
    <w:p w14:paraId="6B223803" w14:textId="3217B4A2" w:rsidR="00E52556" w:rsidRDefault="00E52556" w:rsidP="00CA4B0E">
      <w:pPr>
        <w:spacing w:line="276" w:lineRule="auto"/>
        <w:jc w:val="both"/>
        <w:rPr>
          <w:rFonts w:eastAsia="Cambria"/>
          <w:bCs/>
          <w:color w:val="000000" w:themeColor="text1"/>
        </w:rPr>
      </w:pPr>
      <w:r w:rsidRPr="00E52556">
        <w:rPr>
          <w:rFonts w:eastAsia="Cambria"/>
          <w:bCs/>
          <w:noProof/>
          <w:color w:val="000000" w:themeColor="text1"/>
        </w:rPr>
        <w:lastRenderedPageBreak/>
        <w:drawing>
          <wp:inline distT="0" distB="0" distL="0" distR="0" wp14:anchorId="52796EBC" wp14:editId="39913548">
            <wp:extent cx="6858000" cy="6970395"/>
            <wp:effectExtent l="0" t="0" r="0" b="1905"/>
            <wp:docPr id="99645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52496" name=""/>
                    <pic:cNvPicPr/>
                  </pic:nvPicPr>
                  <pic:blipFill>
                    <a:blip r:embed="rId21"/>
                    <a:stretch>
                      <a:fillRect/>
                    </a:stretch>
                  </pic:blipFill>
                  <pic:spPr>
                    <a:xfrm>
                      <a:off x="0" y="0"/>
                      <a:ext cx="6858000" cy="6970395"/>
                    </a:xfrm>
                    <a:prstGeom prst="rect">
                      <a:avLst/>
                    </a:prstGeom>
                  </pic:spPr>
                </pic:pic>
              </a:graphicData>
            </a:graphic>
          </wp:inline>
        </w:drawing>
      </w:r>
    </w:p>
    <w:p w14:paraId="41B6EDB6" w14:textId="77777777" w:rsidR="00494139" w:rsidRDefault="00494139" w:rsidP="00CA4B0E">
      <w:pPr>
        <w:spacing w:line="276" w:lineRule="auto"/>
        <w:jc w:val="both"/>
        <w:rPr>
          <w:rFonts w:eastAsia="Cambria"/>
          <w:bCs/>
          <w:color w:val="000000" w:themeColor="text1"/>
        </w:rPr>
      </w:pPr>
    </w:p>
    <w:p w14:paraId="4A68C634" w14:textId="77777777" w:rsidR="00CA4B0E" w:rsidRDefault="00CA4B0E" w:rsidP="00CA4B0E">
      <w:pPr>
        <w:spacing w:line="276" w:lineRule="auto"/>
        <w:jc w:val="both"/>
        <w:rPr>
          <w:rFonts w:eastAsia="Cambria"/>
          <w:bCs/>
          <w:color w:val="000000" w:themeColor="text1"/>
        </w:rPr>
      </w:pPr>
    </w:p>
    <w:p w14:paraId="79C2876F"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lastRenderedPageBreak/>
        <w:t>5. Higher-Order Functions</w:t>
      </w:r>
    </w:p>
    <w:p w14:paraId="01BCC9C2" w14:textId="5D4BBEE1" w:rsidR="00CA4B0E" w:rsidRDefault="00CA4B0E" w:rsidP="00CA4B0E">
      <w:pPr>
        <w:spacing w:line="276" w:lineRule="auto"/>
        <w:jc w:val="both"/>
        <w:rPr>
          <w:rFonts w:eastAsia="Cambria"/>
          <w:bCs/>
          <w:color w:val="000000" w:themeColor="text1"/>
        </w:rPr>
      </w:pPr>
      <w:r w:rsidRPr="00CA4B0E">
        <w:rPr>
          <w:rFonts w:eastAsia="Cambria"/>
          <w:bCs/>
          <w:color w:val="000000" w:themeColor="text1"/>
        </w:rPr>
        <w:t>These functions can take other functions as arguments or return them as results. Examples include map(), filter(), and reduce().</w:t>
      </w:r>
    </w:p>
    <w:p w14:paraId="5600B004" w14:textId="77777777" w:rsidR="00CA4B0E" w:rsidRDefault="00CA4B0E" w:rsidP="00CA4B0E">
      <w:pPr>
        <w:spacing w:line="276" w:lineRule="auto"/>
        <w:jc w:val="both"/>
        <w:rPr>
          <w:rFonts w:eastAsia="Cambria"/>
          <w:bCs/>
          <w:color w:val="000000" w:themeColor="text1"/>
        </w:rPr>
      </w:pPr>
    </w:p>
    <w:p w14:paraId="50D2D1FB"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Example</w:t>
      </w:r>
    </w:p>
    <w:p w14:paraId="42CE7974"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def square(x):</w:t>
      </w:r>
    </w:p>
    <w:p w14:paraId="061626DE"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    return x * x</w:t>
      </w:r>
    </w:p>
    <w:p w14:paraId="1ADDD051"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numbers = [1, 2, 3, 4, 5]</w:t>
      </w:r>
    </w:p>
    <w:p w14:paraId="4A8D79B5"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squared_numbers = list(map(square, numbers))</w:t>
      </w:r>
    </w:p>
    <w:p w14:paraId="3082FD21" w14:textId="21BF3F40" w:rsid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 xml:space="preserve">print(squared_numbers)  </w:t>
      </w:r>
    </w:p>
    <w:p w14:paraId="01181DF4" w14:textId="585B379A" w:rsidR="003420A8" w:rsidRDefault="00405303" w:rsidP="00CA4B0E">
      <w:pPr>
        <w:spacing w:line="276" w:lineRule="auto"/>
        <w:jc w:val="both"/>
        <w:rPr>
          <w:rFonts w:eastAsia="Cambria"/>
          <w:bCs/>
          <w:color w:val="000000" w:themeColor="text1"/>
          <w:lang w:val="en-IN"/>
        </w:rPr>
      </w:pPr>
      <w:r>
        <w:rPr>
          <w:rFonts w:eastAsia="Cambria"/>
          <w:bCs/>
          <w:color w:val="000000" w:themeColor="text1"/>
          <w:lang w:val="en-IN"/>
        </w:rPr>
        <w:t>output:</w:t>
      </w:r>
    </w:p>
    <w:p w14:paraId="10C6C8D8" w14:textId="4FCE5F9D" w:rsidR="00405303" w:rsidRDefault="00405303" w:rsidP="00CA4B0E">
      <w:pPr>
        <w:spacing w:line="276" w:lineRule="auto"/>
        <w:jc w:val="both"/>
        <w:rPr>
          <w:rFonts w:eastAsia="Cambria"/>
          <w:bCs/>
          <w:color w:val="000000" w:themeColor="text1"/>
          <w:lang w:val="en-IN"/>
        </w:rPr>
      </w:pPr>
      <w:r w:rsidRPr="00405303">
        <w:rPr>
          <w:rFonts w:eastAsia="Cambria"/>
          <w:bCs/>
          <w:noProof/>
          <w:color w:val="000000" w:themeColor="text1"/>
          <w:lang w:val="en-IN"/>
        </w:rPr>
        <w:lastRenderedPageBreak/>
        <w:drawing>
          <wp:inline distT="0" distB="0" distL="0" distR="0" wp14:anchorId="3B36FD0D" wp14:editId="46FD3BF2">
            <wp:extent cx="6858000" cy="5191125"/>
            <wp:effectExtent l="0" t="0" r="0" b="9525"/>
            <wp:docPr id="135062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21033" name=""/>
                    <pic:cNvPicPr/>
                  </pic:nvPicPr>
                  <pic:blipFill>
                    <a:blip r:embed="rId22"/>
                    <a:stretch>
                      <a:fillRect/>
                    </a:stretch>
                  </pic:blipFill>
                  <pic:spPr>
                    <a:xfrm>
                      <a:off x="0" y="0"/>
                      <a:ext cx="6858000" cy="5191125"/>
                    </a:xfrm>
                    <a:prstGeom prst="rect">
                      <a:avLst/>
                    </a:prstGeom>
                  </pic:spPr>
                </pic:pic>
              </a:graphicData>
            </a:graphic>
          </wp:inline>
        </w:drawing>
      </w:r>
    </w:p>
    <w:p w14:paraId="7CD65944" w14:textId="77777777" w:rsidR="00405303" w:rsidRDefault="00405303" w:rsidP="00CA4B0E">
      <w:pPr>
        <w:spacing w:line="276" w:lineRule="auto"/>
        <w:jc w:val="both"/>
        <w:rPr>
          <w:rFonts w:eastAsia="Cambria"/>
          <w:bCs/>
          <w:color w:val="000000" w:themeColor="text1"/>
          <w:lang w:val="en-IN"/>
        </w:rPr>
      </w:pPr>
    </w:p>
    <w:p w14:paraId="06E882BB"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6. Generator Functions</w:t>
      </w:r>
    </w:p>
    <w:p w14:paraId="18D404A9" w14:textId="37C075C1" w:rsidR="003420A8" w:rsidRDefault="003420A8" w:rsidP="00CA4B0E">
      <w:pPr>
        <w:spacing w:line="276" w:lineRule="auto"/>
        <w:jc w:val="both"/>
        <w:rPr>
          <w:rFonts w:eastAsia="Cambria"/>
          <w:bCs/>
          <w:color w:val="000000" w:themeColor="text1"/>
          <w:lang w:val="en-IN"/>
        </w:rPr>
      </w:pPr>
      <w:r w:rsidRPr="003420A8">
        <w:rPr>
          <w:rFonts w:eastAsia="Cambria"/>
          <w:bCs/>
          <w:color w:val="000000" w:themeColor="text1"/>
          <w:lang w:val="en-IN"/>
        </w:rPr>
        <w:t>These functions yield values one at a time and can produce a sequence of values over time, using the yield keyword.</w:t>
      </w:r>
    </w:p>
    <w:p w14:paraId="13C36D6E"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Example</w:t>
      </w:r>
    </w:p>
    <w:p w14:paraId="4B49E37C"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def generate_numbers():</w:t>
      </w:r>
    </w:p>
    <w:p w14:paraId="6CA8F3AC"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for i in range(1, 6):</w:t>
      </w:r>
    </w:p>
    <w:p w14:paraId="2898EF58"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yield i</w:t>
      </w:r>
    </w:p>
    <w:p w14:paraId="0E22BF24"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for number in generate_numbers():</w:t>
      </w:r>
    </w:p>
    <w:p w14:paraId="660B7615" w14:textId="7A3B7DC4" w:rsid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    print(number)  </w:t>
      </w:r>
    </w:p>
    <w:p w14:paraId="1231A9E5" w14:textId="34763D4B" w:rsidR="00217003" w:rsidRDefault="00217003" w:rsidP="003420A8">
      <w:pPr>
        <w:spacing w:line="276" w:lineRule="auto"/>
        <w:jc w:val="both"/>
        <w:rPr>
          <w:rFonts w:eastAsia="Cambria"/>
          <w:bCs/>
          <w:color w:val="000000" w:themeColor="text1"/>
          <w:lang w:val="en-IN"/>
        </w:rPr>
      </w:pPr>
      <w:r w:rsidRPr="00217003">
        <w:rPr>
          <w:rFonts w:eastAsia="Cambria"/>
          <w:bCs/>
          <w:noProof/>
          <w:color w:val="000000" w:themeColor="text1"/>
          <w:lang w:val="en-IN"/>
        </w:rPr>
        <w:lastRenderedPageBreak/>
        <w:drawing>
          <wp:inline distT="0" distB="0" distL="0" distR="0" wp14:anchorId="371A3E36" wp14:editId="3AB3C8A8">
            <wp:extent cx="6858000" cy="6667500"/>
            <wp:effectExtent l="0" t="0" r="0" b="0"/>
            <wp:docPr id="2127316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16377" name=""/>
                    <pic:cNvPicPr/>
                  </pic:nvPicPr>
                  <pic:blipFill>
                    <a:blip r:embed="rId23"/>
                    <a:stretch>
                      <a:fillRect/>
                    </a:stretch>
                  </pic:blipFill>
                  <pic:spPr>
                    <a:xfrm>
                      <a:off x="0" y="0"/>
                      <a:ext cx="6858000" cy="6667500"/>
                    </a:xfrm>
                    <a:prstGeom prst="rect">
                      <a:avLst/>
                    </a:prstGeom>
                  </pic:spPr>
                </pic:pic>
              </a:graphicData>
            </a:graphic>
          </wp:inline>
        </w:drawing>
      </w:r>
    </w:p>
    <w:p w14:paraId="6AF62A72" w14:textId="77777777" w:rsidR="001375EB" w:rsidRPr="003420A8" w:rsidRDefault="001375EB" w:rsidP="003420A8">
      <w:pPr>
        <w:spacing w:line="276" w:lineRule="auto"/>
        <w:jc w:val="both"/>
        <w:rPr>
          <w:rFonts w:eastAsia="Cambria"/>
          <w:bCs/>
          <w:color w:val="000000" w:themeColor="text1"/>
          <w:lang w:val="en-IN"/>
        </w:rPr>
      </w:pPr>
    </w:p>
    <w:p w14:paraId="543B4EC2" w14:textId="77777777" w:rsidR="003420A8" w:rsidRPr="00CA4B0E" w:rsidRDefault="003420A8" w:rsidP="00CA4B0E">
      <w:pPr>
        <w:spacing w:line="276" w:lineRule="auto"/>
        <w:jc w:val="both"/>
        <w:rPr>
          <w:rFonts w:eastAsia="Cambria"/>
          <w:bCs/>
          <w:color w:val="000000" w:themeColor="text1"/>
          <w:lang w:val="en-IN"/>
        </w:rPr>
      </w:pPr>
    </w:p>
    <w:p w14:paraId="4ADC93FF" w14:textId="77777777" w:rsidR="00CA4B0E" w:rsidRPr="00421700" w:rsidRDefault="00CA4B0E" w:rsidP="00CA4B0E">
      <w:pPr>
        <w:spacing w:line="276" w:lineRule="auto"/>
        <w:jc w:val="both"/>
        <w:rPr>
          <w:rFonts w:eastAsia="Cambria"/>
          <w:bCs/>
          <w:color w:val="000000" w:themeColor="text1"/>
        </w:rPr>
      </w:pPr>
    </w:p>
    <w:p w14:paraId="62266755" w14:textId="05369D5E"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3A8EC96A" w14:textId="720FFB75" w:rsidR="00394C68" w:rsidRDefault="002928E4" w:rsidP="0076017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t>Write a Python program to print all odd numbers between 1 to 100 using a while loop.</w:t>
      </w:r>
    </w:p>
    <w:p w14:paraId="77B3371C" w14:textId="485A7F90" w:rsidR="00A43882" w:rsidRDefault="00A43882" w:rsidP="00A43882">
      <w:pPr>
        <w:pStyle w:val="ListParagraph"/>
        <w:rPr>
          <w:rFonts w:eastAsia="Cambria" w:cstheme="minorHAnsi"/>
          <w:bCs/>
          <w:color w:val="000000" w:themeColor="text1"/>
          <w:sz w:val="24"/>
          <w:szCs w:val="24"/>
        </w:rPr>
      </w:pPr>
      <w:r w:rsidRPr="00A43882">
        <w:rPr>
          <w:rFonts w:eastAsia="Cambria" w:cstheme="minorHAnsi"/>
          <w:bCs/>
          <w:color w:val="000000" w:themeColor="text1"/>
          <w:sz w:val="24"/>
          <w:szCs w:val="24"/>
        </w:rPr>
        <w:drawing>
          <wp:inline distT="0" distB="0" distL="0" distR="0" wp14:anchorId="52DC8922" wp14:editId="3777D6E7">
            <wp:extent cx="6858000" cy="5176520"/>
            <wp:effectExtent l="0" t="0" r="0" b="5080"/>
            <wp:docPr id="50762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24612" name=""/>
                    <pic:cNvPicPr/>
                  </pic:nvPicPr>
                  <pic:blipFill>
                    <a:blip r:embed="rId24"/>
                    <a:stretch>
                      <a:fillRect/>
                    </a:stretch>
                  </pic:blipFill>
                  <pic:spPr>
                    <a:xfrm>
                      <a:off x="0" y="0"/>
                      <a:ext cx="6858000" cy="5176520"/>
                    </a:xfrm>
                    <a:prstGeom prst="rect">
                      <a:avLst/>
                    </a:prstGeom>
                  </pic:spPr>
                </pic:pic>
              </a:graphicData>
            </a:graphic>
          </wp:inline>
        </w:drawing>
      </w:r>
    </w:p>
    <w:p w14:paraId="23BC3660" w14:textId="77777777" w:rsidR="00DE365D" w:rsidRDefault="00DE365D" w:rsidP="00A43882">
      <w:pPr>
        <w:pStyle w:val="ListParagraph"/>
        <w:rPr>
          <w:rFonts w:eastAsia="Cambria" w:cstheme="minorHAnsi"/>
          <w:bCs/>
          <w:color w:val="000000" w:themeColor="text1"/>
          <w:sz w:val="24"/>
          <w:szCs w:val="24"/>
        </w:rPr>
      </w:pPr>
    </w:p>
    <w:p w14:paraId="47386297" w14:textId="77777777" w:rsidR="00DE365D" w:rsidRDefault="00DE365D" w:rsidP="00A43882">
      <w:pPr>
        <w:pStyle w:val="ListParagraph"/>
        <w:rPr>
          <w:rFonts w:eastAsia="Cambria" w:cstheme="minorHAnsi"/>
          <w:bCs/>
          <w:color w:val="000000" w:themeColor="text1"/>
          <w:sz w:val="24"/>
          <w:szCs w:val="24"/>
        </w:rPr>
      </w:pPr>
    </w:p>
    <w:p w14:paraId="64194A18" w14:textId="77777777" w:rsidR="00DE365D" w:rsidRDefault="00DE365D" w:rsidP="00A43882">
      <w:pPr>
        <w:pStyle w:val="ListParagraph"/>
        <w:rPr>
          <w:rFonts w:eastAsia="Cambria" w:cstheme="minorHAnsi"/>
          <w:bCs/>
          <w:color w:val="000000" w:themeColor="text1"/>
          <w:sz w:val="24"/>
          <w:szCs w:val="24"/>
        </w:rPr>
      </w:pPr>
    </w:p>
    <w:p w14:paraId="5D02E6E9" w14:textId="77777777" w:rsidR="00DE365D" w:rsidRDefault="00DE365D" w:rsidP="00A43882">
      <w:pPr>
        <w:pStyle w:val="ListParagraph"/>
        <w:rPr>
          <w:rFonts w:eastAsia="Cambria" w:cstheme="minorHAnsi"/>
          <w:bCs/>
          <w:color w:val="000000" w:themeColor="text1"/>
          <w:sz w:val="24"/>
          <w:szCs w:val="24"/>
        </w:rPr>
      </w:pPr>
    </w:p>
    <w:p w14:paraId="58752768" w14:textId="77777777" w:rsidR="00DE365D" w:rsidRDefault="00DE365D" w:rsidP="00A43882">
      <w:pPr>
        <w:pStyle w:val="ListParagraph"/>
        <w:rPr>
          <w:rFonts w:eastAsia="Cambria" w:cstheme="minorHAnsi"/>
          <w:bCs/>
          <w:color w:val="000000" w:themeColor="text1"/>
          <w:sz w:val="24"/>
          <w:szCs w:val="24"/>
        </w:rPr>
      </w:pPr>
    </w:p>
    <w:p w14:paraId="392F469F" w14:textId="77777777" w:rsidR="00DE365D" w:rsidRDefault="00DE365D" w:rsidP="00A43882">
      <w:pPr>
        <w:pStyle w:val="ListParagraph"/>
        <w:rPr>
          <w:rFonts w:eastAsia="Cambria" w:cstheme="minorHAnsi"/>
          <w:bCs/>
          <w:color w:val="000000" w:themeColor="text1"/>
          <w:sz w:val="24"/>
          <w:szCs w:val="24"/>
        </w:rPr>
      </w:pPr>
    </w:p>
    <w:p w14:paraId="70133310" w14:textId="77777777" w:rsidR="00DE365D" w:rsidRPr="00394C68" w:rsidRDefault="00DE365D" w:rsidP="00A43882">
      <w:pPr>
        <w:pStyle w:val="ListParagraph"/>
        <w:rPr>
          <w:rFonts w:eastAsia="Cambria" w:cstheme="minorHAnsi"/>
          <w:bCs/>
          <w:color w:val="000000" w:themeColor="text1"/>
          <w:sz w:val="24"/>
          <w:szCs w:val="24"/>
        </w:rPr>
      </w:pPr>
    </w:p>
    <w:p w14:paraId="6F2493B1" w14:textId="4EB6D209" w:rsidR="001A4F55" w:rsidRDefault="002928E4" w:rsidP="0076017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lastRenderedPageBreak/>
        <w:t>Write a Python program to find the sum of all natural numbers between 1 to n.</w:t>
      </w:r>
    </w:p>
    <w:p w14:paraId="4B4125A3" w14:textId="10EC44EA" w:rsidR="003812A0" w:rsidRDefault="004D0E5E" w:rsidP="003812A0">
      <w:pPr>
        <w:pStyle w:val="ListParagraph"/>
        <w:rPr>
          <w:rFonts w:eastAsia="Cambria" w:cstheme="minorHAnsi"/>
          <w:bCs/>
          <w:color w:val="000000" w:themeColor="text1"/>
          <w:sz w:val="24"/>
          <w:szCs w:val="24"/>
        </w:rPr>
      </w:pPr>
      <w:r w:rsidRPr="00CB1E7D">
        <w:rPr>
          <w:rFonts w:eastAsia="Cambria" w:cstheme="minorHAnsi"/>
          <w:bCs/>
          <w:color w:val="000000" w:themeColor="text1"/>
          <w:sz w:val="24"/>
          <w:szCs w:val="24"/>
        </w:rPr>
        <w:drawing>
          <wp:inline distT="0" distB="0" distL="0" distR="0" wp14:anchorId="531C7F60" wp14:editId="2F8C88C5">
            <wp:extent cx="6858000" cy="6310630"/>
            <wp:effectExtent l="0" t="0" r="0" b="0"/>
            <wp:docPr id="83212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2057" name=""/>
                    <pic:cNvPicPr/>
                  </pic:nvPicPr>
                  <pic:blipFill>
                    <a:blip r:embed="rId25"/>
                    <a:stretch>
                      <a:fillRect/>
                    </a:stretch>
                  </pic:blipFill>
                  <pic:spPr>
                    <a:xfrm>
                      <a:off x="0" y="0"/>
                      <a:ext cx="6858000" cy="6310630"/>
                    </a:xfrm>
                    <a:prstGeom prst="rect">
                      <a:avLst/>
                    </a:prstGeom>
                  </pic:spPr>
                </pic:pic>
              </a:graphicData>
            </a:graphic>
          </wp:inline>
        </w:drawing>
      </w:r>
    </w:p>
    <w:p w14:paraId="19DDA468" w14:textId="77777777" w:rsidR="003D5A4D" w:rsidRDefault="003D5A4D" w:rsidP="003812A0">
      <w:pPr>
        <w:pStyle w:val="ListParagraph"/>
        <w:rPr>
          <w:rFonts w:eastAsia="Cambria" w:cstheme="minorHAnsi"/>
          <w:bCs/>
          <w:color w:val="000000" w:themeColor="text1"/>
          <w:sz w:val="24"/>
          <w:szCs w:val="24"/>
        </w:rPr>
      </w:pPr>
    </w:p>
    <w:p w14:paraId="74F976E3" w14:textId="77777777" w:rsidR="003D5A4D" w:rsidRDefault="003D5A4D" w:rsidP="003812A0">
      <w:pPr>
        <w:pStyle w:val="ListParagraph"/>
        <w:rPr>
          <w:rFonts w:eastAsia="Cambria" w:cstheme="minorHAnsi"/>
          <w:bCs/>
          <w:color w:val="000000" w:themeColor="text1"/>
          <w:sz w:val="24"/>
          <w:szCs w:val="24"/>
        </w:rPr>
      </w:pPr>
    </w:p>
    <w:p w14:paraId="012DEA22" w14:textId="77777777" w:rsidR="003D5A4D" w:rsidRDefault="003D5A4D" w:rsidP="003812A0">
      <w:pPr>
        <w:pStyle w:val="ListParagraph"/>
        <w:rPr>
          <w:rFonts w:eastAsia="Cambria" w:cstheme="minorHAnsi"/>
          <w:bCs/>
          <w:color w:val="000000" w:themeColor="text1"/>
          <w:sz w:val="24"/>
          <w:szCs w:val="24"/>
        </w:rPr>
      </w:pPr>
    </w:p>
    <w:p w14:paraId="7F575B62" w14:textId="77777777" w:rsidR="003D5A4D" w:rsidRDefault="003D5A4D" w:rsidP="003812A0">
      <w:pPr>
        <w:pStyle w:val="ListParagraph"/>
        <w:rPr>
          <w:rFonts w:eastAsia="Cambria" w:cstheme="minorHAnsi"/>
          <w:bCs/>
          <w:color w:val="000000" w:themeColor="text1"/>
          <w:sz w:val="24"/>
          <w:szCs w:val="24"/>
        </w:rPr>
      </w:pPr>
    </w:p>
    <w:p w14:paraId="6BA6DCDC" w14:textId="77777777" w:rsidR="003D5A4D" w:rsidRPr="00394C68" w:rsidRDefault="003D5A4D" w:rsidP="003812A0">
      <w:pPr>
        <w:pStyle w:val="ListParagraph"/>
        <w:rPr>
          <w:rFonts w:eastAsia="Cambria" w:cstheme="minorHAnsi"/>
          <w:bCs/>
          <w:color w:val="000000" w:themeColor="text1"/>
          <w:sz w:val="24"/>
          <w:szCs w:val="24"/>
        </w:rPr>
      </w:pPr>
    </w:p>
    <w:p w14:paraId="71781424" w14:textId="7B470B7B" w:rsidR="001A4F55" w:rsidRDefault="002928E4" w:rsidP="0042539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t xml:space="preserve">Write a Python </w:t>
      </w:r>
      <w:r>
        <w:rPr>
          <w:rFonts w:eastAsia="Cambria" w:cstheme="minorHAnsi"/>
          <w:bCs/>
          <w:color w:val="000000" w:themeColor="text1"/>
          <w:sz w:val="24"/>
          <w:szCs w:val="24"/>
        </w:rPr>
        <w:t xml:space="preserve">function </w:t>
      </w:r>
      <w:r w:rsidRPr="002928E4">
        <w:rPr>
          <w:rFonts w:eastAsia="Cambria" w:cstheme="minorHAnsi"/>
          <w:bCs/>
          <w:color w:val="000000" w:themeColor="text1"/>
          <w:sz w:val="24"/>
          <w:szCs w:val="24"/>
        </w:rPr>
        <w:t>program to count a number of digits in a number.</w:t>
      </w:r>
    </w:p>
    <w:p w14:paraId="23A76B76" w14:textId="1B7B3194" w:rsidR="00CB1E7D" w:rsidRDefault="00F17531" w:rsidP="00CB1E7D">
      <w:pPr>
        <w:pStyle w:val="ListParagraph"/>
        <w:rPr>
          <w:rFonts w:eastAsia="Cambria" w:cstheme="minorHAnsi"/>
          <w:bCs/>
          <w:color w:val="000000" w:themeColor="text1"/>
          <w:sz w:val="24"/>
          <w:szCs w:val="24"/>
        </w:rPr>
      </w:pPr>
      <w:r w:rsidRPr="00F17531">
        <w:rPr>
          <w:rFonts w:eastAsia="Cambria" w:cstheme="minorHAnsi"/>
          <w:bCs/>
          <w:color w:val="000000" w:themeColor="text1"/>
          <w:sz w:val="24"/>
          <w:szCs w:val="24"/>
        </w:rPr>
        <w:drawing>
          <wp:inline distT="0" distB="0" distL="0" distR="0" wp14:anchorId="6029B150" wp14:editId="446F6370">
            <wp:extent cx="6858000" cy="5439410"/>
            <wp:effectExtent l="0" t="0" r="0" b="8890"/>
            <wp:docPr id="203349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96852" name=""/>
                    <pic:cNvPicPr/>
                  </pic:nvPicPr>
                  <pic:blipFill>
                    <a:blip r:embed="rId26"/>
                    <a:stretch>
                      <a:fillRect/>
                    </a:stretch>
                  </pic:blipFill>
                  <pic:spPr>
                    <a:xfrm>
                      <a:off x="0" y="0"/>
                      <a:ext cx="6858000" cy="5439410"/>
                    </a:xfrm>
                    <a:prstGeom prst="rect">
                      <a:avLst/>
                    </a:prstGeom>
                  </pic:spPr>
                </pic:pic>
              </a:graphicData>
            </a:graphic>
          </wp:inline>
        </w:drawing>
      </w:r>
    </w:p>
    <w:p w14:paraId="2FEF9C8B" w14:textId="77777777" w:rsidR="00F17531" w:rsidRDefault="00F17531" w:rsidP="00CB1E7D">
      <w:pPr>
        <w:pStyle w:val="ListParagraph"/>
        <w:rPr>
          <w:rFonts w:eastAsia="Cambria" w:cstheme="minorHAnsi"/>
          <w:bCs/>
          <w:color w:val="000000" w:themeColor="text1"/>
          <w:sz w:val="24"/>
          <w:szCs w:val="24"/>
        </w:rPr>
      </w:pPr>
    </w:p>
    <w:p w14:paraId="72B48443" w14:textId="77777777" w:rsidR="00F17531" w:rsidRDefault="00F17531" w:rsidP="00CB1E7D">
      <w:pPr>
        <w:pStyle w:val="ListParagraph"/>
        <w:rPr>
          <w:rFonts w:eastAsia="Cambria" w:cstheme="minorHAnsi"/>
          <w:bCs/>
          <w:color w:val="000000" w:themeColor="text1"/>
          <w:sz w:val="24"/>
          <w:szCs w:val="24"/>
        </w:rPr>
      </w:pPr>
    </w:p>
    <w:p w14:paraId="310A5FDA" w14:textId="77777777" w:rsidR="00A916E6" w:rsidRDefault="00A916E6" w:rsidP="00CB1E7D">
      <w:pPr>
        <w:pStyle w:val="ListParagraph"/>
        <w:rPr>
          <w:rFonts w:eastAsia="Cambria" w:cstheme="minorHAnsi"/>
          <w:bCs/>
          <w:color w:val="000000" w:themeColor="text1"/>
          <w:sz w:val="24"/>
          <w:szCs w:val="24"/>
        </w:rPr>
      </w:pPr>
    </w:p>
    <w:p w14:paraId="44E6B6AA" w14:textId="77777777" w:rsidR="00A916E6" w:rsidRDefault="00A916E6" w:rsidP="00CB1E7D">
      <w:pPr>
        <w:pStyle w:val="ListParagraph"/>
        <w:rPr>
          <w:rFonts w:eastAsia="Cambria" w:cstheme="minorHAnsi"/>
          <w:bCs/>
          <w:color w:val="000000" w:themeColor="text1"/>
          <w:sz w:val="24"/>
          <w:szCs w:val="24"/>
        </w:rPr>
      </w:pPr>
    </w:p>
    <w:p w14:paraId="5F2714CA" w14:textId="77777777" w:rsidR="00A916E6" w:rsidRDefault="00A916E6" w:rsidP="00CB1E7D">
      <w:pPr>
        <w:pStyle w:val="ListParagraph"/>
        <w:rPr>
          <w:rFonts w:eastAsia="Cambria" w:cstheme="minorHAnsi"/>
          <w:bCs/>
          <w:color w:val="000000" w:themeColor="text1"/>
          <w:sz w:val="24"/>
          <w:szCs w:val="24"/>
        </w:rPr>
      </w:pPr>
    </w:p>
    <w:p w14:paraId="5C3F4E34" w14:textId="77777777" w:rsidR="00A916E6" w:rsidRDefault="00A916E6" w:rsidP="00CB1E7D">
      <w:pPr>
        <w:pStyle w:val="ListParagraph"/>
        <w:rPr>
          <w:rFonts w:eastAsia="Cambria" w:cstheme="minorHAnsi"/>
          <w:bCs/>
          <w:color w:val="000000" w:themeColor="text1"/>
          <w:sz w:val="24"/>
          <w:szCs w:val="24"/>
        </w:rPr>
      </w:pPr>
    </w:p>
    <w:p w14:paraId="2A93EBCB" w14:textId="77777777" w:rsidR="001509AD" w:rsidRPr="001A4F55" w:rsidRDefault="001509AD" w:rsidP="00CB1E7D">
      <w:pPr>
        <w:pStyle w:val="ListParagraph"/>
        <w:rPr>
          <w:rFonts w:eastAsia="Cambria" w:cstheme="minorHAnsi"/>
          <w:bCs/>
          <w:color w:val="000000" w:themeColor="text1"/>
          <w:sz w:val="24"/>
          <w:szCs w:val="24"/>
        </w:rPr>
      </w:pPr>
    </w:p>
    <w:p w14:paraId="3B6F3EB8" w14:textId="256A1E17" w:rsidR="001A4F55"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find the first and last digits of a number.</w:t>
      </w:r>
    </w:p>
    <w:p w14:paraId="62B9C97F" w14:textId="17F4B894" w:rsidR="001509AD" w:rsidRDefault="001509AD" w:rsidP="001509AD">
      <w:pPr>
        <w:pStyle w:val="ListParagraph"/>
        <w:rPr>
          <w:rFonts w:eastAsia="Cambria" w:cstheme="minorHAnsi"/>
          <w:bCs/>
          <w:color w:val="000000" w:themeColor="text1"/>
          <w:sz w:val="24"/>
          <w:szCs w:val="24"/>
        </w:rPr>
      </w:pPr>
      <w:r w:rsidRPr="003812A0">
        <w:rPr>
          <w:rFonts w:eastAsia="Cambria" w:cstheme="minorHAnsi"/>
          <w:bCs/>
          <w:color w:val="000000" w:themeColor="text1"/>
          <w:sz w:val="24"/>
          <w:szCs w:val="24"/>
        </w:rPr>
        <w:drawing>
          <wp:inline distT="0" distB="0" distL="0" distR="0" wp14:anchorId="2259D5DE" wp14:editId="3E47192E">
            <wp:extent cx="6858000" cy="6000115"/>
            <wp:effectExtent l="0" t="0" r="0" b="635"/>
            <wp:docPr id="956749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49517" name=""/>
                    <pic:cNvPicPr/>
                  </pic:nvPicPr>
                  <pic:blipFill>
                    <a:blip r:embed="rId27"/>
                    <a:stretch>
                      <a:fillRect/>
                    </a:stretch>
                  </pic:blipFill>
                  <pic:spPr>
                    <a:xfrm>
                      <a:off x="0" y="0"/>
                      <a:ext cx="6858000" cy="6000115"/>
                    </a:xfrm>
                    <a:prstGeom prst="rect">
                      <a:avLst/>
                    </a:prstGeom>
                  </pic:spPr>
                </pic:pic>
              </a:graphicData>
            </a:graphic>
          </wp:inline>
        </w:drawing>
      </w:r>
    </w:p>
    <w:p w14:paraId="46FEE17D" w14:textId="77777777" w:rsidR="008A1FE6" w:rsidRDefault="008A1FE6" w:rsidP="001509AD">
      <w:pPr>
        <w:pStyle w:val="ListParagraph"/>
        <w:rPr>
          <w:rFonts w:eastAsia="Cambria" w:cstheme="minorHAnsi"/>
          <w:bCs/>
          <w:color w:val="000000" w:themeColor="text1"/>
          <w:sz w:val="24"/>
          <w:szCs w:val="24"/>
        </w:rPr>
      </w:pPr>
    </w:p>
    <w:p w14:paraId="6D3A0651" w14:textId="77777777" w:rsidR="008A1FE6" w:rsidRDefault="008A1FE6" w:rsidP="001509AD">
      <w:pPr>
        <w:pStyle w:val="ListParagraph"/>
        <w:rPr>
          <w:rFonts w:eastAsia="Cambria" w:cstheme="minorHAnsi"/>
          <w:bCs/>
          <w:color w:val="000000" w:themeColor="text1"/>
          <w:sz w:val="24"/>
          <w:szCs w:val="24"/>
        </w:rPr>
      </w:pPr>
    </w:p>
    <w:p w14:paraId="420AD883" w14:textId="77777777" w:rsidR="008A1FE6" w:rsidRDefault="008A1FE6" w:rsidP="001509AD">
      <w:pPr>
        <w:pStyle w:val="ListParagraph"/>
        <w:rPr>
          <w:rFonts w:eastAsia="Cambria" w:cstheme="minorHAnsi"/>
          <w:bCs/>
          <w:color w:val="000000" w:themeColor="text1"/>
          <w:sz w:val="24"/>
          <w:szCs w:val="24"/>
        </w:rPr>
      </w:pPr>
    </w:p>
    <w:p w14:paraId="49C3502E" w14:textId="77777777" w:rsidR="008A1FE6" w:rsidRDefault="008A1FE6" w:rsidP="001509AD">
      <w:pPr>
        <w:pStyle w:val="ListParagraph"/>
        <w:rPr>
          <w:rFonts w:eastAsia="Cambria" w:cstheme="minorHAnsi"/>
          <w:bCs/>
          <w:color w:val="000000" w:themeColor="text1"/>
          <w:sz w:val="24"/>
          <w:szCs w:val="24"/>
        </w:rPr>
      </w:pPr>
    </w:p>
    <w:p w14:paraId="2B2B3190" w14:textId="77777777" w:rsidR="008A1FE6" w:rsidRDefault="008A1FE6" w:rsidP="001509AD">
      <w:pPr>
        <w:pStyle w:val="ListParagraph"/>
        <w:rPr>
          <w:rFonts w:eastAsia="Cambria" w:cstheme="minorHAnsi"/>
          <w:bCs/>
          <w:color w:val="000000" w:themeColor="text1"/>
          <w:sz w:val="24"/>
          <w:szCs w:val="24"/>
        </w:rPr>
      </w:pPr>
    </w:p>
    <w:p w14:paraId="6306AD22" w14:textId="28F6CA58" w:rsidR="00183A77"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swap the first and last digits of a number.</w:t>
      </w:r>
    </w:p>
    <w:p w14:paraId="0A6641AA" w14:textId="2B28DB47" w:rsidR="007C318C" w:rsidRDefault="007C318C" w:rsidP="007C318C">
      <w:pPr>
        <w:pStyle w:val="ListParagraph"/>
        <w:rPr>
          <w:rFonts w:eastAsia="Cambria" w:cstheme="minorHAnsi"/>
          <w:bCs/>
          <w:color w:val="000000" w:themeColor="text1"/>
          <w:sz w:val="24"/>
          <w:szCs w:val="24"/>
        </w:rPr>
      </w:pPr>
      <w:r w:rsidRPr="007C318C">
        <w:rPr>
          <w:rFonts w:eastAsia="Cambria" w:cstheme="minorHAnsi"/>
          <w:bCs/>
          <w:color w:val="000000" w:themeColor="text1"/>
          <w:sz w:val="24"/>
          <w:szCs w:val="24"/>
        </w:rPr>
        <w:drawing>
          <wp:inline distT="0" distB="0" distL="0" distR="0" wp14:anchorId="59710583" wp14:editId="0A74CADF">
            <wp:extent cx="6858000" cy="5904865"/>
            <wp:effectExtent l="0" t="0" r="0" b="635"/>
            <wp:docPr id="198027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73425" name=""/>
                    <pic:cNvPicPr/>
                  </pic:nvPicPr>
                  <pic:blipFill>
                    <a:blip r:embed="rId28"/>
                    <a:stretch>
                      <a:fillRect/>
                    </a:stretch>
                  </pic:blipFill>
                  <pic:spPr>
                    <a:xfrm>
                      <a:off x="0" y="0"/>
                      <a:ext cx="6858000" cy="5904865"/>
                    </a:xfrm>
                    <a:prstGeom prst="rect">
                      <a:avLst/>
                    </a:prstGeom>
                  </pic:spPr>
                </pic:pic>
              </a:graphicData>
            </a:graphic>
          </wp:inline>
        </w:drawing>
      </w:r>
    </w:p>
    <w:p w14:paraId="43FF0A6F" w14:textId="77777777" w:rsidR="003F3576" w:rsidRDefault="003F3576" w:rsidP="007C318C">
      <w:pPr>
        <w:pStyle w:val="ListParagraph"/>
        <w:rPr>
          <w:rFonts w:eastAsia="Cambria" w:cstheme="minorHAnsi"/>
          <w:bCs/>
          <w:color w:val="000000" w:themeColor="text1"/>
          <w:sz w:val="24"/>
          <w:szCs w:val="24"/>
        </w:rPr>
      </w:pPr>
    </w:p>
    <w:p w14:paraId="79CC17AD" w14:textId="77777777" w:rsidR="003F3576" w:rsidRDefault="003F3576" w:rsidP="007C318C">
      <w:pPr>
        <w:pStyle w:val="ListParagraph"/>
        <w:rPr>
          <w:rFonts w:eastAsia="Cambria" w:cstheme="minorHAnsi"/>
          <w:bCs/>
          <w:color w:val="000000" w:themeColor="text1"/>
          <w:sz w:val="24"/>
          <w:szCs w:val="24"/>
        </w:rPr>
      </w:pPr>
    </w:p>
    <w:p w14:paraId="348BE410" w14:textId="77777777" w:rsidR="003F3576" w:rsidRDefault="003F3576" w:rsidP="007C318C">
      <w:pPr>
        <w:pStyle w:val="ListParagraph"/>
        <w:rPr>
          <w:rFonts w:eastAsia="Cambria" w:cstheme="minorHAnsi"/>
          <w:bCs/>
          <w:color w:val="000000" w:themeColor="text1"/>
          <w:sz w:val="24"/>
          <w:szCs w:val="24"/>
        </w:rPr>
      </w:pPr>
    </w:p>
    <w:p w14:paraId="562B76BF" w14:textId="77777777" w:rsidR="003F3576" w:rsidRDefault="003F3576" w:rsidP="007C318C">
      <w:pPr>
        <w:pStyle w:val="ListParagraph"/>
        <w:rPr>
          <w:rFonts w:eastAsia="Cambria" w:cstheme="minorHAnsi"/>
          <w:bCs/>
          <w:color w:val="000000" w:themeColor="text1"/>
          <w:sz w:val="24"/>
          <w:szCs w:val="24"/>
        </w:rPr>
      </w:pPr>
    </w:p>
    <w:p w14:paraId="6BD84108" w14:textId="77777777" w:rsidR="003F3576" w:rsidRDefault="003F3576" w:rsidP="007C318C">
      <w:pPr>
        <w:pStyle w:val="ListParagraph"/>
        <w:rPr>
          <w:rFonts w:eastAsia="Cambria" w:cstheme="minorHAnsi"/>
          <w:bCs/>
          <w:color w:val="000000" w:themeColor="text1"/>
          <w:sz w:val="24"/>
          <w:szCs w:val="24"/>
        </w:rPr>
      </w:pPr>
    </w:p>
    <w:p w14:paraId="59A2CCD2" w14:textId="77777777" w:rsidR="003F3576" w:rsidRDefault="003F3576" w:rsidP="007C318C">
      <w:pPr>
        <w:pStyle w:val="ListParagraph"/>
        <w:rPr>
          <w:rFonts w:eastAsia="Cambria" w:cstheme="minorHAnsi"/>
          <w:bCs/>
          <w:color w:val="000000" w:themeColor="text1"/>
          <w:sz w:val="24"/>
          <w:szCs w:val="24"/>
        </w:rPr>
      </w:pPr>
    </w:p>
    <w:p w14:paraId="60FDD6FA" w14:textId="1B3C917D" w:rsidR="00183A77"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calculate the product of digits of a number.</w:t>
      </w:r>
    </w:p>
    <w:p w14:paraId="4C97E467" w14:textId="62F88104" w:rsidR="0037141D" w:rsidRDefault="0037141D" w:rsidP="0037141D">
      <w:pPr>
        <w:pStyle w:val="ListParagraph"/>
        <w:rPr>
          <w:rFonts w:eastAsia="Cambria" w:cstheme="minorHAnsi"/>
          <w:bCs/>
          <w:color w:val="000000" w:themeColor="text1"/>
          <w:sz w:val="24"/>
          <w:szCs w:val="24"/>
        </w:rPr>
      </w:pPr>
      <w:r w:rsidRPr="0037141D">
        <w:rPr>
          <w:rFonts w:eastAsia="Cambria" w:cstheme="minorHAnsi"/>
          <w:bCs/>
          <w:color w:val="000000" w:themeColor="text1"/>
          <w:sz w:val="24"/>
          <w:szCs w:val="24"/>
        </w:rPr>
        <w:drawing>
          <wp:inline distT="0" distB="0" distL="0" distR="0" wp14:anchorId="727A5FFD" wp14:editId="13222B81">
            <wp:extent cx="6858000" cy="4747260"/>
            <wp:effectExtent l="0" t="0" r="0" b="0"/>
            <wp:docPr id="22398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85334" name=""/>
                    <pic:cNvPicPr/>
                  </pic:nvPicPr>
                  <pic:blipFill>
                    <a:blip r:embed="rId29"/>
                    <a:stretch>
                      <a:fillRect/>
                    </a:stretch>
                  </pic:blipFill>
                  <pic:spPr>
                    <a:xfrm>
                      <a:off x="0" y="0"/>
                      <a:ext cx="6858000" cy="4747260"/>
                    </a:xfrm>
                    <a:prstGeom prst="rect">
                      <a:avLst/>
                    </a:prstGeom>
                  </pic:spPr>
                </pic:pic>
              </a:graphicData>
            </a:graphic>
          </wp:inline>
        </w:drawing>
      </w:r>
    </w:p>
    <w:p w14:paraId="480B8AC6" w14:textId="77777777" w:rsidR="00001930" w:rsidRDefault="00001930" w:rsidP="0037141D">
      <w:pPr>
        <w:pStyle w:val="ListParagraph"/>
        <w:rPr>
          <w:rFonts w:eastAsia="Cambria" w:cstheme="minorHAnsi"/>
          <w:bCs/>
          <w:color w:val="000000" w:themeColor="text1"/>
          <w:sz w:val="24"/>
          <w:szCs w:val="24"/>
        </w:rPr>
      </w:pPr>
    </w:p>
    <w:p w14:paraId="5703CE73" w14:textId="77777777" w:rsidR="00001930" w:rsidRDefault="00001930" w:rsidP="0037141D">
      <w:pPr>
        <w:pStyle w:val="ListParagraph"/>
        <w:rPr>
          <w:rFonts w:eastAsia="Cambria" w:cstheme="minorHAnsi"/>
          <w:bCs/>
          <w:color w:val="000000" w:themeColor="text1"/>
          <w:sz w:val="24"/>
          <w:szCs w:val="24"/>
        </w:rPr>
      </w:pPr>
    </w:p>
    <w:p w14:paraId="42733958" w14:textId="77777777" w:rsidR="00001930" w:rsidRDefault="00001930" w:rsidP="0037141D">
      <w:pPr>
        <w:pStyle w:val="ListParagraph"/>
        <w:rPr>
          <w:rFonts w:eastAsia="Cambria" w:cstheme="minorHAnsi"/>
          <w:bCs/>
          <w:color w:val="000000" w:themeColor="text1"/>
          <w:sz w:val="24"/>
          <w:szCs w:val="24"/>
        </w:rPr>
      </w:pPr>
    </w:p>
    <w:p w14:paraId="12873F46" w14:textId="77777777" w:rsidR="00001930" w:rsidRDefault="00001930" w:rsidP="0037141D">
      <w:pPr>
        <w:pStyle w:val="ListParagraph"/>
        <w:rPr>
          <w:rFonts w:eastAsia="Cambria" w:cstheme="minorHAnsi"/>
          <w:bCs/>
          <w:color w:val="000000" w:themeColor="text1"/>
          <w:sz w:val="24"/>
          <w:szCs w:val="24"/>
        </w:rPr>
      </w:pPr>
    </w:p>
    <w:p w14:paraId="4DAB57B5" w14:textId="77777777" w:rsidR="00001930" w:rsidRDefault="00001930" w:rsidP="0037141D">
      <w:pPr>
        <w:pStyle w:val="ListParagraph"/>
        <w:rPr>
          <w:rFonts w:eastAsia="Cambria" w:cstheme="minorHAnsi"/>
          <w:bCs/>
          <w:color w:val="000000" w:themeColor="text1"/>
          <w:sz w:val="24"/>
          <w:szCs w:val="24"/>
        </w:rPr>
      </w:pPr>
    </w:p>
    <w:p w14:paraId="4BAC1987" w14:textId="77777777" w:rsidR="00001930" w:rsidRDefault="00001930" w:rsidP="0037141D">
      <w:pPr>
        <w:pStyle w:val="ListParagraph"/>
        <w:rPr>
          <w:rFonts w:eastAsia="Cambria" w:cstheme="minorHAnsi"/>
          <w:bCs/>
          <w:color w:val="000000" w:themeColor="text1"/>
          <w:sz w:val="24"/>
          <w:szCs w:val="24"/>
        </w:rPr>
      </w:pPr>
    </w:p>
    <w:p w14:paraId="7FDF07D6" w14:textId="77777777" w:rsidR="00001930" w:rsidRDefault="00001930" w:rsidP="0037141D">
      <w:pPr>
        <w:pStyle w:val="ListParagraph"/>
        <w:rPr>
          <w:rFonts w:eastAsia="Cambria" w:cstheme="minorHAnsi"/>
          <w:bCs/>
          <w:color w:val="000000" w:themeColor="text1"/>
          <w:sz w:val="24"/>
          <w:szCs w:val="24"/>
        </w:rPr>
      </w:pPr>
    </w:p>
    <w:p w14:paraId="73C7F15D" w14:textId="77777777" w:rsidR="00001930" w:rsidRDefault="00001930" w:rsidP="0037141D">
      <w:pPr>
        <w:pStyle w:val="ListParagraph"/>
        <w:rPr>
          <w:rFonts w:eastAsia="Cambria" w:cstheme="minorHAnsi"/>
          <w:bCs/>
          <w:color w:val="000000" w:themeColor="text1"/>
          <w:sz w:val="24"/>
          <w:szCs w:val="24"/>
        </w:rPr>
      </w:pPr>
    </w:p>
    <w:p w14:paraId="45453FC4" w14:textId="77777777" w:rsidR="00001930" w:rsidRDefault="00001930" w:rsidP="0037141D">
      <w:pPr>
        <w:pStyle w:val="ListParagraph"/>
        <w:rPr>
          <w:rFonts w:eastAsia="Cambria" w:cstheme="minorHAnsi"/>
          <w:bCs/>
          <w:color w:val="000000" w:themeColor="text1"/>
          <w:sz w:val="24"/>
          <w:szCs w:val="24"/>
        </w:rPr>
      </w:pPr>
    </w:p>
    <w:p w14:paraId="422CBEA0" w14:textId="77777777" w:rsidR="00001930" w:rsidRDefault="00001930" w:rsidP="0037141D">
      <w:pPr>
        <w:pStyle w:val="ListParagraph"/>
        <w:rPr>
          <w:rFonts w:eastAsia="Cambria" w:cstheme="minorHAnsi"/>
          <w:bCs/>
          <w:color w:val="000000" w:themeColor="text1"/>
          <w:sz w:val="24"/>
          <w:szCs w:val="24"/>
        </w:rPr>
      </w:pPr>
    </w:p>
    <w:p w14:paraId="2D2397B9" w14:textId="77777777" w:rsidR="00001930" w:rsidRDefault="00001930" w:rsidP="0037141D">
      <w:pPr>
        <w:pStyle w:val="ListParagraph"/>
        <w:rPr>
          <w:rFonts w:eastAsia="Cambria" w:cstheme="minorHAnsi"/>
          <w:bCs/>
          <w:color w:val="000000" w:themeColor="text1"/>
          <w:sz w:val="24"/>
          <w:szCs w:val="24"/>
        </w:rPr>
      </w:pPr>
    </w:p>
    <w:p w14:paraId="5F58308A" w14:textId="77777777" w:rsidR="00001930" w:rsidRDefault="00001930" w:rsidP="0037141D">
      <w:pPr>
        <w:pStyle w:val="ListParagraph"/>
        <w:rPr>
          <w:rFonts w:eastAsia="Cambria" w:cstheme="minorHAnsi"/>
          <w:bCs/>
          <w:color w:val="000000" w:themeColor="text1"/>
          <w:sz w:val="24"/>
          <w:szCs w:val="24"/>
        </w:rPr>
      </w:pPr>
    </w:p>
    <w:p w14:paraId="6AC78B45" w14:textId="18C31851" w:rsidR="00183A77" w:rsidRPr="001A4F55"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t>Write a Python program to enter a number and print its reverse</w:t>
      </w:r>
    </w:p>
    <w:p w14:paraId="33A41A30" w14:textId="33A2A627" w:rsidR="00BA37FE" w:rsidRPr="00371BB5" w:rsidRDefault="00973C15" w:rsidP="00371BB5">
      <w:pPr>
        <w:spacing w:line="360" w:lineRule="auto"/>
        <w:rPr>
          <w:rFonts w:eastAsia="Cambria" w:cstheme="minorHAnsi"/>
          <w:b/>
          <w:color w:val="000000" w:themeColor="text1"/>
        </w:rPr>
      </w:pPr>
      <w:r w:rsidRPr="00973C15">
        <w:rPr>
          <w:rFonts w:eastAsia="Cambria" w:cstheme="minorHAnsi"/>
          <w:b/>
          <w:color w:val="000000" w:themeColor="text1"/>
        </w:rPr>
        <w:drawing>
          <wp:inline distT="0" distB="0" distL="0" distR="0" wp14:anchorId="01CD0628" wp14:editId="06B7B97E">
            <wp:extent cx="6858000" cy="5934710"/>
            <wp:effectExtent l="0" t="0" r="0" b="8890"/>
            <wp:docPr id="79547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75649" name=""/>
                    <pic:cNvPicPr/>
                  </pic:nvPicPr>
                  <pic:blipFill>
                    <a:blip r:embed="rId30"/>
                    <a:stretch>
                      <a:fillRect/>
                    </a:stretch>
                  </pic:blipFill>
                  <pic:spPr>
                    <a:xfrm>
                      <a:off x="0" y="0"/>
                      <a:ext cx="6858000" cy="5934710"/>
                    </a:xfrm>
                    <a:prstGeom prst="rect">
                      <a:avLst/>
                    </a:prstGeom>
                  </pic:spPr>
                </pic:pic>
              </a:graphicData>
            </a:graphic>
          </wp:inline>
        </w:drawing>
      </w:r>
    </w:p>
    <w:sectPr w:rsidR="00BA37FE" w:rsidRPr="00371BB5" w:rsidSect="003629D6">
      <w:headerReference w:type="default" r:id="rId31"/>
      <w:footerReference w:type="default" r:id="rId3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75DAB" w14:textId="77777777" w:rsidR="001E53E1" w:rsidRDefault="001E53E1" w:rsidP="008A791A">
      <w:r>
        <w:separator/>
      </w:r>
    </w:p>
  </w:endnote>
  <w:endnote w:type="continuationSeparator" w:id="0">
    <w:p w14:paraId="366AED61" w14:textId="77777777" w:rsidR="001E53E1" w:rsidRDefault="001E53E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B955D" w14:textId="77777777" w:rsidR="001E53E1" w:rsidRDefault="001E53E1" w:rsidP="008A791A">
      <w:r>
        <w:separator/>
      </w:r>
    </w:p>
  </w:footnote>
  <w:footnote w:type="continuationSeparator" w:id="0">
    <w:p w14:paraId="6AF442D1" w14:textId="77777777" w:rsidR="001E53E1" w:rsidRDefault="001E53E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445BE304"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2E7B08" w:rsidRPr="002E7B08">
            <w:t>Develop programs to understand the control structures of python.</w:t>
          </w:r>
        </w:p>
      </w:tc>
    </w:tr>
    <w:tr w:rsidR="00EE1107" w14:paraId="51B532E9" w14:textId="77777777" w:rsidTr="00A266CB">
      <w:tc>
        <w:tcPr>
          <w:tcW w:w="3261" w:type="dxa"/>
          <w:vAlign w:val="center"/>
        </w:tcPr>
        <w:p w14:paraId="334C6AC2" w14:textId="64D2C79F"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F6DAA">
            <w:rPr>
              <w:b/>
              <w:szCs w:val="20"/>
            </w:rPr>
            <w:t>6</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37F88D6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FE2B4C">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3"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3"/>
  </w:num>
  <w:num w:numId="2" w16cid:durableId="232401257">
    <w:abstractNumId w:val="2"/>
  </w:num>
  <w:num w:numId="3" w16cid:durableId="144708218">
    <w:abstractNumId w:val="1"/>
  </w:num>
  <w:num w:numId="4" w16cid:durableId="553781633">
    <w:abstractNumId w:val="4"/>
  </w:num>
  <w:num w:numId="5" w16cid:durableId="118023873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111"/>
    <w:rsid w:val="00001930"/>
    <w:rsid w:val="00002A36"/>
    <w:rsid w:val="00003D45"/>
    <w:rsid w:val="00005778"/>
    <w:rsid w:val="000102D4"/>
    <w:rsid w:val="00011B57"/>
    <w:rsid w:val="00024E0C"/>
    <w:rsid w:val="00026800"/>
    <w:rsid w:val="00027710"/>
    <w:rsid w:val="00032B55"/>
    <w:rsid w:val="00032FBA"/>
    <w:rsid w:val="00034986"/>
    <w:rsid w:val="00035D29"/>
    <w:rsid w:val="0004284F"/>
    <w:rsid w:val="0004355A"/>
    <w:rsid w:val="000441FB"/>
    <w:rsid w:val="0005313E"/>
    <w:rsid w:val="00055AAF"/>
    <w:rsid w:val="00062419"/>
    <w:rsid w:val="000631DB"/>
    <w:rsid w:val="00066216"/>
    <w:rsid w:val="0007039E"/>
    <w:rsid w:val="000756B9"/>
    <w:rsid w:val="00076ED9"/>
    <w:rsid w:val="0008136D"/>
    <w:rsid w:val="000816C0"/>
    <w:rsid w:val="00081E83"/>
    <w:rsid w:val="00084E48"/>
    <w:rsid w:val="00090D85"/>
    <w:rsid w:val="00090F9C"/>
    <w:rsid w:val="00094CBF"/>
    <w:rsid w:val="000958A3"/>
    <w:rsid w:val="0009661A"/>
    <w:rsid w:val="00097643"/>
    <w:rsid w:val="000A1880"/>
    <w:rsid w:val="000A20D7"/>
    <w:rsid w:val="000A59CB"/>
    <w:rsid w:val="000A6497"/>
    <w:rsid w:val="000B062C"/>
    <w:rsid w:val="000B0BDE"/>
    <w:rsid w:val="000B6F4B"/>
    <w:rsid w:val="000C7C8F"/>
    <w:rsid w:val="000D2D0E"/>
    <w:rsid w:val="000D3224"/>
    <w:rsid w:val="000D3A27"/>
    <w:rsid w:val="000D4C31"/>
    <w:rsid w:val="000D7F9D"/>
    <w:rsid w:val="000E03DD"/>
    <w:rsid w:val="000E1049"/>
    <w:rsid w:val="000E14E2"/>
    <w:rsid w:val="000E2F56"/>
    <w:rsid w:val="000E4A35"/>
    <w:rsid w:val="000E6223"/>
    <w:rsid w:val="000F59FD"/>
    <w:rsid w:val="000F63CC"/>
    <w:rsid w:val="00101A7E"/>
    <w:rsid w:val="00105CDE"/>
    <w:rsid w:val="00106CDE"/>
    <w:rsid w:val="0011000B"/>
    <w:rsid w:val="001178E3"/>
    <w:rsid w:val="0012001B"/>
    <w:rsid w:val="00123786"/>
    <w:rsid w:val="001325A3"/>
    <w:rsid w:val="00135613"/>
    <w:rsid w:val="00135DB3"/>
    <w:rsid w:val="00135E3B"/>
    <w:rsid w:val="001367D6"/>
    <w:rsid w:val="001375EB"/>
    <w:rsid w:val="001411CF"/>
    <w:rsid w:val="00145ADC"/>
    <w:rsid w:val="001509AD"/>
    <w:rsid w:val="001541CA"/>
    <w:rsid w:val="001546D2"/>
    <w:rsid w:val="00157F2C"/>
    <w:rsid w:val="00160C22"/>
    <w:rsid w:val="00161429"/>
    <w:rsid w:val="00161A7B"/>
    <w:rsid w:val="00163367"/>
    <w:rsid w:val="001645AE"/>
    <w:rsid w:val="00164E43"/>
    <w:rsid w:val="001655E6"/>
    <w:rsid w:val="00171EF9"/>
    <w:rsid w:val="00176A60"/>
    <w:rsid w:val="00181251"/>
    <w:rsid w:val="00183A77"/>
    <w:rsid w:val="00185151"/>
    <w:rsid w:val="0018786B"/>
    <w:rsid w:val="001931E5"/>
    <w:rsid w:val="001A209E"/>
    <w:rsid w:val="001A4F55"/>
    <w:rsid w:val="001A588C"/>
    <w:rsid w:val="001B3016"/>
    <w:rsid w:val="001B3B04"/>
    <w:rsid w:val="001B3E1C"/>
    <w:rsid w:val="001B421A"/>
    <w:rsid w:val="001C0BED"/>
    <w:rsid w:val="001C3863"/>
    <w:rsid w:val="001C3E51"/>
    <w:rsid w:val="001C6BD6"/>
    <w:rsid w:val="001D025F"/>
    <w:rsid w:val="001E1AD3"/>
    <w:rsid w:val="001E3624"/>
    <w:rsid w:val="001E49DE"/>
    <w:rsid w:val="001E4EB1"/>
    <w:rsid w:val="001E53E1"/>
    <w:rsid w:val="001E69DF"/>
    <w:rsid w:val="001F06C2"/>
    <w:rsid w:val="001F1887"/>
    <w:rsid w:val="001F4232"/>
    <w:rsid w:val="001F6524"/>
    <w:rsid w:val="001F7917"/>
    <w:rsid w:val="002065E2"/>
    <w:rsid w:val="00213151"/>
    <w:rsid w:val="00217003"/>
    <w:rsid w:val="00217946"/>
    <w:rsid w:val="00220FDA"/>
    <w:rsid w:val="00223600"/>
    <w:rsid w:val="00230B9D"/>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8E4"/>
    <w:rsid w:val="00292F12"/>
    <w:rsid w:val="00295B66"/>
    <w:rsid w:val="00295B96"/>
    <w:rsid w:val="00295CE7"/>
    <w:rsid w:val="002A19C9"/>
    <w:rsid w:val="002A52BB"/>
    <w:rsid w:val="002B1239"/>
    <w:rsid w:val="002B25C8"/>
    <w:rsid w:val="002B3B40"/>
    <w:rsid w:val="002B41CC"/>
    <w:rsid w:val="002B41D4"/>
    <w:rsid w:val="002B576B"/>
    <w:rsid w:val="002B6085"/>
    <w:rsid w:val="002B69AA"/>
    <w:rsid w:val="002B7FBD"/>
    <w:rsid w:val="002C0C1A"/>
    <w:rsid w:val="002C1BF8"/>
    <w:rsid w:val="002C2201"/>
    <w:rsid w:val="002C29BF"/>
    <w:rsid w:val="002C370B"/>
    <w:rsid w:val="002C651E"/>
    <w:rsid w:val="002D1D94"/>
    <w:rsid w:val="002D20F8"/>
    <w:rsid w:val="002D25AA"/>
    <w:rsid w:val="002D460F"/>
    <w:rsid w:val="002D6DC7"/>
    <w:rsid w:val="002E6792"/>
    <w:rsid w:val="002E7736"/>
    <w:rsid w:val="002E7B08"/>
    <w:rsid w:val="002E7B8C"/>
    <w:rsid w:val="003048FB"/>
    <w:rsid w:val="0030681D"/>
    <w:rsid w:val="003128FA"/>
    <w:rsid w:val="003156CD"/>
    <w:rsid w:val="00321A80"/>
    <w:rsid w:val="003229E0"/>
    <w:rsid w:val="003234EF"/>
    <w:rsid w:val="003245ED"/>
    <w:rsid w:val="003279C4"/>
    <w:rsid w:val="00331338"/>
    <w:rsid w:val="0033238A"/>
    <w:rsid w:val="00333108"/>
    <w:rsid w:val="0033314E"/>
    <w:rsid w:val="00333319"/>
    <w:rsid w:val="00334FA7"/>
    <w:rsid w:val="00340E28"/>
    <w:rsid w:val="00341972"/>
    <w:rsid w:val="003420A8"/>
    <w:rsid w:val="00343DC4"/>
    <w:rsid w:val="00346D98"/>
    <w:rsid w:val="00347096"/>
    <w:rsid w:val="00350C8E"/>
    <w:rsid w:val="00350F99"/>
    <w:rsid w:val="00353AB7"/>
    <w:rsid w:val="003629D6"/>
    <w:rsid w:val="003663AC"/>
    <w:rsid w:val="0037064D"/>
    <w:rsid w:val="0037141D"/>
    <w:rsid w:val="00371BB5"/>
    <w:rsid w:val="00375D76"/>
    <w:rsid w:val="00376755"/>
    <w:rsid w:val="003774E1"/>
    <w:rsid w:val="003807AF"/>
    <w:rsid w:val="003812A0"/>
    <w:rsid w:val="0038340B"/>
    <w:rsid w:val="00383C5E"/>
    <w:rsid w:val="003854DC"/>
    <w:rsid w:val="00391D5A"/>
    <w:rsid w:val="003922CB"/>
    <w:rsid w:val="00392A30"/>
    <w:rsid w:val="00394C68"/>
    <w:rsid w:val="00394F9D"/>
    <w:rsid w:val="00396331"/>
    <w:rsid w:val="003974E1"/>
    <w:rsid w:val="003A3FC5"/>
    <w:rsid w:val="003A643A"/>
    <w:rsid w:val="003B5670"/>
    <w:rsid w:val="003B6C5E"/>
    <w:rsid w:val="003B7B96"/>
    <w:rsid w:val="003C3A28"/>
    <w:rsid w:val="003C547B"/>
    <w:rsid w:val="003C7D54"/>
    <w:rsid w:val="003D0EF1"/>
    <w:rsid w:val="003D3153"/>
    <w:rsid w:val="003D38C5"/>
    <w:rsid w:val="003D533B"/>
    <w:rsid w:val="003D5A4D"/>
    <w:rsid w:val="003E2222"/>
    <w:rsid w:val="003E29AA"/>
    <w:rsid w:val="003E3C5D"/>
    <w:rsid w:val="003E4C61"/>
    <w:rsid w:val="003F0B6F"/>
    <w:rsid w:val="003F1DFF"/>
    <w:rsid w:val="003F3576"/>
    <w:rsid w:val="003F3E9C"/>
    <w:rsid w:val="003F4BF1"/>
    <w:rsid w:val="003F6DAA"/>
    <w:rsid w:val="004034E7"/>
    <w:rsid w:val="00405303"/>
    <w:rsid w:val="004056D4"/>
    <w:rsid w:val="004119CA"/>
    <w:rsid w:val="00412A52"/>
    <w:rsid w:val="00413B5D"/>
    <w:rsid w:val="00417B09"/>
    <w:rsid w:val="00421700"/>
    <w:rsid w:val="0042539F"/>
    <w:rsid w:val="00427AC0"/>
    <w:rsid w:val="00433501"/>
    <w:rsid w:val="0044203A"/>
    <w:rsid w:val="00443899"/>
    <w:rsid w:val="004463D7"/>
    <w:rsid w:val="00446AB8"/>
    <w:rsid w:val="00447A2E"/>
    <w:rsid w:val="004520DB"/>
    <w:rsid w:val="004544FD"/>
    <w:rsid w:val="004567D9"/>
    <w:rsid w:val="004611C2"/>
    <w:rsid w:val="00461A05"/>
    <w:rsid w:val="004652D7"/>
    <w:rsid w:val="00472B6B"/>
    <w:rsid w:val="00476318"/>
    <w:rsid w:val="0047704A"/>
    <w:rsid w:val="004770C1"/>
    <w:rsid w:val="0047769B"/>
    <w:rsid w:val="00482453"/>
    <w:rsid w:val="0048528F"/>
    <w:rsid w:val="0048538E"/>
    <w:rsid w:val="004905F2"/>
    <w:rsid w:val="00490F70"/>
    <w:rsid w:val="00492BB9"/>
    <w:rsid w:val="00494139"/>
    <w:rsid w:val="00495A19"/>
    <w:rsid w:val="00496E5D"/>
    <w:rsid w:val="004A3059"/>
    <w:rsid w:val="004A48E1"/>
    <w:rsid w:val="004A7F78"/>
    <w:rsid w:val="004B1A74"/>
    <w:rsid w:val="004B2657"/>
    <w:rsid w:val="004B4E76"/>
    <w:rsid w:val="004B6362"/>
    <w:rsid w:val="004B6F6B"/>
    <w:rsid w:val="004C0450"/>
    <w:rsid w:val="004C0C38"/>
    <w:rsid w:val="004C2056"/>
    <w:rsid w:val="004C31B1"/>
    <w:rsid w:val="004C4C95"/>
    <w:rsid w:val="004D0E5E"/>
    <w:rsid w:val="004D34F9"/>
    <w:rsid w:val="004D53B6"/>
    <w:rsid w:val="004D5AC8"/>
    <w:rsid w:val="004D6C49"/>
    <w:rsid w:val="004E2979"/>
    <w:rsid w:val="004E63AB"/>
    <w:rsid w:val="004E7163"/>
    <w:rsid w:val="004E7BED"/>
    <w:rsid w:val="004F076C"/>
    <w:rsid w:val="004F1A12"/>
    <w:rsid w:val="004F500A"/>
    <w:rsid w:val="004F5D8A"/>
    <w:rsid w:val="00505912"/>
    <w:rsid w:val="00506FA5"/>
    <w:rsid w:val="005124C5"/>
    <w:rsid w:val="00513571"/>
    <w:rsid w:val="00524794"/>
    <w:rsid w:val="0053281B"/>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B2736"/>
    <w:rsid w:val="005B57D1"/>
    <w:rsid w:val="005B58A4"/>
    <w:rsid w:val="005B604C"/>
    <w:rsid w:val="005C462F"/>
    <w:rsid w:val="005C5109"/>
    <w:rsid w:val="005D1CE6"/>
    <w:rsid w:val="005D2BDB"/>
    <w:rsid w:val="005D6496"/>
    <w:rsid w:val="005D7480"/>
    <w:rsid w:val="005D75F4"/>
    <w:rsid w:val="005E5CEE"/>
    <w:rsid w:val="005E7383"/>
    <w:rsid w:val="005E7B32"/>
    <w:rsid w:val="005F021B"/>
    <w:rsid w:val="005F73A4"/>
    <w:rsid w:val="00611BEA"/>
    <w:rsid w:val="006144E9"/>
    <w:rsid w:val="00617351"/>
    <w:rsid w:val="006220AF"/>
    <w:rsid w:val="00622510"/>
    <w:rsid w:val="00624342"/>
    <w:rsid w:val="00626725"/>
    <w:rsid w:val="00626AF7"/>
    <w:rsid w:val="006304BB"/>
    <w:rsid w:val="00630AB6"/>
    <w:rsid w:val="0063154D"/>
    <w:rsid w:val="006344A9"/>
    <w:rsid w:val="00634565"/>
    <w:rsid w:val="00634EC5"/>
    <w:rsid w:val="0063519B"/>
    <w:rsid w:val="006416BF"/>
    <w:rsid w:val="00647A0A"/>
    <w:rsid w:val="00647EE2"/>
    <w:rsid w:val="00650A1D"/>
    <w:rsid w:val="00652944"/>
    <w:rsid w:val="00662592"/>
    <w:rsid w:val="006632F6"/>
    <w:rsid w:val="00663F88"/>
    <w:rsid w:val="00664328"/>
    <w:rsid w:val="0067035B"/>
    <w:rsid w:val="00672DAE"/>
    <w:rsid w:val="006754AA"/>
    <w:rsid w:val="006776C6"/>
    <w:rsid w:val="00681CF6"/>
    <w:rsid w:val="0068209D"/>
    <w:rsid w:val="006852E0"/>
    <w:rsid w:val="00686A54"/>
    <w:rsid w:val="006927F1"/>
    <w:rsid w:val="00694A4C"/>
    <w:rsid w:val="00694FC5"/>
    <w:rsid w:val="006A0E01"/>
    <w:rsid w:val="006A34C2"/>
    <w:rsid w:val="006A7497"/>
    <w:rsid w:val="006B0245"/>
    <w:rsid w:val="006B3AB8"/>
    <w:rsid w:val="006B650B"/>
    <w:rsid w:val="006B7810"/>
    <w:rsid w:val="006C2F01"/>
    <w:rsid w:val="006C6A88"/>
    <w:rsid w:val="006C76D1"/>
    <w:rsid w:val="006D02D0"/>
    <w:rsid w:val="006D6626"/>
    <w:rsid w:val="006E4D96"/>
    <w:rsid w:val="006E6911"/>
    <w:rsid w:val="006F4B50"/>
    <w:rsid w:val="006F5175"/>
    <w:rsid w:val="006F58F9"/>
    <w:rsid w:val="006F6228"/>
    <w:rsid w:val="006F640C"/>
    <w:rsid w:val="006F705E"/>
    <w:rsid w:val="00702941"/>
    <w:rsid w:val="00703B06"/>
    <w:rsid w:val="00704919"/>
    <w:rsid w:val="00704FD0"/>
    <w:rsid w:val="00707356"/>
    <w:rsid w:val="007107DD"/>
    <w:rsid w:val="007134A1"/>
    <w:rsid w:val="0071528A"/>
    <w:rsid w:val="0071557C"/>
    <w:rsid w:val="00715A40"/>
    <w:rsid w:val="00716C9C"/>
    <w:rsid w:val="00720889"/>
    <w:rsid w:val="007213DB"/>
    <w:rsid w:val="0072155C"/>
    <w:rsid w:val="00723EDE"/>
    <w:rsid w:val="00735BF9"/>
    <w:rsid w:val="00736540"/>
    <w:rsid w:val="007378EF"/>
    <w:rsid w:val="00750008"/>
    <w:rsid w:val="00750135"/>
    <w:rsid w:val="00750BC2"/>
    <w:rsid w:val="00751526"/>
    <w:rsid w:val="00751D95"/>
    <w:rsid w:val="0075209F"/>
    <w:rsid w:val="007539A9"/>
    <w:rsid w:val="007543C7"/>
    <w:rsid w:val="0075697F"/>
    <w:rsid w:val="00757579"/>
    <w:rsid w:val="00761E8F"/>
    <w:rsid w:val="007627AA"/>
    <w:rsid w:val="007679ED"/>
    <w:rsid w:val="00770ED5"/>
    <w:rsid w:val="00771530"/>
    <w:rsid w:val="00771AD3"/>
    <w:rsid w:val="00773A5D"/>
    <w:rsid w:val="00774775"/>
    <w:rsid w:val="0078219E"/>
    <w:rsid w:val="00783F99"/>
    <w:rsid w:val="00785DDF"/>
    <w:rsid w:val="00787FF1"/>
    <w:rsid w:val="007946C7"/>
    <w:rsid w:val="00796507"/>
    <w:rsid w:val="00797926"/>
    <w:rsid w:val="007C318C"/>
    <w:rsid w:val="007D1CCF"/>
    <w:rsid w:val="007E5C0C"/>
    <w:rsid w:val="007E6161"/>
    <w:rsid w:val="007F23EE"/>
    <w:rsid w:val="007F454F"/>
    <w:rsid w:val="007F7B58"/>
    <w:rsid w:val="00800D4D"/>
    <w:rsid w:val="008018EC"/>
    <w:rsid w:val="0080202D"/>
    <w:rsid w:val="008027B1"/>
    <w:rsid w:val="00805A99"/>
    <w:rsid w:val="008079E3"/>
    <w:rsid w:val="00810364"/>
    <w:rsid w:val="00812F18"/>
    <w:rsid w:val="0081497E"/>
    <w:rsid w:val="008158CB"/>
    <w:rsid w:val="00815B7D"/>
    <w:rsid w:val="00821294"/>
    <w:rsid w:val="008213F5"/>
    <w:rsid w:val="00835940"/>
    <w:rsid w:val="008402B4"/>
    <w:rsid w:val="008408A6"/>
    <w:rsid w:val="008439C1"/>
    <w:rsid w:val="00845988"/>
    <w:rsid w:val="00850335"/>
    <w:rsid w:val="008531C0"/>
    <w:rsid w:val="008534C5"/>
    <w:rsid w:val="0085689C"/>
    <w:rsid w:val="0086357A"/>
    <w:rsid w:val="00863CF7"/>
    <w:rsid w:val="00863F12"/>
    <w:rsid w:val="00865E7F"/>
    <w:rsid w:val="008703E1"/>
    <w:rsid w:val="0088023D"/>
    <w:rsid w:val="00880296"/>
    <w:rsid w:val="00882E64"/>
    <w:rsid w:val="008855AA"/>
    <w:rsid w:val="00890896"/>
    <w:rsid w:val="0089464C"/>
    <w:rsid w:val="008952E5"/>
    <w:rsid w:val="008A192E"/>
    <w:rsid w:val="008A1A8E"/>
    <w:rsid w:val="008A1FE6"/>
    <w:rsid w:val="008A791A"/>
    <w:rsid w:val="008A7F8F"/>
    <w:rsid w:val="008B08E2"/>
    <w:rsid w:val="008B3A0F"/>
    <w:rsid w:val="008B3ED1"/>
    <w:rsid w:val="008B4A3D"/>
    <w:rsid w:val="008B5340"/>
    <w:rsid w:val="008B6A3D"/>
    <w:rsid w:val="008B7EB4"/>
    <w:rsid w:val="008C121B"/>
    <w:rsid w:val="008C1D0C"/>
    <w:rsid w:val="008C1F02"/>
    <w:rsid w:val="008C1FB2"/>
    <w:rsid w:val="008C629E"/>
    <w:rsid w:val="008C6C96"/>
    <w:rsid w:val="008D289B"/>
    <w:rsid w:val="008D2B2D"/>
    <w:rsid w:val="008E1F9A"/>
    <w:rsid w:val="008E2465"/>
    <w:rsid w:val="008E2F1B"/>
    <w:rsid w:val="008E627C"/>
    <w:rsid w:val="008F4D46"/>
    <w:rsid w:val="008F5868"/>
    <w:rsid w:val="008F79D4"/>
    <w:rsid w:val="008F7CC2"/>
    <w:rsid w:val="00902380"/>
    <w:rsid w:val="00902ED5"/>
    <w:rsid w:val="00904BFA"/>
    <w:rsid w:val="009113FA"/>
    <w:rsid w:val="00915A8C"/>
    <w:rsid w:val="00916CF6"/>
    <w:rsid w:val="0092260B"/>
    <w:rsid w:val="00924BC9"/>
    <w:rsid w:val="00925975"/>
    <w:rsid w:val="00926503"/>
    <w:rsid w:val="009277E6"/>
    <w:rsid w:val="00927FE7"/>
    <w:rsid w:val="009312B1"/>
    <w:rsid w:val="00932840"/>
    <w:rsid w:val="00933149"/>
    <w:rsid w:val="00933C6B"/>
    <w:rsid w:val="009341A6"/>
    <w:rsid w:val="00935DE5"/>
    <w:rsid w:val="0094201A"/>
    <w:rsid w:val="009433E2"/>
    <w:rsid w:val="00943CBF"/>
    <w:rsid w:val="0094505B"/>
    <w:rsid w:val="009504FC"/>
    <w:rsid w:val="00951679"/>
    <w:rsid w:val="00954428"/>
    <w:rsid w:val="00954E86"/>
    <w:rsid w:val="00957B63"/>
    <w:rsid w:val="00960BA6"/>
    <w:rsid w:val="00961200"/>
    <w:rsid w:val="00967631"/>
    <w:rsid w:val="00970F9C"/>
    <w:rsid w:val="009729B2"/>
    <w:rsid w:val="00973C15"/>
    <w:rsid w:val="00974D08"/>
    <w:rsid w:val="009754A8"/>
    <w:rsid w:val="00976E83"/>
    <w:rsid w:val="00982457"/>
    <w:rsid w:val="009827CB"/>
    <w:rsid w:val="009925AF"/>
    <w:rsid w:val="00994DE0"/>
    <w:rsid w:val="00995457"/>
    <w:rsid w:val="00996BF1"/>
    <w:rsid w:val="009976CF"/>
    <w:rsid w:val="009A155D"/>
    <w:rsid w:val="009A2D84"/>
    <w:rsid w:val="009A5B4E"/>
    <w:rsid w:val="009A5FBD"/>
    <w:rsid w:val="009A6B66"/>
    <w:rsid w:val="009A7A3D"/>
    <w:rsid w:val="009B2F0A"/>
    <w:rsid w:val="009B5B0B"/>
    <w:rsid w:val="009B7167"/>
    <w:rsid w:val="009C47C2"/>
    <w:rsid w:val="009D051A"/>
    <w:rsid w:val="009D321C"/>
    <w:rsid w:val="009D67E8"/>
    <w:rsid w:val="009E6659"/>
    <w:rsid w:val="009F04BA"/>
    <w:rsid w:val="009F214E"/>
    <w:rsid w:val="009F47AF"/>
    <w:rsid w:val="00A00B8B"/>
    <w:rsid w:val="00A035A9"/>
    <w:rsid w:val="00A05053"/>
    <w:rsid w:val="00A050F7"/>
    <w:rsid w:val="00A1248B"/>
    <w:rsid w:val="00A1769C"/>
    <w:rsid w:val="00A176B0"/>
    <w:rsid w:val="00A17A05"/>
    <w:rsid w:val="00A2005F"/>
    <w:rsid w:val="00A21DA3"/>
    <w:rsid w:val="00A241F7"/>
    <w:rsid w:val="00A243C0"/>
    <w:rsid w:val="00A25A5D"/>
    <w:rsid w:val="00A261A7"/>
    <w:rsid w:val="00A266CB"/>
    <w:rsid w:val="00A27D5D"/>
    <w:rsid w:val="00A300AE"/>
    <w:rsid w:val="00A31045"/>
    <w:rsid w:val="00A317D0"/>
    <w:rsid w:val="00A31C06"/>
    <w:rsid w:val="00A35908"/>
    <w:rsid w:val="00A36840"/>
    <w:rsid w:val="00A37A08"/>
    <w:rsid w:val="00A435AB"/>
    <w:rsid w:val="00A43882"/>
    <w:rsid w:val="00A44631"/>
    <w:rsid w:val="00A5189E"/>
    <w:rsid w:val="00A53445"/>
    <w:rsid w:val="00A54DE2"/>
    <w:rsid w:val="00A55905"/>
    <w:rsid w:val="00A61C04"/>
    <w:rsid w:val="00A63695"/>
    <w:rsid w:val="00A64296"/>
    <w:rsid w:val="00A655F0"/>
    <w:rsid w:val="00A72CCF"/>
    <w:rsid w:val="00A774FD"/>
    <w:rsid w:val="00A916E6"/>
    <w:rsid w:val="00AA24E2"/>
    <w:rsid w:val="00AA357A"/>
    <w:rsid w:val="00AA4FED"/>
    <w:rsid w:val="00AA7678"/>
    <w:rsid w:val="00AB0055"/>
    <w:rsid w:val="00AB2589"/>
    <w:rsid w:val="00AB29CA"/>
    <w:rsid w:val="00AB4833"/>
    <w:rsid w:val="00AB56A0"/>
    <w:rsid w:val="00AB61CF"/>
    <w:rsid w:val="00AC3E58"/>
    <w:rsid w:val="00AD064C"/>
    <w:rsid w:val="00AD3012"/>
    <w:rsid w:val="00AD66F0"/>
    <w:rsid w:val="00AD78F1"/>
    <w:rsid w:val="00AE1973"/>
    <w:rsid w:val="00AE2497"/>
    <w:rsid w:val="00AE7CD1"/>
    <w:rsid w:val="00AF2CC6"/>
    <w:rsid w:val="00AF353F"/>
    <w:rsid w:val="00AF555E"/>
    <w:rsid w:val="00B013BF"/>
    <w:rsid w:val="00B01765"/>
    <w:rsid w:val="00B0541E"/>
    <w:rsid w:val="00B07474"/>
    <w:rsid w:val="00B10DB5"/>
    <w:rsid w:val="00B10E4A"/>
    <w:rsid w:val="00B164E0"/>
    <w:rsid w:val="00B20054"/>
    <w:rsid w:val="00B206D3"/>
    <w:rsid w:val="00B21E47"/>
    <w:rsid w:val="00B21ED4"/>
    <w:rsid w:val="00B22618"/>
    <w:rsid w:val="00B2649F"/>
    <w:rsid w:val="00B27709"/>
    <w:rsid w:val="00B340BC"/>
    <w:rsid w:val="00B344CA"/>
    <w:rsid w:val="00B3707F"/>
    <w:rsid w:val="00B46DFB"/>
    <w:rsid w:val="00B50F68"/>
    <w:rsid w:val="00B57489"/>
    <w:rsid w:val="00B5762A"/>
    <w:rsid w:val="00B61616"/>
    <w:rsid w:val="00B646EE"/>
    <w:rsid w:val="00B755B3"/>
    <w:rsid w:val="00B76541"/>
    <w:rsid w:val="00B83284"/>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0E17"/>
    <w:rsid w:val="00BC15FF"/>
    <w:rsid w:val="00BC1606"/>
    <w:rsid w:val="00BC3348"/>
    <w:rsid w:val="00BC795F"/>
    <w:rsid w:val="00BD4BD8"/>
    <w:rsid w:val="00BD7E5C"/>
    <w:rsid w:val="00BE17AD"/>
    <w:rsid w:val="00BE412D"/>
    <w:rsid w:val="00BE76AA"/>
    <w:rsid w:val="00BF3A00"/>
    <w:rsid w:val="00BF4FEE"/>
    <w:rsid w:val="00BF5D90"/>
    <w:rsid w:val="00BF6135"/>
    <w:rsid w:val="00BF626F"/>
    <w:rsid w:val="00C02404"/>
    <w:rsid w:val="00C02735"/>
    <w:rsid w:val="00C03089"/>
    <w:rsid w:val="00C04A27"/>
    <w:rsid w:val="00C05108"/>
    <w:rsid w:val="00C06CDE"/>
    <w:rsid w:val="00C0729F"/>
    <w:rsid w:val="00C1253F"/>
    <w:rsid w:val="00C12CCF"/>
    <w:rsid w:val="00C140A9"/>
    <w:rsid w:val="00C14498"/>
    <w:rsid w:val="00C144E1"/>
    <w:rsid w:val="00C20B3D"/>
    <w:rsid w:val="00C21F09"/>
    <w:rsid w:val="00C22341"/>
    <w:rsid w:val="00C23CFA"/>
    <w:rsid w:val="00C24D47"/>
    <w:rsid w:val="00C25080"/>
    <w:rsid w:val="00C26E39"/>
    <w:rsid w:val="00C270EB"/>
    <w:rsid w:val="00C276C8"/>
    <w:rsid w:val="00C35B1C"/>
    <w:rsid w:val="00C40853"/>
    <w:rsid w:val="00C41770"/>
    <w:rsid w:val="00C41F88"/>
    <w:rsid w:val="00C42E6C"/>
    <w:rsid w:val="00C439E5"/>
    <w:rsid w:val="00C50597"/>
    <w:rsid w:val="00C52140"/>
    <w:rsid w:val="00C629F8"/>
    <w:rsid w:val="00C6492A"/>
    <w:rsid w:val="00C65601"/>
    <w:rsid w:val="00C67030"/>
    <w:rsid w:val="00C80D99"/>
    <w:rsid w:val="00C8106A"/>
    <w:rsid w:val="00C92E62"/>
    <w:rsid w:val="00C96270"/>
    <w:rsid w:val="00CA0749"/>
    <w:rsid w:val="00CA3599"/>
    <w:rsid w:val="00CA3D1E"/>
    <w:rsid w:val="00CA4B0E"/>
    <w:rsid w:val="00CA6170"/>
    <w:rsid w:val="00CB1E7D"/>
    <w:rsid w:val="00CB2C05"/>
    <w:rsid w:val="00CB4442"/>
    <w:rsid w:val="00CC236D"/>
    <w:rsid w:val="00CC78FE"/>
    <w:rsid w:val="00CC7BD4"/>
    <w:rsid w:val="00CD2552"/>
    <w:rsid w:val="00CD52E3"/>
    <w:rsid w:val="00CD59A2"/>
    <w:rsid w:val="00CD7A45"/>
    <w:rsid w:val="00CE41D8"/>
    <w:rsid w:val="00CE5757"/>
    <w:rsid w:val="00CE6AE4"/>
    <w:rsid w:val="00CF0D61"/>
    <w:rsid w:val="00CF6BD3"/>
    <w:rsid w:val="00D036D5"/>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56A4C"/>
    <w:rsid w:val="00D56F2C"/>
    <w:rsid w:val="00D633F7"/>
    <w:rsid w:val="00D63B2C"/>
    <w:rsid w:val="00D649E2"/>
    <w:rsid w:val="00D6699A"/>
    <w:rsid w:val="00D67B7F"/>
    <w:rsid w:val="00D713A4"/>
    <w:rsid w:val="00D73E3E"/>
    <w:rsid w:val="00D75953"/>
    <w:rsid w:val="00D7629D"/>
    <w:rsid w:val="00D8084C"/>
    <w:rsid w:val="00D85C1C"/>
    <w:rsid w:val="00D864DA"/>
    <w:rsid w:val="00D87008"/>
    <w:rsid w:val="00D87617"/>
    <w:rsid w:val="00D94A89"/>
    <w:rsid w:val="00D95180"/>
    <w:rsid w:val="00DA0076"/>
    <w:rsid w:val="00DA2CFD"/>
    <w:rsid w:val="00DB30DF"/>
    <w:rsid w:val="00DB40D0"/>
    <w:rsid w:val="00DB573E"/>
    <w:rsid w:val="00DB5E3A"/>
    <w:rsid w:val="00DB7A10"/>
    <w:rsid w:val="00DB7B22"/>
    <w:rsid w:val="00DC0556"/>
    <w:rsid w:val="00DC154C"/>
    <w:rsid w:val="00DC4BB5"/>
    <w:rsid w:val="00DC6A95"/>
    <w:rsid w:val="00DD0EC7"/>
    <w:rsid w:val="00DD1070"/>
    <w:rsid w:val="00DD1124"/>
    <w:rsid w:val="00DD1AA3"/>
    <w:rsid w:val="00DD1D6B"/>
    <w:rsid w:val="00DE2215"/>
    <w:rsid w:val="00DE365D"/>
    <w:rsid w:val="00DE5182"/>
    <w:rsid w:val="00DE6146"/>
    <w:rsid w:val="00DE7D4F"/>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51553"/>
    <w:rsid w:val="00E51F42"/>
    <w:rsid w:val="00E52556"/>
    <w:rsid w:val="00E52647"/>
    <w:rsid w:val="00E5305A"/>
    <w:rsid w:val="00E572C4"/>
    <w:rsid w:val="00E61F2E"/>
    <w:rsid w:val="00E625CA"/>
    <w:rsid w:val="00E63858"/>
    <w:rsid w:val="00E646A5"/>
    <w:rsid w:val="00E648E4"/>
    <w:rsid w:val="00E665E7"/>
    <w:rsid w:val="00E756CD"/>
    <w:rsid w:val="00E814A8"/>
    <w:rsid w:val="00E85202"/>
    <w:rsid w:val="00EA0441"/>
    <w:rsid w:val="00EA0D5F"/>
    <w:rsid w:val="00EA465D"/>
    <w:rsid w:val="00EA534F"/>
    <w:rsid w:val="00EA6D65"/>
    <w:rsid w:val="00EA6EB5"/>
    <w:rsid w:val="00EA7DBA"/>
    <w:rsid w:val="00EB1500"/>
    <w:rsid w:val="00EB1D13"/>
    <w:rsid w:val="00EB47DE"/>
    <w:rsid w:val="00EB712C"/>
    <w:rsid w:val="00EC0CAF"/>
    <w:rsid w:val="00EC7E08"/>
    <w:rsid w:val="00ED0A59"/>
    <w:rsid w:val="00ED56D3"/>
    <w:rsid w:val="00ED7665"/>
    <w:rsid w:val="00ED7BE0"/>
    <w:rsid w:val="00EE0EEB"/>
    <w:rsid w:val="00EE1107"/>
    <w:rsid w:val="00EE1860"/>
    <w:rsid w:val="00EE25C1"/>
    <w:rsid w:val="00EE42CD"/>
    <w:rsid w:val="00EE4C63"/>
    <w:rsid w:val="00EE55C6"/>
    <w:rsid w:val="00EE784E"/>
    <w:rsid w:val="00EE7D6F"/>
    <w:rsid w:val="00EF601A"/>
    <w:rsid w:val="00EF6FAF"/>
    <w:rsid w:val="00EF704F"/>
    <w:rsid w:val="00EF7B2B"/>
    <w:rsid w:val="00F022FA"/>
    <w:rsid w:val="00F060A8"/>
    <w:rsid w:val="00F12B47"/>
    <w:rsid w:val="00F12F15"/>
    <w:rsid w:val="00F15E11"/>
    <w:rsid w:val="00F15E4F"/>
    <w:rsid w:val="00F17531"/>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3822"/>
    <w:rsid w:val="00F93859"/>
    <w:rsid w:val="00F963FF"/>
    <w:rsid w:val="00F9738D"/>
    <w:rsid w:val="00FA4741"/>
    <w:rsid w:val="00FA5F45"/>
    <w:rsid w:val="00FA6472"/>
    <w:rsid w:val="00FA7A27"/>
    <w:rsid w:val="00FB1678"/>
    <w:rsid w:val="00FB5AD5"/>
    <w:rsid w:val="00FC132E"/>
    <w:rsid w:val="00FC623F"/>
    <w:rsid w:val="00FC6245"/>
    <w:rsid w:val="00FC653A"/>
    <w:rsid w:val="00FD5C54"/>
    <w:rsid w:val="00FD70CD"/>
    <w:rsid w:val="00FD7623"/>
    <w:rsid w:val="00FE0859"/>
    <w:rsid w:val="00FE23A0"/>
    <w:rsid w:val="00FE2B4C"/>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34</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64</cp:revision>
  <cp:lastPrinted>2022-02-08T04:29:00Z</cp:lastPrinted>
  <dcterms:created xsi:type="dcterms:W3CDTF">2024-07-19T05:21:00Z</dcterms:created>
  <dcterms:modified xsi:type="dcterms:W3CDTF">2025-08-26T07:55:00Z</dcterms:modified>
</cp:coreProperties>
</file>